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583002" w14:textId="4541FA1A" w:rsidR="00A109E7" w:rsidRPr="00E7138E" w:rsidRDefault="00C53D94" w:rsidP="00276E9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rtl/>
        </w:rPr>
      </w:pPr>
      <w:r w:rsidRPr="00E7138E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تقرير </w:t>
      </w:r>
      <w:r w:rsidR="00276E93" w:rsidRPr="00E7138E">
        <w:rPr>
          <w:rFonts w:ascii="Times New Roman" w:hAnsi="Times New Roman" w:cs="Times New Roman" w:hint="cs"/>
          <w:b/>
          <w:bCs/>
          <w:sz w:val="32"/>
          <w:szCs w:val="32"/>
          <w:rtl/>
        </w:rPr>
        <w:t>اللجنة العلمية لفحص</w:t>
      </w:r>
      <w:r w:rsidRPr="00E7138E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ملف متقدم للترقية العلمية</w:t>
      </w:r>
    </w:p>
    <w:p w14:paraId="492D22D7" w14:textId="77777777" w:rsidR="006C4F6F" w:rsidRPr="00314B48" w:rsidRDefault="006C4F6F" w:rsidP="00A109E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6"/>
          <w:szCs w:val="6"/>
          <w:rtl/>
        </w:rPr>
      </w:pPr>
    </w:p>
    <w:tbl>
      <w:tblPr>
        <w:tblStyle w:val="a3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087"/>
        <w:gridCol w:w="900"/>
        <w:gridCol w:w="3871"/>
        <w:gridCol w:w="1209"/>
        <w:gridCol w:w="2389"/>
      </w:tblGrid>
      <w:tr w:rsidR="00032458" w:rsidRPr="00607BDA" w14:paraId="53621678" w14:textId="41A9B6CA" w:rsidTr="00D63F56">
        <w:trPr>
          <w:trHeight w:val="281"/>
          <w:jc w:val="center"/>
        </w:trPr>
        <w:tc>
          <w:tcPr>
            <w:tcW w:w="2087" w:type="dxa"/>
            <w:vMerge w:val="restart"/>
            <w:tcBorders>
              <w:right w:val="single" w:sz="4" w:space="0" w:color="auto"/>
            </w:tcBorders>
            <w:vAlign w:val="center"/>
          </w:tcPr>
          <w:p w14:paraId="1F903650" w14:textId="4C6C2C46" w:rsidR="00032458" w:rsidRPr="00D63F56" w:rsidRDefault="00032458" w:rsidP="007E5475">
            <w:pPr>
              <w:spacing w:after="0" w:line="21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D63F5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للجنة العلمية</w:t>
            </w:r>
            <w:r w:rsidRPr="00D63F56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 في</w:t>
            </w:r>
          </w:p>
        </w:tc>
        <w:tc>
          <w:tcPr>
            <w:tcW w:w="900" w:type="dxa"/>
            <w:tcBorders>
              <w:left w:val="single" w:sz="4" w:space="0" w:color="auto"/>
              <w:right w:val="nil"/>
            </w:tcBorders>
            <w:vAlign w:val="center"/>
          </w:tcPr>
          <w:p w14:paraId="7A804F6F" w14:textId="31740EE5" w:rsidR="00032458" w:rsidRPr="00D63F56" w:rsidRDefault="00032458" w:rsidP="007E5475">
            <w:pPr>
              <w:spacing w:after="0" w:line="21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D63F56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قسم:</w:t>
            </w:r>
          </w:p>
        </w:tc>
        <w:tc>
          <w:tcPr>
            <w:tcW w:w="3871" w:type="dxa"/>
            <w:tcBorders>
              <w:left w:val="nil"/>
            </w:tcBorders>
            <w:vAlign w:val="center"/>
          </w:tcPr>
          <w:p w14:paraId="34D11010" w14:textId="77777777" w:rsidR="00032458" w:rsidRPr="00D63F56" w:rsidRDefault="00032458" w:rsidP="007E5475">
            <w:pPr>
              <w:spacing w:after="0" w:line="21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09" w:type="dxa"/>
            <w:vMerge w:val="restart"/>
            <w:tcBorders>
              <w:left w:val="nil"/>
              <w:right w:val="nil"/>
            </w:tcBorders>
            <w:vAlign w:val="center"/>
          </w:tcPr>
          <w:p w14:paraId="449C3C10" w14:textId="7EC60DFD" w:rsidR="00032458" w:rsidRPr="00D63F56" w:rsidRDefault="00032458" w:rsidP="007E5475">
            <w:pPr>
              <w:spacing w:after="0" w:line="21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D63F56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التاريخ:</w:t>
            </w:r>
          </w:p>
        </w:tc>
        <w:tc>
          <w:tcPr>
            <w:tcW w:w="2389" w:type="dxa"/>
            <w:vMerge w:val="restart"/>
            <w:tcBorders>
              <w:left w:val="nil"/>
            </w:tcBorders>
            <w:vAlign w:val="center"/>
          </w:tcPr>
          <w:p w14:paraId="26D64C6F" w14:textId="77777777" w:rsidR="00032458" w:rsidRPr="00607BDA" w:rsidRDefault="00032458" w:rsidP="00607BD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  <w:rtl/>
              </w:rPr>
            </w:pPr>
          </w:p>
        </w:tc>
      </w:tr>
      <w:tr w:rsidR="00032458" w:rsidRPr="00607BDA" w14:paraId="16388091" w14:textId="77777777" w:rsidTr="00E7138E">
        <w:trPr>
          <w:trHeight w:val="170"/>
          <w:jc w:val="center"/>
        </w:trPr>
        <w:tc>
          <w:tcPr>
            <w:tcW w:w="2087" w:type="dxa"/>
            <w:vMerge/>
            <w:tcBorders>
              <w:right w:val="single" w:sz="4" w:space="0" w:color="auto"/>
            </w:tcBorders>
            <w:vAlign w:val="center"/>
          </w:tcPr>
          <w:p w14:paraId="71E5A69E" w14:textId="77777777" w:rsidR="00032458" w:rsidRPr="00607BDA" w:rsidRDefault="00032458" w:rsidP="00607BD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nil"/>
            </w:tcBorders>
            <w:vAlign w:val="center"/>
          </w:tcPr>
          <w:p w14:paraId="1235F982" w14:textId="2D211493" w:rsidR="00032458" w:rsidRPr="00D63F56" w:rsidRDefault="00032458" w:rsidP="007E5475">
            <w:pPr>
              <w:spacing w:after="0" w:line="21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D63F56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كلية:</w:t>
            </w:r>
          </w:p>
        </w:tc>
        <w:tc>
          <w:tcPr>
            <w:tcW w:w="3871" w:type="dxa"/>
            <w:tcBorders>
              <w:left w:val="nil"/>
            </w:tcBorders>
            <w:vAlign w:val="center"/>
          </w:tcPr>
          <w:p w14:paraId="272D15B9" w14:textId="77777777" w:rsidR="00032458" w:rsidRPr="00607BDA" w:rsidRDefault="00032458" w:rsidP="007E5475">
            <w:pPr>
              <w:spacing w:after="0" w:line="216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209" w:type="dxa"/>
            <w:vMerge/>
            <w:tcBorders>
              <w:left w:val="nil"/>
              <w:right w:val="nil"/>
            </w:tcBorders>
            <w:vAlign w:val="center"/>
          </w:tcPr>
          <w:p w14:paraId="07A719D3" w14:textId="77777777" w:rsidR="00032458" w:rsidRPr="00607BDA" w:rsidRDefault="00032458" w:rsidP="00607BD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389" w:type="dxa"/>
            <w:vMerge/>
            <w:tcBorders>
              <w:left w:val="nil"/>
            </w:tcBorders>
            <w:vAlign w:val="center"/>
          </w:tcPr>
          <w:p w14:paraId="30966F4C" w14:textId="77777777" w:rsidR="00032458" w:rsidRPr="00607BDA" w:rsidRDefault="00032458" w:rsidP="00607BD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  <w:rtl/>
              </w:rPr>
            </w:pPr>
          </w:p>
        </w:tc>
      </w:tr>
    </w:tbl>
    <w:p w14:paraId="2A2A65A2" w14:textId="77777777" w:rsidR="00D63F56" w:rsidRPr="00314B48" w:rsidRDefault="00D63F56" w:rsidP="00E7138E">
      <w:pPr>
        <w:pBdr>
          <w:bottom w:val="single" w:sz="6" w:space="0" w:color="auto"/>
        </w:pBdr>
        <w:spacing w:after="0" w:line="240" w:lineRule="auto"/>
        <w:rPr>
          <w:rFonts w:ascii="Times New Roman" w:hAnsi="Times New Roman" w:cs="Times New Roman"/>
          <w:b/>
          <w:bCs/>
          <w:sz w:val="10"/>
          <w:szCs w:val="10"/>
          <w:rtl/>
        </w:rPr>
      </w:pPr>
    </w:p>
    <w:p w14:paraId="5BCC6385" w14:textId="65633663" w:rsidR="00C53D94" w:rsidRPr="00E7138E" w:rsidRDefault="00C53D94" w:rsidP="00E7138E">
      <w:pPr>
        <w:pBdr>
          <w:bottom w:val="single" w:sz="6" w:space="0" w:color="auto"/>
        </w:pBdr>
        <w:spacing w:after="0" w:line="216" w:lineRule="auto"/>
        <w:rPr>
          <w:rFonts w:ascii="Times New Roman" w:hAnsi="Times New Roman" w:cs="Times New Roman"/>
          <w:b/>
          <w:bCs/>
          <w:sz w:val="26"/>
          <w:szCs w:val="26"/>
          <w:rtl/>
        </w:rPr>
      </w:pPr>
      <w:r w:rsidRPr="00E7138E">
        <w:rPr>
          <w:rFonts w:ascii="Times New Roman" w:hAnsi="Times New Roman" w:cs="Times New Roman" w:hint="cs"/>
          <w:b/>
          <w:bCs/>
          <w:sz w:val="26"/>
          <w:szCs w:val="26"/>
          <w:rtl/>
        </w:rPr>
        <w:t xml:space="preserve">أولاً: بيانات </w:t>
      </w:r>
      <w:r w:rsidR="004810F8" w:rsidRPr="00E7138E">
        <w:rPr>
          <w:rFonts w:ascii="Times New Roman" w:hAnsi="Times New Roman" w:cs="Times New Roman" w:hint="cs"/>
          <w:b/>
          <w:bCs/>
          <w:sz w:val="26"/>
          <w:szCs w:val="26"/>
          <w:rtl/>
        </w:rPr>
        <w:t>المتقدم للترقية</w:t>
      </w:r>
    </w:p>
    <w:p w14:paraId="1F77B63A" w14:textId="77777777" w:rsidR="004810F8" w:rsidRPr="00314B48" w:rsidRDefault="004810F8" w:rsidP="00A109E7">
      <w:pPr>
        <w:spacing w:after="0" w:line="240" w:lineRule="auto"/>
        <w:jc w:val="lowKashida"/>
        <w:rPr>
          <w:rFonts w:asciiTheme="majorBidi" w:hAnsiTheme="majorBidi" w:cstheme="majorBidi"/>
          <w:color w:val="FF0000"/>
          <w:sz w:val="6"/>
          <w:szCs w:val="6"/>
          <w:u w:val="single"/>
          <w:rtl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1907"/>
        <w:gridCol w:w="2103"/>
        <w:gridCol w:w="2198"/>
        <w:gridCol w:w="427"/>
        <w:gridCol w:w="490"/>
        <w:gridCol w:w="1637"/>
        <w:gridCol w:w="1694"/>
      </w:tblGrid>
      <w:tr w:rsidR="004810F8" w:rsidRPr="004810F8" w14:paraId="482FE749" w14:textId="1DD7691E" w:rsidTr="00D63F56">
        <w:trPr>
          <w:trHeight w:val="237"/>
        </w:trPr>
        <w:tc>
          <w:tcPr>
            <w:tcW w:w="1907" w:type="dxa"/>
            <w:vMerge w:val="restart"/>
            <w:tcBorders>
              <w:top w:val="thickThinSmallGap" w:sz="18" w:space="0" w:color="auto"/>
              <w:right w:val="dotted" w:sz="4" w:space="0" w:color="auto"/>
            </w:tcBorders>
            <w:vAlign w:val="center"/>
          </w:tcPr>
          <w:p w14:paraId="6F5BCC17" w14:textId="0B329166" w:rsidR="004810F8" w:rsidRPr="00D63F56" w:rsidRDefault="004810F8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63F5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</w:rPr>
              <w:t>اسم المتقدم</w:t>
            </w:r>
            <w:r w:rsidRPr="00D63F56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كاملا:</w:t>
            </w:r>
          </w:p>
        </w:tc>
        <w:tc>
          <w:tcPr>
            <w:tcW w:w="4301" w:type="dxa"/>
            <w:gridSpan w:val="2"/>
            <w:vMerge w:val="restart"/>
            <w:tcBorders>
              <w:top w:val="thickThinSmallGap" w:sz="18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FB1845E" w14:textId="77777777" w:rsidR="004810F8" w:rsidRPr="00D63F56" w:rsidRDefault="004810F8" w:rsidP="007E5475">
            <w:pPr>
              <w:spacing w:after="0" w:line="21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917" w:type="dxa"/>
            <w:gridSpan w:val="2"/>
            <w:tcBorders>
              <w:top w:val="thickThinSmallGap" w:sz="1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3C8EACD" w14:textId="4A92EBE7" w:rsidR="004810F8" w:rsidRPr="00D63F56" w:rsidRDefault="004810F8" w:rsidP="007E5475">
            <w:pPr>
              <w:spacing w:after="0" w:line="21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63F56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الكلية:</w:t>
            </w:r>
          </w:p>
        </w:tc>
        <w:tc>
          <w:tcPr>
            <w:tcW w:w="3331" w:type="dxa"/>
            <w:gridSpan w:val="2"/>
            <w:tcBorders>
              <w:top w:val="thickThinSmallGap" w:sz="18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BE85F50" w14:textId="77777777" w:rsidR="004810F8" w:rsidRPr="00D63F56" w:rsidRDefault="004810F8" w:rsidP="007E5475">
            <w:pPr>
              <w:spacing w:after="0" w:line="21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4810F8" w:rsidRPr="004810F8" w14:paraId="7FDF2089" w14:textId="4C9D81D6" w:rsidTr="007E5475">
        <w:trPr>
          <w:trHeight w:val="150"/>
        </w:trPr>
        <w:tc>
          <w:tcPr>
            <w:tcW w:w="1907" w:type="dxa"/>
            <w:vMerge/>
            <w:tcBorders>
              <w:bottom w:val="thickThinSmallGap" w:sz="18" w:space="0" w:color="auto"/>
              <w:right w:val="dotted" w:sz="4" w:space="0" w:color="auto"/>
            </w:tcBorders>
            <w:vAlign w:val="center"/>
          </w:tcPr>
          <w:p w14:paraId="70C8ACE4" w14:textId="77777777" w:rsidR="004810F8" w:rsidRPr="00D63F56" w:rsidRDefault="004810F8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301" w:type="dxa"/>
            <w:gridSpan w:val="2"/>
            <w:vMerge/>
            <w:tcBorders>
              <w:left w:val="dotted" w:sz="4" w:space="0" w:color="auto"/>
              <w:bottom w:val="thickThinSmallGap" w:sz="18" w:space="0" w:color="auto"/>
              <w:right w:val="dotted" w:sz="4" w:space="0" w:color="auto"/>
            </w:tcBorders>
            <w:vAlign w:val="center"/>
          </w:tcPr>
          <w:p w14:paraId="5D9D8AB5" w14:textId="77777777" w:rsidR="004810F8" w:rsidRPr="00D63F56" w:rsidRDefault="004810F8" w:rsidP="007E5475">
            <w:pPr>
              <w:spacing w:after="0" w:line="21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917" w:type="dxa"/>
            <w:gridSpan w:val="2"/>
            <w:tcBorders>
              <w:top w:val="dotted" w:sz="4" w:space="0" w:color="auto"/>
              <w:left w:val="dotted" w:sz="4" w:space="0" w:color="auto"/>
              <w:bottom w:val="thickThinSmallGap" w:sz="18" w:space="0" w:color="auto"/>
              <w:right w:val="dotted" w:sz="4" w:space="0" w:color="auto"/>
            </w:tcBorders>
            <w:vAlign w:val="center"/>
          </w:tcPr>
          <w:p w14:paraId="74B03784" w14:textId="35DA8C5A" w:rsidR="004810F8" w:rsidRPr="00D63F56" w:rsidRDefault="004810F8" w:rsidP="007E5475">
            <w:pPr>
              <w:spacing w:after="0" w:line="21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63F56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القسم:</w:t>
            </w:r>
          </w:p>
        </w:tc>
        <w:tc>
          <w:tcPr>
            <w:tcW w:w="3331" w:type="dxa"/>
            <w:gridSpan w:val="2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518ADFA9" w14:textId="77777777" w:rsidR="004810F8" w:rsidRPr="00D63F56" w:rsidRDefault="004810F8" w:rsidP="007E5475">
            <w:pPr>
              <w:spacing w:after="0" w:line="21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4810F8" w:rsidRPr="004810F8" w14:paraId="5B0C32F3" w14:textId="57B325F8" w:rsidTr="007538F8">
        <w:trPr>
          <w:trHeight w:val="32"/>
        </w:trPr>
        <w:tc>
          <w:tcPr>
            <w:tcW w:w="1907" w:type="dxa"/>
            <w:vMerge w:val="restart"/>
            <w:tcBorders>
              <w:top w:val="thickThinSmallGap" w:sz="18" w:space="0" w:color="auto"/>
              <w:right w:val="dotted" w:sz="4" w:space="0" w:color="auto"/>
            </w:tcBorders>
            <w:vAlign w:val="center"/>
          </w:tcPr>
          <w:p w14:paraId="2DF01F5B" w14:textId="172E5B05" w:rsidR="004810F8" w:rsidRPr="00D63F56" w:rsidRDefault="004810F8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63F56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التخصص:</w:t>
            </w:r>
          </w:p>
        </w:tc>
        <w:tc>
          <w:tcPr>
            <w:tcW w:w="4301" w:type="dxa"/>
            <w:gridSpan w:val="2"/>
            <w:tcBorders>
              <w:top w:val="thickThinSmallGap" w:sz="1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FEFBC00" w14:textId="6D174C5B" w:rsidR="004810F8" w:rsidRPr="00D63F56" w:rsidRDefault="004810F8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63F56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العام</w:t>
            </w:r>
          </w:p>
        </w:tc>
        <w:tc>
          <w:tcPr>
            <w:tcW w:w="4248" w:type="dxa"/>
            <w:gridSpan w:val="4"/>
            <w:tcBorders>
              <w:top w:val="thickThinSmallGap" w:sz="18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EC47131" w14:textId="374E2ED3" w:rsidR="004810F8" w:rsidRPr="00D63F56" w:rsidRDefault="004810F8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63F56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الدقيق:</w:t>
            </w:r>
          </w:p>
        </w:tc>
      </w:tr>
      <w:tr w:rsidR="004810F8" w:rsidRPr="004810F8" w14:paraId="7CE69836" w14:textId="21370CF7" w:rsidTr="00D63F56">
        <w:trPr>
          <w:trHeight w:val="303"/>
        </w:trPr>
        <w:tc>
          <w:tcPr>
            <w:tcW w:w="1907" w:type="dxa"/>
            <w:vMerge/>
            <w:tcBorders>
              <w:bottom w:val="thickThinSmallGap" w:sz="18" w:space="0" w:color="auto"/>
              <w:right w:val="dotted" w:sz="4" w:space="0" w:color="auto"/>
            </w:tcBorders>
            <w:vAlign w:val="center"/>
          </w:tcPr>
          <w:p w14:paraId="7E0B844B" w14:textId="77777777" w:rsidR="004810F8" w:rsidRPr="00D63F56" w:rsidRDefault="004810F8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301" w:type="dxa"/>
            <w:gridSpan w:val="2"/>
            <w:tcBorders>
              <w:top w:val="dotted" w:sz="4" w:space="0" w:color="auto"/>
              <w:left w:val="dotted" w:sz="4" w:space="0" w:color="auto"/>
              <w:bottom w:val="thickThinSmallGap" w:sz="18" w:space="0" w:color="auto"/>
              <w:right w:val="dotted" w:sz="4" w:space="0" w:color="auto"/>
            </w:tcBorders>
            <w:vAlign w:val="center"/>
          </w:tcPr>
          <w:p w14:paraId="1ADF204B" w14:textId="77777777" w:rsidR="004810F8" w:rsidRPr="00D63F56" w:rsidRDefault="004810F8" w:rsidP="007E5475">
            <w:pPr>
              <w:spacing w:after="0" w:line="21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248" w:type="dxa"/>
            <w:gridSpan w:val="4"/>
            <w:tcBorders>
              <w:top w:val="dotted" w:sz="4" w:space="0" w:color="auto"/>
              <w:left w:val="dotted" w:sz="4" w:space="0" w:color="auto"/>
              <w:bottom w:val="thickThinSmallGap" w:sz="18" w:space="0" w:color="auto"/>
            </w:tcBorders>
            <w:vAlign w:val="center"/>
          </w:tcPr>
          <w:p w14:paraId="57F920FE" w14:textId="77777777" w:rsidR="004810F8" w:rsidRPr="00D63F56" w:rsidRDefault="004810F8" w:rsidP="007E5475">
            <w:pPr>
              <w:spacing w:after="0" w:line="21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4810F8" w:rsidRPr="004810F8" w14:paraId="260EAB3C" w14:textId="0B739222" w:rsidTr="00D63F56">
        <w:trPr>
          <w:trHeight w:val="20"/>
        </w:trPr>
        <w:tc>
          <w:tcPr>
            <w:tcW w:w="1907" w:type="dxa"/>
            <w:vMerge w:val="restart"/>
            <w:tcBorders>
              <w:top w:val="thickThinSmallGap" w:sz="18" w:space="0" w:color="auto"/>
              <w:right w:val="dotted" w:sz="4" w:space="0" w:color="auto"/>
            </w:tcBorders>
            <w:vAlign w:val="center"/>
          </w:tcPr>
          <w:p w14:paraId="356A4DF3" w14:textId="644E061E" w:rsidR="004810F8" w:rsidRPr="00D63F56" w:rsidRDefault="004810F8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63F56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قرار </w:t>
            </w:r>
            <w:r w:rsidR="00970454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آ</w:t>
            </w:r>
            <w:r w:rsidRPr="00D63F56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خر ترقية علمية</w:t>
            </w:r>
            <w:r w:rsidR="00970454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970454" w:rsidRPr="00A96A4D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أو قرار التعاقد</w:t>
            </w:r>
            <w:r w:rsidRPr="00D63F56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:</w:t>
            </w:r>
          </w:p>
        </w:tc>
        <w:tc>
          <w:tcPr>
            <w:tcW w:w="2103" w:type="dxa"/>
            <w:tcBorders>
              <w:top w:val="thickThinSmallGap" w:sz="1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DB97F2D" w14:textId="22A8CD95" w:rsidR="004810F8" w:rsidRPr="00D63F56" w:rsidRDefault="004810F8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63F56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الدرجة العلمية</w:t>
            </w:r>
          </w:p>
        </w:tc>
        <w:tc>
          <w:tcPr>
            <w:tcW w:w="2625" w:type="dxa"/>
            <w:gridSpan w:val="2"/>
            <w:tcBorders>
              <w:top w:val="thickThinSmallGap" w:sz="1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A3D2058" w14:textId="7B4480B7" w:rsidR="004810F8" w:rsidRPr="00D63F56" w:rsidRDefault="004810F8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63F56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رقم جلسة المجلس العلمي</w:t>
            </w:r>
          </w:p>
        </w:tc>
        <w:tc>
          <w:tcPr>
            <w:tcW w:w="2127" w:type="dxa"/>
            <w:gridSpan w:val="2"/>
            <w:tcBorders>
              <w:top w:val="thickThinSmallGap" w:sz="1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3B03F5" w14:textId="312FF123" w:rsidR="004810F8" w:rsidRPr="00D63F56" w:rsidRDefault="004810F8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63F56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التاريخ الهجري</w:t>
            </w:r>
          </w:p>
        </w:tc>
        <w:tc>
          <w:tcPr>
            <w:tcW w:w="1694" w:type="dxa"/>
            <w:tcBorders>
              <w:top w:val="thickThinSmallGap" w:sz="18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BB9DE5E" w14:textId="24D5CA90" w:rsidR="004810F8" w:rsidRPr="00D63F56" w:rsidRDefault="004810F8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63F56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التاريخ الميلادي</w:t>
            </w:r>
          </w:p>
        </w:tc>
      </w:tr>
      <w:tr w:rsidR="004810F8" w:rsidRPr="004810F8" w14:paraId="7167387E" w14:textId="5494A8F2" w:rsidTr="00D63F56">
        <w:trPr>
          <w:trHeight w:val="354"/>
        </w:trPr>
        <w:tc>
          <w:tcPr>
            <w:tcW w:w="1907" w:type="dxa"/>
            <w:vMerge/>
            <w:tcBorders>
              <w:bottom w:val="thickThinSmallGap" w:sz="18" w:space="0" w:color="auto"/>
              <w:right w:val="dotted" w:sz="4" w:space="0" w:color="auto"/>
            </w:tcBorders>
            <w:vAlign w:val="center"/>
          </w:tcPr>
          <w:p w14:paraId="1BCBD96B" w14:textId="77777777" w:rsidR="004810F8" w:rsidRPr="00D63F56" w:rsidRDefault="004810F8" w:rsidP="007E5475">
            <w:pPr>
              <w:spacing w:after="0" w:line="21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103" w:type="dxa"/>
            <w:tcBorders>
              <w:top w:val="dotted" w:sz="4" w:space="0" w:color="auto"/>
              <w:left w:val="dotted" w:sz="4" w:space="0" w:color="auto"/>
              <w:bottom w:val="thickThinSmallGap" w:sz="18" w:space="0" w:color="auto"/>
              <w:right w:val="dotted" w:sz="4" w:space="0" w:color="auto"/>
            </w:tcBorders>
            <w:vAlign w:val="center"/>
          </w:tcPr>
          <w:p w14:paraId="473C5ED4" w14:textId="77777777" w:rsidR="004810F8" w:rsidRPr="00D63F56" w:rsidRDefault="004810F8" w:rsidP="007E5475">
            <w:pPr>
              <w:spacing w:after="0" w:line="21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625" w:type="dxa"/>
            <w:gridSpan w:val="2"/>
            <w:tcBorders>
              <w:top w:val="dotted" w:sz="4" w:space="0" w:color="auto"/>
              <w:left w:val="dotted" w:sz="4" w:space="0" w:color="auto"/>
              <w:bottom w:val="thickThinSmallGap" w:sz="18" w:space="0" w:color="auto"/>
              <w:right w:val="dotted" w:sz="4" w:space="0" w:color="auto"/>
            </w:tcBorders>
            <w:vAlign w:val="center"/>
          </w:tcPr>
          <w:p w14:paraId="76608F52" w14:textId="5E859F47" w:rsidR="004810F8" w:rsidRPr="00D63F56" w:rsidRDefault="004810F8" w:rsidP="007E5475">
            <w:pPr>
              <w:spacing w:after="0" w:line="21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  <w:tcBorders>
              <w:top w:val="dotted" w:sz="4" w:space="0" w:color="auto"/>
              <w:left w:val="dotted" w:sz="4" w:space="0" w:color="auto"/>
              <w:bottom w:val="thickThinSmallGap" w:sz="18" w:space="0" w:color="auto"/>
              <w:right w:val="dotted" w:sz="4" w:space="0" w:color="auto"/>
            </w:tcBorders>
            <w:vAlign w:val="center"/>
          </w:tcPr>
          <w:p w14:paraId="14E66F6E" w14:textId="77777777" w:rsidR="004810F8" w:rsidRPr="00D63F56" w:rsidRDefault="004810F8" w:rsidP="007E5475">
            <w:pPr>
              <w:spacing w:after="0" w:line="21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694" w:type="dxa"/>
            <w:tcBorders>
              <w:top w:val="dotted" w:sz="4" w:space="0" w:color="auto"/>
              <w:left w:val="dotted" w:sz="4" w:space="0" w:color="auto"/>
              <w:bottom w:val="thickThinSmallGap" w:sz="18" w:space="0" w:color="auto"/>
            </w:tcBorders>
            <w:vAlign w:val="center"/>
          </w:tcPr>
          <w:p w14:paraId="66221BDC" w14:textId="77777777" w:rsidR="004810F8" w:rsidRPr="00D63F56" w:rsidRDefault="004810F8" w:rsidP="007E5475">
            <w:pPr>
              <w:spacing w:after="0" w:line="21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6E3EC970" w14:textId="77777777" w:rsidR="004810F8" w:rsidRPr="00314B48" w:rsidRDefault="004810F8" w:rsidP="00A109E7">
      <w:pPr>
        <w:spacing w:after="0" w:line="240" w:lineRule="auto"/>
        <w:jc w:val="lowKashida"/>
        <w:rPr>
          <w:rFonts w:asciiTheme="majorBidi" w:hAnsiTheme="majorBidi" w:cstheme="majorBidi"/>
          <w:color w:val="FF0000"/>
          <w:sz w:val="10"/>
          <w:szCs w:val="10"/>
          <w:u w:val="single"/>
          <w:rtl/>
        </w:rPr>
      </w:pPr>
    </w:p>
    <w:p w14:paraId="6CC4F4F7" w14:textId="47030EB7" w:rsidR="004810F8" w:rsidRPr="00E7138E" w:rsidRDefault="000E14C4" w:rsidP="007E5475">
      <w:pPr>
        <w:pBdr>
          <w:bottom w:val="single" w:sz="6" w:space="1" w:color="auto"/>
        </w:pBdr>
        <w:spacing w:after="0" w:line="216" w:lineRule="auto"/>
        <w:jc w:val="lowKashida"/>
        <w:rPr>
          <w:rFonts w:ascii="Times New Roman" w:hAnsi="Times New Roman" w:cs="Times New Roman"/>
          <w:b/>
          <w:bCs/>
          <w:sz w:val="26"/>
          <w:szCs w:val="26"/>
          <w:rtl/>
        </w:rPr>
      </w:pPr>
      <w:r w:rsidRPr="00E7138E">
        <w:rPr>
          <w:rFonts w:ascii="Times New Roman" w:hAnsi="Times New Roman" w:cs="Times New Roman" w:hint="cs"/>
          <w:b/>
          <w:bCs/>
          <w:sz w:val="26"/>
          <w:szCs w:val="26"/>
          <w:rtl/>
        </w:rPr>
        <w:t>ثانياً: رسالتي الماجستير والدكتوراه</w:t>
      </w:r>
    </w:p>
    <w:p w14:paraId="6EB0DF55" w14:textId="7FCB3A7F" w:rsidR="000E14C4" w:rsidRPr="00314B48" w:rsidRDefault="000E14C4" w:rsidP="000E14C4">
      <w:pPr>
        <w:spacing w:after="0" w:line="240" w:lineRule="auto"/>
        <w:jc w:val="lowKashida"/>
        <w:rPr>
          <w:rFonts w:asciiTheme="majorBidi" w:hAnsiTheme="majorBidi" w:cstheme="majorBidi"/>
          <w:color w:val="FF0000"/>
          <w:sz w:val="6"/>
          <w:szCs w:val="6"/>
          <w:u w:val="single"/>
          <w:rtl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986"/>
        <w:gridCol w:w="1824"/>
        <w:gridCol w:w="7646"/>
      </w:tblGrid>
      <w:tr w:rsidR="00B159E5" w:rsidRPr="00B159E5" w14:paraId="0CEDC365" w14:textId="77777777" w:rsidTr="007E5475">
        <w:trPr>
          <w:trHeight w:val="430"/>
        </w:trPr>
        <w:tc>
          <w:tcPr>
            <w:tcW w:w="986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65C3C636" w14:textId="17C55B96" w:rsidR="00B159E5" w:rsidRPr="00D63F56" w:rsidRDefault="00B159E5" w:rsidP="00D63F5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D63F56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رسالة الماجستير</w:t>
            </w:r>
          </w:p>
        </w:tc>
        <w:tc>
          <w:tcPr>
            <w:tcW w:w="1824" w:type="dxa"/>
            <w:tcBorders>
              <w:top w:val="thickThinSmallGap" w:sz="24" w:space="0" w:color="auto"/>
            </w:tcBorders>
            <w:vAlign w:val="center"/>
          </w:tcPr>
          <w:p w14:paraId="2297F809" w14:textId="4D4C239B" w:rsidR="00B159E5" w:rsidRPr="007E5475" w:rsidRDefault="00B159E5" w:rsidP="00D63F5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7E54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 xml:space="preserve">العنوان </w:t>
            </w:r>
            <w:r w:rsidR="00970454" w:rsidRPr="007E5475"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7646" w:type="dxa"/>
            <w:tcBorders>
              <w:top w:val="thickThinSmallGap" w:sz="24" w:space="0" w:color="auto"/>
            </w:tcBorders>
            <w:vAlign w:val="center"/>
          </w:tcPr>
          <w:p w14:paraId="6A8F0CDF" w14:textId="77777777" w:rsidR="00B159E5" w:rsidRPr="00B159E5" w:rsidRDefault="00B159E5" w:rsidP="00B159E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B159E5" w:rsidRPr="00B159E5" w14:paraId="65CC72B1" w14:textId="77777777" w:rsidTr="007E5475">
        <w:trPr>
          <w:trHeight w:val="70"/>
        </w:trPr>
        <w:tc>
          <w:tcPr>
            <w:tcW w:w="986" w:type="dxa"/>
            <w:vMerge/>
            <w:tcBorders>
              <w:bottom w:val="thickThinSmallGap" w:sz="24" w:space="0" w:color="auto"/>
            </w:tcBorders>
            <w:vAlign w:val="center"/>
          </w:tcPr>
          <w:p w14:paraId="186DC140" w14:textId="34575702" w:rsidR="00B159E5" w:rsidRPr="00D63F56" w:rsidRDefault="00B159E5" w:rsidP="00D63F5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824" w:type="dxa"/>
            <w:tcBorders>
              <w:bottom w:val="thickThinSmallGap" w:sz="24" w:space="0" w:color="auto"/>
            </w:tcBorders>
            <w:vAlign w:val="center"/>
          </w:tcPr>
          <w:p w14:paraId="459B79A2" w14:textId="57000955" w:rsidR="00B159E5" w:rsidRPr="007E5475" w:rsidRDefault="00D63F56" w:rsidP="00D63F5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7E54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 xml:space="preserve">العنوان </w:t>
            </w:r>
            <w:r w:rsidR="00970454" w:rsidRPr="007E5475"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باللغة ال</w:t>
            </w:r>
            <w:r w:rsidRPr="007E5475"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إ</w:t>
            </w:r>
            <w:r w:rsidR="00B159E5" w:rsidRPr="007E54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نجليزي</w:t>
            </w:r>
            <w:r w:rsidR="00970454" w:rsidRPr="007E5475"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ة</w:t>
            </w:r>
          </w:p>
        </w:tc>
        <w:tc>
          <w:tcPr>
            <w:tcW w:w="7646" w:type="dxa"/>
            <w:tcBorders>
              <w:bottom w:val="thickThinSmallGap" w:sz="24" w:space="0" w:color="auto"/>
            </w:tcBorders>
            <w:vAlign w:val="center"/>
          </w:tcPr>
          <w:p w14:paraId="31F02BC8" w14:textId="77777777" w:rsidR="00B159E5" w:rsidRPr="00B159E5" w:rsidRDefault="00B159E5" w:rsidP="00B159E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970454" w:rsidRPr="00B159E5" w14:paraId="32F51623" w14:textId="77777777" w:rsidTr="007E5475">
        <w:trPr>
          <w:trHeight w:val="63"/>
        </w:trPr>
        <w:tc>
          <w:tcPr>
            <w:tcW w:w="986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0DC74375" w14:textId="15B1C7CA" w:rsidR="00970454" w:rsidRPr="00D63F56" w:rsidRDefault="00970454" w:rsidP="0097045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63F56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رسالة الدكتوراه</w:t>
            </w:r>
          </w:p>
        </w:tc>
        <w:tc>
          <w:tcPr>
            <w:tcW w:w="1824" w:type="dxa"/>
            <w:tcBorders>
              <w:top w:val="thickThinSmallGap" w:sz="24" w:space="0" w:color="auto"/>
            </w:tcBorders>
            <w:vAlign w:val="center"/>
          </w:tcPr>
          <w:p w14:paraId="30738E69" w14:textId="53C1C9AC" w:rsidR="00970454" w:rsidRPr="007E5475" w:rsidRDefault="00970454" w:rsidP="00970454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7E54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 xml:space="preserve">العنوان </w:t>
            </w:r>
            <w:r w:rsidRPr="007E5475"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7646" w:type="dxa"/>
            <w:tcBorders>
              <w:top w:val="thickThinSmallGap" w:sz="24" w:space="0" w:color="auto"/>
            </w:tcBorders>
            <w:vAlign w:val="center"/>
          </w:tcPr>
          <w:p w14:paraId="7D94079D" w14:textId="77777777" w:rsidR="00970454" w:rsidRPr="00B159E5" w:rsidRDefault="00970454" w:rsidP="00970454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970454" w:rsidRPr="00B159E5" w14:paraId="04160744" w14:textId="77777777" w:rsidTr="00E7138E">
        <w:trPr>
          <w:trHeight w:val="107"/>
        </w:trPr>
        <w:tc>
          <w:tcPr>
            <w:tcW w:w="986" w:type="dxa"/>
            <w:vMerge/>
            <w:tcBorders>
              <w:bottom w:val="thickThinSmallGap" w:sz="24" w:space="0" w:color="auto"/>
            </w:tcBorders>
            <w:vAlign w:val="center"/>
          </w:tcPr>
          <w:p w14:paraId="1938F1B4" w14:textId="77777777" w:rsidR="00970454" w:rsidRPr="00D63F56" w:rsidRDefault="00970454" w:rsidP="0097045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824" w:type="dxa"/>
            <w:tcBorders>
              <w:bottom w:val="thickThinSmallGap" w:sz="24" w:space="0" w:color="auto"/>
            </w:tcBorders>
            <w:vAlign w:val="center"/>
          </w:tcPr>
          <w:p w14:paraId="389D37C5" w14:textId="7E987C64" w:rsidR="00970454" w:rsidRPr="007E5475" w:rsidRDefault="00970454" w:rsidP="00970454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7E54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 xml:space="preserve">العنوان </w:t>
            </w:r>
            <w:r w:rsidRPr="007E5475"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باللغة الإ</w:t>
            </w:r>
            <w:r w:rsidRPr="007E54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نجليزي</w:t>
            </w:r>
            <w:r w:rsidRPr="007E5475"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ة</w:t>
            </w:r>
          </w:p>
        </w:tc>
        <w:tc>
          <w:tcPr>
            <w:tcW w:w="7646" w:type="dxa"/>
            <w:tcBorders>
              <w:bottom w:val="thickThinSmallGap" w:sz="24" w:space="0" w:color="auto"/>
            </w:tcBorders>
            <w:vAlign w:val="center"/>
          </w:tcPr>
          <w:p w14:paraId="4FEE4D3D" w14:textId="77777777" w:rsidR="00970454" w:rsidRPr="00B159E5" w:rsidRDefault="00970454" w:rsidP="00970454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3290194B" w14:textId="77777777" w:rsidR="00B159E5" w:rsidRPr="00314B48" w:rsidRDefault="00B159E5" w:rsidP="000E14C4">
      <w:pPr>
        <w:spacing w:after="0" w:line="240" w:lineRule="auto"/>
        <w:jc w:val="lowKashida"/>
        <w:rPr>
          <w:rFonts w:asciiTheme="majorBidi" w:hAnsiTheme="majorBidi" w:cstheme="majorBidi"/>
          <w:color w:val="FF0000"/>
          <w:sz w:val="10"/>
          <w:szCs w:val="10"/>
          <w:u w:val="single"/>
          <w:rtl/>
        </w:rPr>
      </w:pPr>
    </w:p>
    <w:p w14:paraId="3E958384" w14:textId="40AA3867" w:rsidR="004810F8" w:rsidRPr="00E7138E" w:rsidRDefault="00B159E5" w:rsidP="007E5475">
      <w:pPr>
        <w:pBdr>
          <w:bottom w:val="single" w:sz="6" w:space="1" w:color="auto"/>
        </w:pBdr>
        <w:spacing w:after="0" w:line="216" w:lineRule="auto"/>
        <w:jc w:val="lowKashida"/>
        <w:rPr>
          <w:rFonts w:ascii="Times New Roman" w:hAnsi="Times New Roman" w:cs="Times New Roman"/>
          <w:b/>
          <w:bCs/>
          <w:sz w:val="26"/>
          <w:szCs w:val="26"/>
          <w:rtl/>
        </w:rPr>
      </w:pPr>
      <w:r w:rsidRPr="00E7138E">
        <w:rPr>
          <w:rFonts w:ascii="Times New Roman" w:hAnsi="Times New Roman" w:cs="Times New Roman" w:hint="cs"/>
          <w:b/>
          <w:bCs/>
          <w:sz w:val="26"/>
          <w:szCs w:val="26"/>
          <w:rtl/>
        </w:rPr>
        <w:t xml:space="preserve">ثالثاً: الإنتاج العلمي </w:t>
      </w:r>
      <w:r w:rsidR="00970454" w:rsidRPr="00E7138E">
        <w:rPr>
          <w:rFonts w:ascii="Times New Roman" w:hAnsi="Times New Roman" w:cs="Times New Roman" w:hint="cs"/>
          <w:b/>
          <w:bCs/>
          <w:sz w:val="26"/>
          <w:szCs w:val="26"/>
          <w:rtl/>
        </w:rPr>
        <w:t>ل</w:t>
      </w:r>
      <w:r w:rsidRPr="00E7138E">
        <w:rPr>
          <w:rFonts w:ascii="Times New Roman" w:hAnsi="Times New Roman" w:cs="Times New Roman" w:hint="cs"/>
          <w:b/>
          <w:bCs/>
          <w:sz w:val="26"/>
          <w:szCs w:val="26"/>
          <w:rtl/>
        </w:rPr>
        <w:t>لمتقدم للترقية</w:t>
      </w:r>
    </w:p>
    <w:p w14:paraId="699B4589" w14:textId="77777777" w:rsidR="005965A8" w:rsidRPr="00314B48" w:rsidRDefault="005965A8" w:rsidP="00B159E5">
      <w:pPr>
        <w:spacing w:after="0" w:line="240" w:lineRule="auto"/>
        <w:jc w:val="lowKashida"/>
        <w:rPr>
          <w:rFonts w:ascii="Times New Roman" w:hAnsi="Times New Roman" w:cs="Times New Roman"/>
          <w:b/>
          <w:bCs/>
          <w:sz w:val="6"/>
          <w:szCs w:val="6"/>
          <w:rtl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539"/>
        <w:gridCol w:w="1843"/>
        <w:gridCol w:w="913"/>
        <w:gridCol w:w="363"/>
        <w:gridCol w:w="1275"/>
        <w:gridCol w:w="940"/>
        <w:gridCol w:w="1026"/>
        <w:gridCol w:w="954"/>
        <w:gridCol w:w="911"/>
        <w:gridCol w:w="850"/>
        <w:gridCol w:w="842"/>
      </w:tblGrid>
      <w:tr w:rsidR="00FD3F96" w:rsidRPr="006C4F6F" w14:paraId="2D7AC62F" w14:textId="77777777" w:rsidTr="00082FDC">
        <w:trPr>
          <w:trHeight w:val="289"/>
        </w:trPr>
        <w:tc>
          <w:tcPr>
            <w:tcW w:w="539" w:type="dxa"/>
            <w:tcBorders>
              <w:bottom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20E86032" w14:textId="77777777" w:rsidR="00FD3F96" w:rsidRPr="00E7138E" w:rsidRDefault="00FD3F96" w:rsidP="00082FDC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E7138E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م</w:t>
            </w:r>
          </w:p>
        </w:tc>
        <w:tc>
          <w:tcPr>
            <w:tcW w:w="8225" w:type="dxa"/>
            <w:gridSpan w:val="8"/>
            <w:tcBorders>
              <w:bottom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5C078749" w14:textId="6FE0C821" w:rsidR="00FD3F96" w:rsidRPr="00E7138E" w:rsidRDefault="00FD3F96" w:rsidP="00AF6889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E7138E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بيانات البحث</w:t>
            </w:r>
          </w:p>
        </w:tc>
        <w:tc>
          <w:tcPr>
            <w:tcW w:w="850" w:type="dxa"/>
            <w:tcBorders>
              <w:bottom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27DDEB3D" w14:textId="443D3C58" w:rsidR="00FD3F96" w:rsidRPr="00E7138E" w:rsidRDefault="00FD3F96" w:rsidP="00AF6889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E7138E">
              <w:rPr>
                <w:rFonts w:asciiTheme="majorBidi" w:hAnsiTheme="majorBidi" w:cstheme="majorBidi" w:hint="cs"/>
                <w:b/>
                <w:bCs/>
                <w:color w:val="000000" w:themeColor="text1"/>
                <w:sz w:val="20"/>
                <w:szCs w:val="20"/>
                <w:rtl/>
              </w:rPr>
              <w:t>كود التحقق من وعاء النشر</w:t>
            </w:r>
          </w:p>
        </w:tc>
        <w:tc>
          <w:tcPr>
            <w:tcW w:w="842" w:type="dxa"/>
            <w:tcBorders>
              <w:bottom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07965656" w14:textId="2E8C9B26" w:rsidR="00FD3F96" w:rsidRPr="00E7138E" w:rsidRDefault="00FD3F96" w:rsidP="00AF6889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E7138E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عدد الوحدا</w:t>
            </w:r>
            <w:r w:rsidR="007909C3" w:rsidRPr="00E7138E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ت</w:t>
            </w:r>
            <w:r w:rsidRPr="00E7138E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بحثية المستحقة</w:t>
            </w:r>
          </w:p>
        </w:tc>
      </w:tr>
      <w:tr w:rsidR="00474A33" w:rsidRPr="006C4F6F" w14:paraId="7E995619" w14:textId="77777777" w:rsidTr="00082FDC">
        <w:trPr>
          <w:trHeight w:val="20"/>
        </w:trPr>
        <w:tc>
          <w:tcPr>
            <w:tcW w:w="539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5A11C19B" w14:textId="7297840F" w:rsidR="00AF6889" w:rsidRPr="009D3EEE" w:rsidRDefault="00AF6889" w:rsidP="00082FDC">
            <w:pPr>
              <w:spacing w:after="0" w:line="240" w:lineRule="auto"/>
              <w:ind w:right="-345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1.1</w:t>
            </w:r>
          </w:p>
        </w:tc>
        <w:tc>
          <w:tcPr>
            <w:tcW w:w="1843" w:type="dxa"/>
            <w:tcBorders>
              <w:top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763D2A8D" w14:textId="2846E983" w:rsidR="00AF6889" w:rsidRPr="009D3EEE" w:rsidRDefault="00276E93" w:rsidP="007E547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لعنوان</w:t>
            </w:r>
            <w:r w:rsidR="007E5475"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 </w:t>
            </w:r>
            <w:r w:rsidR="00AF6889"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(</w:t>
            </w:r>
            <w:r w:rsidR="00AF6889"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Title</w:t>
            </w:r>
            <w:r w:rsidR="00AF6889"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tcBorders>
              <w:top w:val="thickThinSmallGap" w:sz="24" w:space="0" w:color="auto"/>
            </w:tcBorders>
            <w:vAlign w:val="center"/>
          </w:tcPr>
          <w:p w14:paraId="1BE10F3E" w14:textId="77777777" w:rsidR="00AF6889" w:rsidRPr="009D3EEE" w:rsidRDefault="00AF6889" w:rsidP="00FD3F9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24128408" w14:textId="77777777" w:rsidR="00AF6889" w:rsidRPr="006C4F6F" w:rsidRDefault="00AF6889" w:rsidP="00FD3F9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755FFDD2" w14:textId="77777777" w:rsidR="00AF6889" w:rsidRPr="006C4F6F" w:rsidRDefault="00AF6889" w:rsidP="00FD3F9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474A33" w:rsidRPr="006C4F6F" w14:paraId="6C8D609F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5B89042D" w14:textId="77777777" w:rsidR="00AF6889" w:rsidRPr="009D3EEE" w:rsidRDefault="00AF6889" w:rsidP="00FD3F9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32721F5F" w14:textId="27C03824" w:rsidR="00AF6889" w:rsidRPr="009D3EEE" w:rsidRDefault="00AF6889" w:rsidP="00FD3F96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المؤلفين بالترتيب 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uthors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vAlign w:val="center"/>
          </w:tcPr>
          <w:p w14:paraId="03CD2C73" w14:textId="77777777" w:rsidR="00AF6889" w:rsidRPr="009D3EEE" w:rsidRDefault="00AF6889" w:rsidP="00FD3F9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712EF058" w14:textId="77777777" w:rsidR="00AF6889" w:rsidRPr="006C4F6F" w:rsidRDefault="00AF6889" w:rsidP="00FD3F9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30C7657E" w14:textId="77777777" w:rsidR="00AF6889" w:rsidRPr="006C4F6F" w:rsidRDefault="00AF6889" w:rsidP="00FD3F9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9D3B77" w:rsidRPr="006C4F6F" w14:paraId="2FFC53CE" w14:textId="77777777" w:rsidTr="00082FDC">
        <w:trPr>
          <w:trHeight w:val="295"/>
        </w:trPr>
        <w:tc>
          <w:tcPr>
            <w:tcW w:w="539" w:type="dxa"/>
            <w:vMerge/>
            <w:vAlign w:val="center"/>
          </w:tcPr>
          <w:p w14:paraId="42D9737A" w14:textId="77777777" w:rsidR="009D3B77" w:rsidRPr="009D3EEE" w:rsidRDefault="009D3B77" w:rsidP="00FD3F9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5C973FA" w14:textId="43790647" w:rsidR="009D3B77" w:rsidRPr="009D3EEE" w:rsidRDefault="009D3B77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سم الناشر</w:t>
            </w:r>
            <w:r w:rsidR="007E5475"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 </w:t>
            </w:r>
          </w:p>
          <w:p w14:paraId="2B2FD4C8" w14:textId="1C72E4DC" w:rsidR="009D3B77" w:rsidRPr="009D3EEE" w:rsidRDefault="009D3B77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(Journal, Conference)</w:t>
            </w:r>
          </w:p>
        </w:tc>
        <w:tc>
          <w:tcPr>
            <w:tcW w:w="6382" w:type="dxa"/>
            <w:gridSpan w:val="7"/>
            <w:vAlign w:val="center"/>
          </w:tcPr>
          <w:p w14:paraId="6502BEBE" w14:textId="77777777" w:rsidR="009D3B77" w:rsidRPr="009D3EEE" w:rsidRDefault="009D3B77" w:rsidP="00FD3F9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355C60CE" w14:textId="77777777" w:rsidR="009D3B77" w:rsidRPr="006C4F6F" w:rsidRDefault="009D3B77" w:rsidP="00FD3F9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33FA9A40" w14:textId="77777777" w:rsidR="009D3B77" w:rsidRPr="006C4F6F" w:rsidRDefault="009D3B77" w:rsidP="00FD3F9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9D3B77" w:rsidRPr="006C4F6F" w14:paraId="6D67FBD6" w14:textId="77777777" w:rsidTr="00082FDC">
        <w:trPr>
          <w:trHeight w:val="301"/>
        </w:trPr>
        <w:tc>
          <w:tcPr>
            <w:tcW w:w="539" w:type="dxa"/>
            <w:vMerge/>
            <w:vAlign w:val="center"/>
          </w:tcPr>
          <w:p w14:paraId="54EA776D" w14:textId="77777777" w:rsidR="009D3B77" w:rsidRPr="009D3EEE" w:rsidRDefault="009D3B77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41F47A9F" w14:textId="40BC8496" w:rsidR="009D3B77" w:rsidRPr="009D3EEE" w:rsidRDefault="009D3B77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رابط البحث</w:t>
            </w:r>
          </w:p>
        </w:tc>
        <w:tc>
          <w:tcPr>
            <w:tcW w:w="6382" w:type="dxa"/>
            <w:gridSpan w:val="7"/>
            <w:vAlign w:val="center"/>
          </w:tcPr>
          <w:p w14:paraId="5B11006C" w14:textId="77777777" w:rsidR="009D3B77" w:rsidRPr="009D3EEE" w:rsidRDefault="009D3B77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364A2732" w14:textId="77777777" w:rsidR="009D3B77" w:rsidRPr="006C4F6F" w:rsidRDefault="009D3B77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55CE7B96" w14:textId="77777777" w:rsidR="009D3B77" w:rsidRPr="006C4F6F" w:rsidRDefault="009D3B77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082FDC" w:rsidRPr="006C4F6F" w14:paraId="59DE963B" w14:textId="77777777" w:rsidTr="00DB48AF">
        <w:trPr>
          <w:trHeight w:val="249"/>
        </w:trPr>
        <w:tc>
          <w:tcPr>
            <w:tcW w:w="539" w:type="dxa"/>
            <w:vMerge/>
            <w:vAlign w:val="center"/>
          </w:tcPr>
          <w:p w14:paraId="45DA0E08" w14:textId="77777777" w:rsidR="00082FDC" w:rsidRPr="009D3EEE" w:rsidRDefault="00082FD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5959267E" w14:textId="78E70F22" w:rsidR="00082FDC" w:rsidRPr="009D3EEE" w:rsidRDefault="00082FD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>تصنيف المجلة</w:t>
            </w:r>
          </w:p>
        </w:tc>
        <w:tc>
          <w:tcPr>
            <w:tcW w:w="1276" w:type="dxa"/>
            <w:gridSpan w:val="2"/>
            <w:vAlign w:val="center"/>
          </w:tcPr>
          <w:p w14:paraId="715BB415" w14:textId="01C5A31A" w:rsidR="00082FDC" w:rsidRPr="009D3EEE" w:rsidRDefault="00000000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16"/>
                  <w:szCs w:val="16"/>
                  <w:rtl/>
                </w:rPr>
                <w:id w:val="-430053951"/>
                <w:placeholder>
                  <w:docPart w:val="DefaultPlaceholder_-1854013439"/>
                </w:placeholder>
                <w:showingPlcHdr/>
                <w:dropDownList>
                  <w:listItem w:value="Choose an item."/>
                  <w:listItem w:displayText="WoS" w:value="WoS"/>
                  <w:listItem w:displayText="Scopus" w:value="Scopus"/>
                  <w:listItem w:displayText="Ebsco" w:value="Ebsco"/>
                  <w:listItem w:displayText="Pubmed" w:value="Pubmed"/>
                  <w:listItem w:displayText="غير مصنفة" w:value="غير مصنفة"/>
                </w:dropDownList>
              </w:sdtPr>
              <w:sdtContent>
                <w:r w:rsidR="00457DF7" w:rsidRPr="00457DF7">
                  <w:rPr>
                    <w:rStyle w:val="a9"/>
                    <w:sz w:val="16"/>
                    <w:szCs w:val="16"/>
                  </w:rPr>
                  <w:t>Choose an item.</w:t>
                </w:r>
              </w:sdtContent>
            </w:sdt>
          </w:p>
        </w:tc>
        <w:tc>
          <w:tcPr>
            <w:tcW w:w="1275" w:type="dxa"/>
            <w:shd w:val="clear" w:color="auto" w:fill="D0CECE" w:themeFill="background2" w:themeFillShade="E6"/>
            <w:vAlign w:val="center"/>
          </w:tcPr>
          <w:p w14:paraId="6618785F" w14:textId="5FA91E10" w:rsidR="00082FDC" w:rsidRPr="009D3EEE" w:rsidRDefault="00457DF7" w:rsidP="00457DF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رابط  تصنيف المجلة</w:t>
            </w:r>
          </w:p>
        </w:tc>
        <w:tc>
          <w:tcPr>
            <w:tcW w:w="3831" w:type="dxa"/>
            <w:gridSpan w:val="4"/>
            <w:vAlign w:val="center"/>
          </w:tcPr>
          <w:p w14:paraId="4C268498" w14:textId="61ED8D89" w:rsidR="00082FDC" w:rsidRPr="009D3EEE" w:rsidRDefault="00082FD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7CB9865E" w14:textId="77777777" w:rsidR="00082FDC" w:rsidRPr="006C4F6F" w:rsidRDefault="00082FD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7464CB77" w14:textId="77777777" w:rsidR="00082FDC" w:rsidRPr="006C4F6F" w:rsidRDefault="00082FD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017EEC" w:rsidRPr="006C4F6F" w14:paraId="155FD23A" w14:textId="77777777" w:rsidTr="00082FDC">
        <w:trPr>
          <w:trHeight w:val="432"/>
        </w:trPr>
        <w:tc>
          <w:tcPr>
            <w:tcW w:w="539" w:type="dxa"/>
            <w:vMerge/>
            <w:vAlign w:val="center"/>
          </w:tcPr>
          <w:p w14:paraId="690D48D5" w14:textId="77777777" w:rsidR="00017EEC" w:rsidRPr="009D3EEE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shd w:val="clear" w:color="auto" w:fill="D9D9D9" w:themeFill="background1" w:themeFillShade="D9"/>
            <w:vAlign w:val="center"/>
          </w:tcPr>
          <w:p w14:paraId="3DAFFC81" w14:textId="1375647C" w:rsidR="00017EEC" w:rsidRPr="009D3EEE" w:rsidRDefault="00017EEC" w:rsidP="00017EEC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نوع من حيث مقال </w:t>
            </w:r>
            <w:r w:rsidR="00970454"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أ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صلي </w:t>
            </w:r>
            <w:r w:rsidR="00970454"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أ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و استعراضي </w:t>
            </w:r>
            <w:r w:rsidR="00970454"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أ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و غيرها </w:t>
            </w:r>
            <w:r w:rsidR="00970454" w:rsidRPr="009D3EE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Original, Review, </w:t>
            </w:r>
            <w:r w:rsidR="00970454" w:rsidRPr="009D3EE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…)</w:t>
            </w:r>
          </w:p>
        </w:tc>
        <w:tc>
          <w:tcPr>
            <w:tcW w:w="2578" w:type="dxa"/>
            <w:gridSpan w:val="3"/>
            <w:shd w:val="clear" w:color="auto" w:fill="D9D9D9" w:themeFill="background1" w:themeFillShade="D9"/>
            <w:vAlign w:val="center"/>
          </w:tcPr>
          <w:p w14:paraId="13A1E335" w14:textId="5A187B65" w:rsidR="00017EEC" w:rsidRPr="009D3EEE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نوع النشر في مجلة، مؤتمر، كتاب</w:t>
            </w:r>
            <w:r w:rsidR="00970454"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،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 </w:t>
            </w:r>
            <w:r w:rsidR="00970454"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أ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و غيرها</w:t>
            </w:r>
          </w:p>
        </w:tc>
        <w:tc>
          <w:tcPr>
            <w:tcW w:w="1026" w:type="dxa"/>
            <w:shd w:val="clear" w:color="auto" w:fill="D9D9D9" w:themeFill="background1" w:themeFillShade="D9"/>
            <w:vAlign w:val="center"/>
          </w:tcPr>
          <w:p w14:paraId="7206418A" w14:textId="77777777" w:rsidR="00017EEC" w:rsidRPr="009D3EEE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نشور</w:t>
            </w:r>
          </w:p>
          <w:p w14:paraId="4496253F" w14:textId="2F289903" w:rsidR="00017EEC" w:rsidRPr="009D3EEE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Publish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54" w:type="dxa"/>
            <w:shd w:val="clear" w:color="auto" w:fill="D9D9D9" w:themeFill="background1" w:themeFillShade="D9"/>
            <w:vAlign w:val="center"/>
          </w:tcPr>
          <w:p w14:paraId="239F0652" w14:textId="77777777" w:rsidR="00017EEC" w:rsidRPr="009D3EEE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قبول</w:t>
            </w:r>
          </w:p>
          <w:p w14:paraId="2376B4A3" w14:textId="376FEDEB" w:rsidR="00017EEC" w:rsidRPr="009D3EEE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ccept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11" w:type="dxa"/>
            <w:shd w:val="clear" w:color="auto" w:fill="D9D9D9" w:themeFill="background1" w:themeFillShade="D9"/>
            <w:vAlign w:val="center"/>
          </w:tcPr>
          <w:p w14:paraId="26D5BB3C" w14:textId="77777777" w:rsidR="00017EEC" w:rsidRPr="009D3EEE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سنة </w:t>
            </w:r>
          </w:p>
          <w:p w14:paraId="41E8870F" w14:textId="00A72226" w:rsidR="00017EEC" w:rsidRPr="009D3EEE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Year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850" w:type="dxa"/>
            <w:vMerge/>
            <w:vAlign w:val="center"/>
          </w:tcPr>
          <w:p w14:paraId="109220B2" w14:textId="77777777" w:rsidR="00017EEC" w:rsidRPr="006C4F6F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50FD02C3" w14:textId="77777777" w:rsidR="00017EEC" w:rsidRPr="006C4F6F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017EEC" w:rsidRPr="006C4F6F" w14:paraId="54C2AAC9" w14:textId="77777777" w:rsidTr="00082FDC">
        <w:trPr>
          <w:trHeight w:val="70"/>
        </w:trPr>
        <w:tc>
          <w:tcPr>
            <w:tcW w:w="539" w:type="dxa"/>
            <w:vMerge/>
            <w:tcBorders>
              <w:bottom w:val="thinThickSmallGap" w:sz="24" w:space="0" w:color="auto"/>
            </w:tcBorders>
            <w:vAlign w:val="center"/>
          </w:tcPr>
          <w:p w14:paraId="53DF3AFF" w14:textId="77777777" w:rsidR="00017EEC" w:rsidRPr="009D3EEE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35E724A6" w14:textId="77777777" w:rsidR="00017EEC" w:rsidRPr="009D3EEE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78" w:type="dxa"/>
            <w:gridSpan w:val="3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60D894E5" w14:textId="5897F2B5" w:rsidR="00017EEC" w:rsidRPr="009D3EEE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6417715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  <w:tcBorders>
                  <w:bottom w:val="thinThickSmallGap" w:sz="24" w:space="0" w:color="auto"/>
                </w:tcBorders>
                <w:vAlign w:val="center"/>
              </w:tcPr>
              <w:p w14:paraId="6FD511F2" w14:textId="5A841722" w:rsidR="00017EEC" w:rsidRPr="009D3EEE" w:rsidRDefault="00017EEC" w:rsidP="009D3B77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1499302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4" w:type="dxa"/>
                <w:tcBorders>
                  <w:bottom w:val="thinThickSmallGap" w:sz="24" w:space="0" w:color="auto"/>
                </w:tcBorders>
                <w:vAlign w:val="center"/>
              </w:tcPr>
              <w:p w14:paraId="7F75D03D" w14:textId="0D642DBE" w:rsidR="00017EEC" w:rsidRPr="009D3EEE" w:rsidRDefault="00017EEC" w:rsidP="009D3B77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911" w:type="dxa"/>
            <w:tcBorders>
              <w:bottom w:val="thinThickSmallGap" w:sz="24" w:space="0" w:color="auto"/>
            </w:tcBorders>
            <w:vAlign w:val="center"/>
          </w:tcPr>
          <w:p w14:paraId="78D34E03" w14:textId="77777777" w:rsidR="00017EEC" w:rsidRPr="009D3EEE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tcBorders>
              <w:bottom w:val="thinThickSmallGap" w:sz="24" w:space="0" w:color="auto"/>
            </w:tcBorders>
            <w:vAlign w:val="center"/>
          </w:tcPr>
          <w:p w14:paraId="5D64AFBD" w14:textId="77777777" w:rsidR="00017EEC" w:rsidRPr="006C4F6F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tcBorders>
              <w:bottom w:val="thinThickSmallGap" w:sz="24" w:space="0" w:color="auto"/>
            </w:tcBorders>
            <w:vAlign w:val="center"/>
          </w:tcPr>
          <w:p w14:paraId="7AB6E02A" w14:textId="77777777" w:rsidR="00017EEC" w:rsidRPr="006C4F6F" w:rsidRDefault="00017EEC" w:rsidP="009D3B77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017EEC" w:rsidRPr="006C4F6F" w14:paraId="2465181B" w14:textId="77777777" w:rsidTr="00082FDC">
        <w:trPr>
          <w:trHeight w:val="145"/>
        </w:trPr>
        <w:tc>
          <w:tcPr>
            <w:tcW w:w="539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0872FA52" w14:textId="7FC15E72" w:rsidR="00017EEC" w:rsidRPr="009D3EEE" w:rsidRDefault="00017EEC" w:rsidP="00017EE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1.2</w:t>
            </w:r>
          </w:p>
        </w:tc>
        <w:tc>
          <w:tcPr>
            <w:tcW w:w="1843" w:type="dxa"/>
            <w:tcBorders>
              <w:top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34DEA660" w14:textId="62DC9D28" w:rsidR="00017EEC" w:rsidRPr="009D3EEE" w:rsidRDefault="00017EEC" w:rsidP="007E547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>العنوان</w:t>
            </w:r>
            <w:r w:rsidR="00970454" w:rsidRPr="009D3EEE"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9D3EEE"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Title</w:t>
            </w:r>
            <w:r w:rsidRPr="009D3EEE"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tcBorders>
              <w:top w:val="thickThinSmallGap" w:sz="24" w:space="0" w:color="auto"/>
            </w:tcBorders>
            <w:vAlign w:val="center"/>
          </w:tcPr>
          <w:p w14:paraId="5CA17894" w14:textId="32B54EB5" w:rsidR="00D63F56" w:rsidRPr="009D3EEE" w:rsidRDefault="00D63F56" w:rsidP="00D63F56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399BBF73" w14:textId="77777777" w:rsidR="00017EEC" w:rsidRPr="006C4F6F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270C7805" w14:textId="77777777" w:rsidR="00017EEC" w:rsidRPr="006C4F6F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017EEC" w:rsidRPr="006C4F6F" w14:paraId="2BB16CFC" w14:textId="77777777" w:rsidTr="00082FDC">
        <w:trPr>
          <w:trHeight w:val="247"/>
        </w:trPr>
        <w:tc>
          <w:tcPr>
            <w:tcW w:w="539" w:type="dxa"/>
            <w:vMerge/>
            <w:vAlign w:val="center"/>
          </w:tcPr>
          <w:p w14:paraId="555A97CD" w14:textId="77777777" w:rsidR="00017EEC" w:rsidRPr="009D3EEE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F7E8511" w14:textId="77777777" w:rsidR="00017EEC" w:rsidRPr="009D3EEE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المؤلفين بالترتيب 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uthors</w:t>
            </w:r>
            <w:r w:rsidRPr="009D3EEE"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vAlign w:val="center"/>
          </w:tcPr>
          <w:p w14:paraId="03C39EBE" w14:textId="77777777" w:rsidR="00017EEC" w:rsidRPr="009D3EEE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02AD9008" w14:textId="77777777" w:rsidR="00017EEC" w:rsidRPr="006C4F6F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577B2E70" w14:textId="77777777" w:rsidR="00017EEC" w:rsidRPr="006C4F6F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017EEC" w:rsidRPr="006C4F6F" w14:paraId="31E7F0E8" w14:textId="77777777" w:rsidTr="00082FDC">
        <w:trPr>
          <w:trHeight w:val="122"/>
        </w:trPr>
        <w:tc>
          <w:tcPr>
            <w:tcW w:w="539" w:type="dxa"/>
            <w:vMerge/>
            <w:vAlign w:val="center"/>
          </w:tcPr>
          <w:p w14:paraId="50AED869" w14:textId="77777777" w:rsidR="00017EEC" w:rsidRPr="009D3EEE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5EB11E51" w14:textId="77777777" w:rsidR="00017EEC" w:rsidRPr="009D3EEE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D3EEE"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>اسم الناشر</w:t>
            </w:r>
          </w:p>
          <w:p w14:paraId="4BE4F206" w14:textId="77777777" w:rsidR="00017EEC" w:rsidRPr="009D3EEE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(Journal, Conference)</w:t>
            </w:r>
          </w:p>
        </w:tc>
        <w:tc>
          <w:tcPr>
            <w:tcW w:w="6382" w:type="dxa"/>
            <w:gridSpan w:val="7"/>
            <w:vAlign w:val="center"/>
          </w:tcPr>
          <w:p w14:paraId="2925BFE6" w14:textId="77777777" w:rsidR="00017EEC" w:rsidRPr="009D3EEE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283FADBA" w14:textId="77777777" w:rsidR="00017EEC" w:rsidRPr="006C4F6F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2DF883E0" w14:textId="77777777" w:rsidR="00017EEC" w:rsidRPr="006C4F6F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017EEC" w:rsidRPr="006C4F6F" w14:paraId="78218BEF" w14:textId="77777777" w:rsidTr="00082FDC">
        <w:trPr>
          <w:trHeight w:val="245"/>
        </w:trPr>
        <w:tc>
          <w:tcPr>
            <w:tcW w:w="539" w:type="dxa"/>
            <w:vMerge/>
            <w:vAlign w:val="center"/>
          </w:tcPr>
          <w:p w14:paraId="2A11C787" w14:textId="77777777" w:rsidR="00017EEC" w:rsidRPr="009D3EEE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7205851" w14:textId="77777777" w:rsidR="00017EEC" w:rsidRPr="009D3EEE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>رابط البحث</w:t>
            </w:r>
          </w:p>
        </w:tc>
        <w:tc>
          <w:tcPr>
            <w:tcW w:w="6382" w:type="dxa"/>
            <w:gridSpan w:val="7"/>
            <w:vAlign w:val="center"/>
          </w:tcPr>
          <w:p w14:paraId="7EE8DFD5" w14:textId="77777777" w:rsidR="00017EEC" w:rsidRPr="009D3EEE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46DFE85D" w14:textId="77777777" w:rsidR="00017EEC" w:rsidRPr="006C4F6F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16E2068A" w14:textId="77777777" w:rsidR="00017EEC" w:rsidRPr="006C4F6F" w:rsidRDefault="00017EEC" w:rsidP="006B678A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0F7FBE28" w14:textId="77777777" w:rsidTr="00DB48AF">
        <w:trPr>
          <w:trHeight w:val="224"/>
        </w:trPr>
        <w:tc>
          <w:tcPr>
            <w:tcW w:w="539" w:type="dxa"/>
            <w:vMerge/>
            <w:vAlign w:val="center"/>
          </w:tcPr>
          <w:p w14:paraId="3A024BAE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51E35CB" w14:textId="6DEFEDA2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E66302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تصنيف المجلة</w:t>
            </w:r>
          </w:p>
        </w:tc>
        <w:tc>
          <w:tcPr>
            <w:tcW w:w="1276" w:type="dxa"/>
            <w:gridSpan w:val="2"/>
            <w:vAlign w:val="center"/>
          </w:tcPr>
          <w:p w14:paraId="1D0656EE" w14:textId="214AF8B7" w:rsidR="00E66302" w:rsidRPr="009D3EEE" w:rsidRDefault="00000000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16"/>
                  <w:szCs w:val="16"/>
                  <w:rtl/>
                </w:rPr>
                <w:id w:val="839044014"/>
                <w:placeholder>
                  <w:docPart w:val="EFA8425CF1974C498C0419A6A2A1E9C6"/>
                </w:placeholder>
                <w:showingPlcHdr/>
                <w:dropDownList>
                  <w:listItem w:value="Choose an item."/>
                  <w:listItem w:displayText="WoS" w:value="WoS"/>
                  <w:listItem w:displayText="Scopus" w:value="Scopus"/>
                  <w:listItem w:displayText="Ebsco" w:value="Ebsco"/>
                  <w:listItem w:displayText="Pubmed" w:value="Pubmed"/>
                  <w:listItem w:displayText="غير مصنفة" w:value="غير مصنفة"/>
                </w:dropDownList>
              </w:sdtPr>
              <w:sdtContent>
                <w:r w:rsidR="006E59B0" w:rsidRPr="00457DF7">
                  <w:rPr>
                    <w:rStyle w:val="a9"/>
                    <w:sz w:val="16"/>
                    <w:szCs w:val="16"/>
                  </w:rPr>
                  <w:t>Choose an item.</w:t>
                </w:r>
              </w:sdtContent>
            </w:sdt>
          </w:p>
        </w:tc>
        <w:tc>
          <w:tcPr>
            <w:tcW w:w="1275" w:type="dxa"/>
            <w:shd w:val="clear" w:color="auto" w:fill="D0CECE" w:themeFill="background2" w:themeFillShade="E6"/>
            <w:vAlign w:val="center"/>
          </w:tcPr>
          <w:p w14:paraId="1741A096" w14:textId="10030BF3" w:rsidR="00E66302" w:rsidRPr="009D3EEE" w:rsidRDefault="00E66302" w:rsidP="00DB48AF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رابط تصنيف المجلة</w:t>
            </w:r>
          </w:p>
        </w:tc>
        <w:tc>
          <w:tcPr>
            <w:tcW w:w="3831" w:type="dxa"/>
            <w:gridSpan w:val="4"/>
            <w:vAlign w:val="center"/>
          </w:tcPr>
          <w:p w14:paraId="73026F94" w14:textId="541AA3AF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3F7F81DE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19A5FA4B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4AD411CB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32AEACC5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shd w:val="clear" w:color="auto" w:fill="D9D9D9" w:themeFill="background1" w:themeFillShade="D9"/>
            <w:vAlign w:val="center"/>
          </w:tcPr>
          <w:p w14:paraId="7226C9CB" w14:textId="4219629E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نوع من حيث مقال أصلي أو استعراضي أو غيرها </w:t>
            </w:r>
            <w:r w:rsidRPr="009D3EE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Original, Review, …)</w:t>
            </w:r>
          </w:p>
        </w:tc>
        <w:tc>
          <w:tcPr>
            <w:tcW w:w="2578" w:type="dxa"/>
            <w:gridSpan w:val="3"/>
            <w:shd w:val="clear" w:color="auto" w:fill="D9D9D9" w:themeFill="background1" w:themeFillShade="D9"/>
            <w:vAlign w:val="center"/>
          </w:tcPr>
          <w:p w14:paraId="551874D8" w14:textId="2231AF6A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نوع النشر في مجلة، مؤتمر، كتاب، أو غيرها</w:t>
            </w:r>
          </w:p>
        </w:tc>
        <w:tc>
          <w:tcPr>
            <w:tcW w:w="1026" w:type="dxa"/>
            <w:shd w:val="clear" w:color="auto" w:fill="D9D9D9" w:themeFill="background1" w:themeFillShade="D9"/>
            <w:vAlign w:val="center"/>
          </w:tcPr>
          <w:p w14:paraId="2647654D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نشور</w:t>
            </w:r>
          </w:p>
          <w:p w14:paraId="1C0604DB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Publish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54" w:type="dxa"/>
            <w:shd w:val="clear" w:color="auto" w:fill="D9D9D9" w:themeFill="background1" w:themeFillShade="D9"/>
            <w:vAlign w:val="center"/>
          </w:tcPr>
          <w:p w14:paraId="2DF4FCC8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قبول</w:t>
            </w:r>
          </w:p>
          <w:p w14:paraId="2A92597A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ccept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11" w:type="dxa"/>
            <w:shd w:val="clear" w:color="auto" w:fill="D9D9D9" w:themeFill="background1" w:themeFillShade="D9"/>
            <w:vAlign w:val="center"/>
          </w:tcPr>
          <w:p w14:paraId="4B7F6879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سنة </w:t>
            </w:r>
          </w:p>
          <w:p w14:paraId="71D7CAE9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Year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850" w:type="dxa"/>
            <w:vMerge/>
            <w:vAlign w:val="center"/>
          </w:tcPr>
          <w:p w14:paraId="7E904E7E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01202FBD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0296756A" w14:textId="77777777" w:rsidTr="00082FDC">
        <w:trPr>
          <w:trHeight w:val="70"/>
        </w:trPr>
        <w:tc>
          <w:tcPr>
            <w:tcW w:w="539" w:type="dxa"/>
            <w:vMerge/>
            <w:tcBorders>
              <w:bottom w:val="thinThickSmallGap" w:sz="24" w:space="0" w:color="auto"/>
            </w:tcBorders>
            <w:vAlign w:val="center"/>
          </w:tcPr>
          <w:p w14:paraId="44BB7210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6613A288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78" w:type="dxa"/>
            <w:gridSpan w:val="3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1A4F29A1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-1405368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  <w:tcBorders>
                  <w:bottom w:val="thinThickSmallGap" w:sz="24" w:space="0" w:color="auto"/>
                </w:tcBorders>
                <w:vAlign w:val="center"/>
              </w:tcPr>
              <w:p w14:paraId="69FCC061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2135210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4" w:type="dxa"/>
                <w:tcBorders>
                  <w:bottom w:val="thinThickSmallGap" w:sz="24" w:space="0" w:color="auto"/>
                </w:tcBorders>
                <w:vAlign w:val="center"/>
              </w:tcPr>
              <w:p w14:paraId="206D409A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911" w:type="dxa"/>
            <w:tcBorders>
              <w:bottom w:val="thinThickSmallGap" w:sz="24" w:space="0" w:color="auto"/>
            </w:tcBorders>
            <w:vAlign w:val="center"/>
          </w:tcPr>
          <w:p w14:paraId="1A5414FC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tcBorders>
              <w:bottom w:val="thinThickSmallGap" w:sz="24" w:space="0" w:color="auto"/>
            </w:tcBorders>
            <w:vAlign w:val="center"/>
          </w:tcPr>
          <w:p w14:paraId="26B5D480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tcBorders>
              <w:bottom w:val="thinThickSmallGap" w:sz="24" w:space="0" w:color="auto"/>
            </w:tcBorders>
            <w:vAlign w:val="center"/>
          </w:tcPr>
          <w:p w14:paraId="28A5FAE2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1823E766" w14:textId="77777777" w:rsidTr="00082FDC">
        <w:trPr>
          <w:trHeight w:val="110"/>
        </w:trPr>
        <w:tc>
          <w:tcPr>
            <w:tcW w:w="539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33E3F330" w14:textId="6A52D828" w:rsidR="00E66302" w:rsidRPr="009D3EEE" w:rsidRDefault="00E66302" w:rsidP="00E66302">
            <w:pPr>
              <w:spacing w:after="0" w:line="240" w:lineRule="auto"/>
              <w:ind w:right="-345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1.3</w:t>
            </w:r>
          </w:p>
        </w:tc>
        <w:tc>
          <w:tcPr>
            <w:tcW w:w="1843" w:type="dxa"/>
            <w:tcBorders>
              <w:top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40E399A5" w14:textId="60741C0D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لعنوان</w:t>
            </w: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Title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tcBorders>
              <w:top w:val="thickThinSmallGap" w:sz="24" w:space="0" w:color="auto"/>
            </w:tcBorders>
            <w:vAlign w:val="center"/>
          </w:tcPr>
          <w:p w14:paraId="768A2EB2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2E2E681D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455CE758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408D2EB4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3470F205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6C018BF8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المؤلفين بالترتيب 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uthors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vAlign w:val="center"/>
          </w:tcPr>
          <w:p w14:paraId="1263A75A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1417DDB9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72A1B442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72948FBA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03458A6F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1DDC6C0A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سم الناشر</w:t>
            </w:r>
          </w:p>
          <w:p w14:paraId="2C297974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(Journal, Conference)</w:t>
            </w:r>
          </w:p>
        </w:tc>
        <w:tc>
          <w:tcPr>
            <w:tcW w:w="6382" w:type="dxa"/>
            <w:gridSpan w:val="7"/>
            <w:vAlign w:val="center"/>
          </w:tcPr>
          <w:p w14:paraId="4E251C00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00B00312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7B727F8F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0122B916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485AC4D6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5D3E1FBB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رابط البحث</w:t>
            </w:r>
          </w:p>
        </w:tc>
        <w:tc>
          <w:tcPr>
            <w:tcW w:w="6382" w:type="dxa"/>
            <w:gridSpan w:val="7"/>
            <w:vAlign w:val="center"/>
          </w:tcPr>
          <w:p w14:paraId="3354288B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3EA42DA5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3B77E1EB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28164225" w14:textId="77777777" w:rsidTr="00DB48AF">
        <w:trPr>
          <w:trHeight w:val="70"/>
        </w:trPr>
        <w:tc>
          <w:tcPr>
            <w:tcW w:w="539" w:type="dxa"/>
            <w:vMerge/>
            <w:vAlign w:val="center"/>
          </w:tcPr>
          <w:p w14:paraId="2C2323C3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5B1FAE1B" w14:textId="16F8C67D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E66302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تصنيف المجلة</w:t>
            </w:r>
          </w:p>
        </w:tc>
        <w:tc>
          <w:tcPr>
            <w:tcW w:w="1276" w:type="dxa"/>
            <w:gridSpan w:val="2"/>
            <w:vAlign w:val="center"/>
          </w:tcPr>
          <w:p w14:paraId="0D0DD636" w14:textId="532D2529" w:rsidR="00E66302" w:rsidRPr="009D3EEE" w:rsidRDefault="00000000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16"/>
                  <w:szCs w:val="16"/>
                  <w:rtl/>
                </w:rPr>
                <w:id w:val="158671914"/>
                <w:placeholder>
                  <w:docPart w:val="6715B026B0474B02B44139A9DFF62DDF"/>
                </w:placeholder>
                <w:showingPlcHdr/>
                <w:dropDownList>
                  <w:listItem w:value="Choose an item."/>
                  <w:listItem w:displayText="WoS" w:value="WoS"/>
                  <w:listItem w:displayText="Scopus" w:value="Scopus"/>
                  <w:listItem w:displayText="Ebsco" w:value="Ebsco"/>
                  <w:listItem w:displayText="Pubmed" w:value="Pubmed"/>
                  <w:listItem w:displayText="غير مصنفة" w:value="غير مصنفة"/>
                </w:dropDownList>
              </w:sdtPr>
              <w:sdtContent>
                <w:r w:rsidR="006E59B0" w:rsidRPr="00457DF7">
                  <w:rPr>
                    <w:rStyle w:val="a9"/>
                    <w:sz w:val="16"/>
                    <w:szCs w:val="16"/>
                  </w:rPr>
                  <w:t>Choose an item.</w:t>
                </w:r>
              </w:sdtContent>
            </w:sdt>
          </w:p>
        </w:tc>
        <w:tc>
          <w:tcPr>
            <w:tcW w:w="1275" w:type="dxa"/>
            <w:shd w:val="clear" w:color="auto" w:fill="D0CECE" w:themeFill="background2" w:themeFillShade="E6"/>
            <w:vAlign w:val="center"/>
          </w:tcPr>
          <w:p w14:paraId="66DF9528" w14:textId="101B5357" w:rsidR="00E66302" w:rsidRPr="009D3EEE" w:rsidRDefault="00DB48AF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DB48AF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رابط تصنيف المجلة</w:t>
            </w:r>
          </w:p>
        </w:tc>
        <w:tc>
          <w:tcPr>
            <w:tcW w:w="3831" w:type="dxa"/>
            <w:gridSpan w:val="4"/>
            <w:vAlign w:val="center"/>
          </w:tcPr>
          <w:p w14:paraId="696724F9" w14:textId="53A8C802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350260D7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3749DFAA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0D1FB4C1" w14:textId="77777777" w:rsidTr="00082FDC">
        <w:trPr>
          <w:trHeight w:val="432"/>
        </w:trPr>
        <w:tc>
          <w:tcPr>
            <w:tcW w:w="539" w:type="dxa"/>
            <w:vMerge/>
            <w:vAlign w:val="center"/>
          </w:tcPr>
          <w:p w14:paraId="78F4408F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shd w:val="clear" w:color="auto" w:fill="D9D9D9" w:themeFill="background1" w:themeFillShade="D9"/>
            <w:vAlign w:val="center"/>
          </w:tcPr>
          <w:p w14:paraId="4D5D93DA" w14:textId="6370AED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نوع من حيث مقال أصلي أو استعراضي أو غيرها </w:t>
            </w:r>
            <w:r w:rsidRPr="009D3EE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Original, Review, …)</w:t>
            </w:r>
          </w:p>
        </w:tc>
        <w:tc>
          <w:tcPr>
            <w:tcW w:w="2578" w:type="dxa"/>
            <w:gridSpan w:val="3"/>
            <w:shd w:val="clear" w:color="auto" w:fill="D9D9D9" w:themeFill="background1" w:themeFillShade="D9"/>
            <w:vAlign w:val="center"/>
          </w:tcPr>
          <w:p w14:paraId="19FDED3C" w14:textId="44BC55C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نوع النشر في مجلة، مؤتمر، كتاب، أو غيرها</w:t>
            </w:r>
          </w:p>
        </w:tc>
        <w:tc>
          <w:tcPr>
            <w:tcW w:w="1026" w:type="dxa"/>
            <w:shd w:val="clear" w:color="auto" w:fill="D9D9D9" w:themeFill="background1" w:themeFillShade="D9"/>
            <w:vAlign w:val="center"/>
          </w:tcPr>
          <w:p w14:paraId="3D82E4DF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نشور</w:t>
            </w:r>
          </w:p>
          <w:p w14:paraId="61932330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Publish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54" w:type="dxa"/>
            <w:shd w:val="clear" w:color="auto" w:fill="D9D9D9" w:themeFill="background1" w:themeFillShade="D9"/>
            <w:vAlign w:val="center"/>
          </w:tcPr>
          <w:p w14:paraId="64B9E305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قبول</w:t>
            </w:r>
          </w:p>
          <w:p w14:paraId="4A4716F3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ccept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11" w:type="dxa"/>
            <w:shd w:val="clear" w:color="auto" w:fill="D9D9D9" w:themeFill="background1" w:themeFillShade="D9"/>
            <w:vAlign w:val="center"/>
          </w:tcPr>
          <w:p w14:paraId="244843D7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سنة </w:t>
            </w:r>
          </w:p>
          <w:p w14:paraId="035F679A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Year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850" w:type="dxa"/>
            <w:vMerge/>
            <w:vAlign w:val="center"/>
          </w:tcPr>
          <w:p w14:paraId="7E161FE9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31D32ADA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1C73F813" w14:textId="77777777" w:rsidTr="00082FDC">
        <w:trPr>
          <w:trHeight w:val="70"/>
        </w:trPr>
        <w:tc>
          <w:tcPr>
            <w:tcW w:w="539" w:type="dxa"/>
            <w:vMerge/>
            <w:tcBorders>
              <w:bottom w:val="thinThickSmallGap" w:sz="24" w:space="0" w:color="auto"/>
            </w:tcBorders>
            <w:vAlign w:val="center"/>
          </w:tcPr>
          <w:p w14:paraId="14661580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2B538A9F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78" w:type="dxa"/>
            <w:gridSpan w:val="3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3EF9B54D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787096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  <w:tcBorders>
                  <w:bottom w:val="thinThickSmallGap" w:sz="24" w:space="0" w:color="auto"/>
                </w:tcBorders>
                <w:vAlign w:val="center"/>
              </w:tcPr>
              <w:p w14:paraId="0CAD2604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-1828814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4" w:type="dxa"/>
                <w:tcBorders>
                  <w:bottom w:val="thinThickSmallGap" w:sz="24" w:space="0" w:color="auto"/>
                </w:tcBorders>
                <w:vAlign w:val="center"/>
              </w:tcPr>
              <w:p w14:paraId="69980F2A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911" w:type="dxa"/>
            <w:tcBorders>
              <w:bottom w:val="thinThickSmallGap" w:sz="24" w:space="0" w:color="auto"/>
            </w:tcBorders>
            <w:vAlign w:val="center"/>
          </w:tcPr>
          <w:p w14:paraId="098AA271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tcBorders>
              <w:bottom w:val="thinThickSmallGap" w:sz="24" w:space="0" w:color="auto"/>
            </w:tcBorders>
            <w:vAlign w:val="center"/>
          </w:tcPr>
          <w:p w14:paraId="268676E9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tcBorders>
              <w:bottom w:val="thinThickSmallGap" w:sz="24" w:space="0" w:color="auto"/>
            </w:tcBorders>
            <w:vAlign w:val="center"/>
          </w:tcPr>
          <w:p w14:paraId="0F8C826B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226D5D9A" w14:textId="77777777" w:rsidTr="00082FDC">
        <w:trPr>
          <w:trHeight w:val="20"/>
        </w:trPr>
        <w:tc>
          <w:tcPr>
            <w:tcW w:w="539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4C2203C6" w14:textId="655565A4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1.4</w:t>
            </w:r>
          </w:p>
        </w:tc>
        <w:tc>
          <w:tcPr>
            <w:tcW w:w="1843" w:type="dxa"/>
            <w:tcBorders>
              <w:top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6920A4EB" w14:textId="7C0A822D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لعنوان</w:t>
            </w: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Title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tcBorders>
              <w:top w:val="thickThinSmallGap" w:sz="24" w:space="0" w:color="auto"/>
            </w:tcBorders>
            <w:vAlign w:val="center"/>
          </w:tcPr>
          <w:p w14:paraId="2463B3F9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1FFC20D0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26839EBC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19613D7C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58ACA57A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2550C90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المؤلفين بالترتيب 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uthors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vAlign w:val="center"/>
          </w:tcPr>
          <w:p w14:paraId="43CFE8F2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1A2876D7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1D63D14D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090FB850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42806E9A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541FD865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سم الناشر</w:t>
            </w:r>
          </w:p>
          <w:p w14:paraId="64BD7B59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(Journal, Conference)</w:t>
            </w:r>
          </w:p>
        </w:tc>
        <w:tc>
          <w:tcPr>
            <w:tcW w:w="6382" w:type="dxa"/>
            <w:gridSpan w:val="7"/>
            <w:vAlign w:val="center"/>
          </w:tcPr>
          <w:p w14:paraId="5431EB4F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1A1D17B5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692344B5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5BF5D22D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3B1E7F66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1C0A3796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رابط البحث</w:t>
            </w:r>
          </w:p>
        </w:tc>
        <w:tc>
          <w:tcPr>
            <w:tcW w:w="6382" w:type="dxa"/>
            <w:gridSpan w:val="7"/>
            <w:vAlign w:val="center"/>
          </w:tcPr>
          <w:p w14:paraId="4F032C90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47D17D8F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4ACAAA58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78F315BA" w14:textId="77777777" w:rsidTr="00DB48AF">
        <w:trPr>
          <w:trHeight w:val="70"/>
        </w:trPr>
        <w:tc>
          <w:tcPr>
            <w:tcW w:w="539" w:type="dxa"/>
            <w:vMerge/>
            <w:vAlign w:val="center"/>
          </w:tcPr>
          <w:p w14:paraId="008CEAE2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391B8E1C" w14:textId="5A5E5880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E66302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تصنيف المجلة</w:t>
            </w:r>
          </w:p>
        </w:tc>
        <w:tc>
          <w:tcPr>
            <w:tcW w:w="1276" w:type="dxa"/>
            <w:gridSpan w:val="2"/>
            <w:vAlign w:val="center"/>
          </w:tcPr>
          <w:p w14:paraId="16061292" w14:textId="4278E301" w:rsidR="00E66302" w:rsidRPr="009D3EEE" w:rsidRDefault="00000000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16"/>
                  <w:szCs w:val="16"/>
                  <w:rtl/>
                </w:rPr>
                <w:id w:val="1535385324"/>
                <w:placeholder>
                  <w:docPart w:val="66103909264041CCA8C6C8C60DB211E5"/>
                </w:placeholder>
                <w:showingPlcHdr/>
                <w:dropDownList>
                  <w:listItem w:value="Choose an item."/>
                  <w:listItem w:displayText="WoS" w:value="WoS"/>
                  <w:listItem w:displayText="Scopus" w:value="Scopus"/>
                  <w:listItem w:displayText="Ebsco" w:value="Ebsco"/>
                  <w:listItem w:displayText="Pubmed" w:value="Pubmed"/>
                  <w:listItem w:displayText="غير مصنفة" w:value="غير مصنفة"/>
                </w:dropDownList>
              </w:sdtPr>
              <w:sdtContent>
                <w:r w:rsidR="006E59B0" w:rsidRPr="00457DF7">
                  <w:rPr>
                    <w:rStyle w:val="a9"/>
                    <w:sz w:val="16"/>
                    <w:szCs w:val="16"/>
                  </w:rPr>
                  <w:t>Choose an item.</w:t>
                </w:r>
              </w:sdtContent>
            </w:sdt>
          </w:p>
        </w:tc>
        <w:tc>
          <w:tcPr>
            <w:tcW w:w="1275" w:type="dxa"/>
            <w:shd w:val="clear" w:color="auto" w:fill="D0CECE" w:themeFill="background2" w:themeFillShade="E6"/>
            <w:vAlign w:val="center"/>
          </w:tcPr>
          <w:p w14:paraId="02031FCB" w14:textId="2317A64F" w:rsidR="00E66302" w:rsidRPr="009D3EEE" w:rsidRDefault="00DB48AF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DB48AF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رابط تصنيف المجلة</w:t>
            </w:r>
          </w:p>
        </w:tc>
        <w:tc>
          <w:tcPr>
            <w:tcW w:w="3831" w:type="dxa"/>
            <w:gridSpan w:val="4"/>
            <w:vAlign w:val="center"/>
          </w:tcPr>
          <w:p w14:paraId="71278FE0" w14:textId="4E9A71A1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15C78987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22F3AAFB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4BAA4FDC" w14:textId="77777777" w:rsidTr="00082FDC">
        <w:trPr>
          <w:trHeight w:val="432"/>
        </w:trPr>
        <w:tc>
          <w:tcPr>
            <w:tcW w:w="539" w:type="dxa"/>
            <w:vMerge/>
            <w:vAlign w:val="center"/>
          </w:tcPr>
          <w:p w14:paraId="209589C4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shd w:val="clear" w:color="auto" w:fill="D9D9D9" w:themeFill="background1" w:themeFillShade="D9"/>
            <w:vAlign w:val="center"/>
          </w:tcPr>
          <w:p w14:paraId="23D2EE29" w14:textId="21F6FB56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نوع من حيث مقال أصلي أو استعراضي أو غيرها </w:t>
            </w:r>
            <w:r w:rsidRPr="009D3EE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Original, Review, …)</w:t>
            </w:r>
          </w:p>
        </w:tc>
        <w:tc>
          <w:tcPr>
            <w:tcW w:w="2578" w:type="dxa"/>
            <w:gridSpan w:val="3"/>
            <w:shd w:val="clear" w:color="auto" w:fill="D9D9D9" w:themeFill="background1" w:themeFillShade="D9"/>
            <w:vAlign w:val="center"/>
          </w:tcPr>
          <w:p w14:paraId="6E075915" w14:textId="0AB7CA11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نوع النشر في مجلة، مؤتمر، كتاب، أو غيرها</w:t>
            </w:r>
          </w:p>
        </w:tc>
        <w:tc>
          <w:tcPr>
            <w:tcW w:w="1026" w:type="dxa"/>
            <w:shd w:val="clear" w:color="auto" w:fill="D9D9D9" w:themeFill="background1" w:themeFillShade="D9"/>
            <w:vAlign w:val="center"/>
          </w:tcPr>
          <w:p w14:paraId="2AF171B1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نشور</w:t>
            </w:r>
          </w:p>
          <w:p w14:paraId="0BA35EE8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Publish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54" w:type="dxa"/>
            <w:shd w:val="clear" w:color="auto" w:fill="D9D9D9" w:themeFill="background1" w:themeFillShade="D9"/>
            <w:vAlign w:val="center"/>
          </w:tcPr>
          <w:p w14:paraId="157CA853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قبول</w:t>
            </w:r>
          </w:p>
          <w:p w14:paraId="6A523AE9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ccept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11" w:type="dxa"/>
            <w:shd w:val="clear" w:color="auto" w:fill="D9D9D9" w:themeFill="background1" w:themeFillShade="D9"/>
            <w:vAlign w:val="center"/>
          </w:tcPr>
          <w:p w14:paraId="6FAAF6C6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سنة </w:t>
            </w:r>
          </w:p>
          <w:p w14:paraId="0CCA0CFC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Year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850" w:type="dxa"/>
            <w:vMerge/>
            <w:vAlign w:val="center"/>
          </w:tcPr>
          <w:p w14:paraId="3E60C72F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21C6334A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568C603D" w14:textId="77777777" w:rsidTr="00082FDC">
        <w:trPr>
          <w:trHeight w:val="70"/>
        </w:trPr>
        <w:tc>
          <w:tcPr>
            <w:tcW w:w="539" w:type="dxa"/>
            <w:vMerge/>
            <w:tcBorders>
              <w:bottom w:val="thinThickSmallGap" w:sz="24" w:space="0" w:color="auto"/>
            </w:tcBorders>
            <w:vAlign w:val="center"/>
          </w:tcPr>
          <w:p w14:paraId="5FC68AAE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5EC3144B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78" w:type="dxa"/>
            <w:gridSpan w:val="3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7CEE6E57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578104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  <w:tcBorders>
                  <w:bottom w:val="thinThickSmallGap" w:sz="24" w:space="0" w:color="auto"/>
                </w:tcBorders>
                <w:vAlign w:val="center"/>
              </w:tcPr>
              <w:p w14:paraId="620BEB6D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1905953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4" w:type="dxa"/>
                <w:tcBorders>
                  <w:bottom w:val="thinThickSmallGap" w:sz="24" w:space="0" w:color="auto"/>
                </w:tcBorders>
                <w:vAlign w:val="center"/>
              </w:tcPr>
              <w:p w14:paraId="7E539D1F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911" w:type="dxa"/>
            <w:tcBorders>
              <w:bottom w:val="thinThickSmallGap" w:sz="24" w:space="0" w:color="auto"/>
            </w:tcBorders>
            <w:vAlign w:val="center"/>
          </w:tcPr>
          <w:p w14:paraId="68BF9702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tcBorders>
              <w:bottom w:val="thinThickSmallGap" w:sz="24" w:space="0" w:color="auto"/>
            </w:tcBorders>
            <w:vAlign w:val="center"/>
          </w:tcPr>
          <w:p w14:paraId="19112589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tcBorders>
              <w:bottom w:val="thinThickSmallGap" w:sz="24" w:space="0" w:color="auto"/>
            </w:tcBorders>
            <w:vAlign w:val="center"/>
          </w:tcPr>
          <w:p w14:paraId="41D9AB45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13192BB5" w14:textId="77777777" w:rsidTr="00082FDC">
        <w:trPr>
          <w:trHeight w:val="20"/>
        </w:trPr>
        <w:tc>
          <w:tcPr>
            <w:tcW w:w="539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41284623" w14:textId="4930B583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1.5</w:t>
            </w:r>
          </w:p>
        </w:tc>
        <w:tc>
          <w:tcPr>
            <w:tcW w:w="1843" w:type="dxa"/>
            <w:tcBorders>
              <w:top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3DF0CE80" w14:textId="031DF203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لعنوان</w:t>
            </w: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Title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tcBorders>
              <w:top w:val="thickThinSmallGap" w:sz="24" w:space="0" w:color="auto"/>
            </w:tcBorders>
            <w:vAlign w:val="center"/>
          </w:tcPr>
          <w:p w14:paraId="5A2EDE7D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531A4105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313D2DF7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00B9261C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47AE8377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CF6355D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المؤلفين بالترتيب 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uthors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vAlign w:val="center"/>
          </w:tcPr>
          <w:p w14:paraId="5C69EF0D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67049D63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3716CCBC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25CEB58D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59F7C388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11151D90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سم الناشر</w:t>
            </w:r>
          </w:p>
          <w:p w14:paraId="721BE47E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(Journal, Conference)</w:t>
            </w:r>
          </w:p>
        </w:tc>
        <w:tc>
          <w:tcPr>
            <w:tcW w:w="6382" w:type="dxa"/>
            <w:gridSpan w:val="7"/>
            <w:vAlign w:val="center"/>
          </w:tcPr>
          <w:p w14:paraId="3319A50B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79DD66CB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3DBD64BF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4D4BE1F9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0617A49D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5412CBF6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رابط البحث</w:t>
            </w:r>
          </w:p>
        </w:tc>
        <w:tc>
          <w:tcPr>
            <w:tcW w:w="6382" w:type="dxa"/>
            <w:gridSpan w:val="7"/>
            <w:vAlign w:val="center"/>
          </w:tcPr>
          <w:p w14:paraId="70278DA8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38725873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15B7F558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0ED8AA95" w14:textId="77777777" w:rsidTr="00DB48AF">
        <w:trPr>
          <w:trHeight w:val="70"/>
        </w:trPr>
        <w:tc>
          <w:tcPr>
            <w:tcW w:w="539" w:type="dxa"/>
            <w:vMerge/>
            <w:vAlign w:val="center"/>
          </w:tcPr>
          <w:p w14:paraId="7328DF5A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20D6DFE" w14:textId="0334FE01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E66302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تصنيف المجلة</w:t>
            </w:r>
          </w:p>
        </w:tc>
        <w:tc>
          <w:tcPr>
            <w:tcW w:w="1276" w:type="dxa"/>
            <w:gridSpan w:val="2"/>
            <w:vAlign w:val="center"/>
          </w:tcPr>
          <w:p w14:paraId="4F8E4873" w14:textId="24D9ABF2" w:rsidR="00E66302" w:rsidRPr="009D3EEE" w:rsidRDefault="00000000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16"/>
                  <w:szCs w:val="16"/>
                  <w:rtl/>
                </w:rPr>
                <w:id w:val="1457835187"/>
                <w:placeholder>
                  <w:docPart w:val="30F383176FE948A0B5482072DA7AA5B5"/>
                </w:placeholder>
                <w:showingPlcHdr/>
                <w:dropDownList>
                  <w:listItem w:value="Choose an item."/>
                  <w:listItem w:displayText="WoS" w:value="WoS"/>
                  <w:listItem w:displayText="Scopus" w:value="Scopus"/>
                  <w:listItem w:displayText="Ebsco" w:value="Ebsco"/>
                  <w:listItem w:displayText="Pubmed" w:value="Pubmed"/>
                  <w:listItem w:displayText="غير مصنفة" w:value="غير مصنفة"/>
                </w:dropDownList>
              </w:sdtPr>
              <w:sdtContent>
                <w:r w:rsidR="006E59B0" w:rsidRPr="00457DF7">
                  <w:rPr>
                    <w:rStyle w:val="a9"/>
                    <w:sz w:val="16"/>
                    <w:szCs w:val="16"/>
                  </w:rPr>
                  <w:t>Choose an item.</w:t>
                </w:r>
              </w:sdtContent>
            </w:sdt>
          </w:p>
        </w:tc>
        <w:tc>
          <w:tcPr>
            <w:tcW w:w="1275" w:type="dxa"/>
            <w:shd w:val="clear" w:color="auto" w:fill="D0CECE" w:themeFill="background2" w:themeFillShade="E6"/>
            <w:vAlign w:val="center"/>
          </w:tcPr>
          <w:p w14:paraId="207E4290" w14:textId="44F9654D" w:rsidR="00E66302" w:rsidRPr="009D3EEE" w:rsidRDefault="00DB48AF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DB48AF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رابط تصنيف المجلة</w:t>
            </w:r>
          </w:p>
        </w:tc>
        <w:tc>
          <w:tcPr>
            <w:tcW w:w="3831" w:type="dxa"/>
            <w:gridSpan w:val="4"/>
            <w:vAlign w:val="center"/>
          </w:tcPr>
          <w:p w14:paraId="58416B22" w14:textId="51233AA9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60B7EA98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0AAFA1A3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6484CE02" w14:textId="77777777" w:rsidTr="00082FDC">
        <w:trPr>
          <w:trHeight w:val="432"/>
        </w:trPr>
        <w:tc>
          <w:tcPr>
            <w:tcW w:w="539" w:type="dxa"/>
            <w:vMerge/>
            <w:vAlign w:val="center"/>
          </w:tcPr>
          <w:p w14:paraId="2914CABB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shd w:val="clear" w:color="auto" w:fill="D9D9D9" w:themeFill="background1" w:themeFillShade="D9"/>
            <w:vAlign w:val="center"/>
          </w:tcPr>
          <w:p w14:paraId="1DB22F0B" w14:textId="5CFC37B8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نوع من حيث مقال أصلي أو استعراضي أو غيرها </w:t>
            </w:r>
            <w:r w:rsidRPr="009D3EE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Original, Review, …)</w:t>
            </w:r>
          </w:p>
        </w:tc>
        <w:tc>
          <w:tcPr>
            <w:tcW w:w="2578" w:type="dxa"/>
            <w:gridSpan w:val="3"/>
            <w:shd w:val="clear" w:color="auto" w:fill="D9D9D9" w:themeFill="background1" w:themeFillShade="D9"/>
            <w:vAlign w:val="center"/>
          </w:tcPr>
          <w:p w14:paraId="57C37AEF" w14:textId="3B6614E1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نوع النشر في مجلة، مؤتمر، كتاب، أو غيرها</w:t>
            </w:r>
          </w:p>
        </w:tc>
        <w:tc>
          <w:tcPr>
            <w:tcW w:w="1026" w:type="dxa"/>
            <w:shd w:val="clear" w:color="auto" w:fill="D9D9D9" w:themeFill="background1" w:themeFillShade="D9"/>
            <w:vAlign w:val="center"/>
          </w:tcPr>
          <w:p w14:paraId="014FF6AC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نشور</w:t>
            </w:r>
          </w:p>
          <w:p w14:paraId="73B6E1C6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Publish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54" w:type="dxa"/>
            <w:shd w:val="clear" w:color="auto" w:fill="D9D9D9" w:themeFill="background1" w:themeFillShade="D9"/>
            <w:vAlign w:val="center"/>
          </w:tcPr>
          <w:p w14:paraId="4A005919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قبول</w:t>
            </w:r>
          </w:p>
          <w:p w14:paraId="0A66F651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ccept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11" w:type="dxa"/>
            <w:shd w:val="clear" w:color="auto" w:fill="D9D9D9" w:themeFill="background1" w:themeFillShade="D9"/>
            <w:vAlign w:val="center"/>
          </w:tcPr>
          <w:p w14:paraId="2B0439EC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سنة </w:t>
            </w:r>
          </w:p>
          <w:p w14:paraId="5C2EEAEC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Year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850" w:type="dxa"/>
            <w:vMerge/>
            <w:vAlign w:val="center"/>
          </w:tcPr>
          <w:p w14:paraId="0EF757EC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41F4B9B3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139FC418" w14:textId="77777777" w:rsidTr="00082FDC">
        <w:trPr>
          <w:trHeight w:val="70"/>
        </w:trPr>
        <w:tc>
          <w:tcPr>
            <w:tcW w:w="539" w:type="dxa"/>
            <w:vMerge/>
            <w:tcBorders>
              <w:bottom w:val="thinThickSmallGap" w:sz="24" w:space="0" w:color="auto"/>
            </w:tcBorders>
            <w:vAlign w:val="center"/>
          </w:tcPr>
          <w:p w14:paraId="55E01597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10A92D28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78" w:type="dxa"/>
            <w:gridSpan w:val="3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45360F34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-1504974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  <w:tcBorders>
                  <w:bottom w:val="thinThickSmallGap" w:sz="24" w:space="0" w:color="auto"/>
                </w:tcBorders>
                <w:vAlign w:val="center"/>
              </w:tcPr>
              <w:p w14:paraId="45F21628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4324028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4" w:type="dxa"/>
                <w:tcBorders>
                  <w:bottom w:val="thinThickSmallGap" w:sz="24" w:space="0" w:color="auto"/>
                </w:tcBorders>
                <w:vAlign w:val="center"/>
              </w:tcPr>
              <w:p w14:paraId="7348D552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911" w:type="dxa"/>
            <w:tcBorders>
              <w:bottom w:val="thinThickSmallGap" w:sz="24" w:space="0" w:color="auto"/>
            </w:tcBorders>
            <w:vAlign w:val="center"/>
          </w:tcPr>
          <w:p w14:paraId="4C2C8DFE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tcBorders>
              <w:bottom w:val="thinThickSmallGap" w:sz="24" w:space="0" w:color="auto"/>
            </w:tcBorders>
            <w:vAlign w:val="center"/>
          </w:tcPr>
          <w:p w14:paraId="645035FE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tcBorders>
              <w:bottom w:val="thinThickSmallGap" w:sz="24" w:space="0" w:color="auto"/>
            </w:tcBorders>
            <w:vAlign w:val="center"/>
          </w:tcPr>
          <w:p w14:paraId="7434409D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3F0B166F" w14:textId="77777777" w:rsidTr="00082FDC">
        <w:trPr>
          <w:trHeight w:val="20"/>
        </w:trPr>
        <w:tc>
          <w:tcPr>
            <w:tcW w:w="539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4282C732" w14:textId="57144143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1.6</w:t>
            </w:r>
          </w:p>
        </w:tc>
        <w:tc>
          <w:tcPr>
            <w:tcW w:w="1843" w:type="dxa"/>
            <w:tcBorders>
              <w:top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335CA315" w14:textId="7E220333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لعنوان</w:t>
            </w: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Title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tcBorders>
              <w:top w:val="thickThinSmallGap" w:sz="24" w:space="0" w:color="auto"/>
            </w:tcBorders>
            <w:vAlign w:val="center"/>
          </w:tcPr>
          <w:p w14:paraId="03E9289C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22C7A331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5FCC6351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0EA66952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27686B67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6BED2868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المؤلفين بالترتيب 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uthors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vAlign w:val="center"/>
          </w:tcPr>
          <w:p w14:paraId="0433FD65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598CB679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0641354C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63D98D86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212337EC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5F251700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سم الناشر</w:t>
            </w:r>
          </w:p>
          <w:p w14:paraId="2CF032AB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(Journal, Conference)</w:t>
            </w:r>
          </w:p>
        </w:tc>
        <w:tc>
          <w:tcPr>
            <w:tcW w:w="6382" w:type="dxa"/>
            <w:gridSpan w:val="7"/>
            <w:vAlign w:val="center"/>
          </w:tcPr>
          <w:p w14:paraId="15D49188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16DFC5DB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21B625EC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6D27F6D8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2C172FC3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10901CC4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رابط البحث</w:t>
            </w:r>
          </w:p>
        </w:tc>
        <w:tc>
          <w:tcPr>
            <w:tcW w:w="6382" w:type="dxa"/>
            <w:gridSpan w:val="7"/>
            <w:vAlign w:val="center"/>
          </w:tcPr>
          <w:p w14:paraId="03AC4547" w14:textId="7537A6DC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02EA5F82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745E9FDE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022EB3D0" w14:textId="77777777" w:rsidTr="00DB48AF">
        <w:trPr>
          <w:trHeight w:val="70"/>
        </w:trPr>
        <w:tc>
          <w:tcPr>
            <w:tcW w:w="539" w:type="dxa"/>
            <w:vMerge/>
            <w:vAlign w:val="center"/>
          </w:tcPr>
          <w:p w14:paraId="31359C4E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0BA1C19" w14:textId="318543C0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E66302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تصنيف المجلة</w:t>
            </w:r>
          </w:p>
        </w:tc>
        <w:tc>
          <w:tcPr>
            <w:tcW w:w="1276" w:type="dxa"/>
            <w:gridSpan w:val="2"/>
            <w:vAlign w:val="center"/>
          </w:tcPr>
          <w:p w14:paraId="300C091C" w14:textId="507C1BD4" w:rsidR="00E66302" w:rsidRPr="009D3EEE" w:rsidRDefault="00000000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16"/>
                  <w:szCs w:val="16"/>
                  <w:rtl/>
                </w:rPr>
                <w:id w:val="-1706244005"/>
                <w:placeholder>
                  <w:docPart w:val="6E9C8020D72342769CDF0A342D6ACB58"/>
                </w:placeholder>
                <w:showingPlcHdr/>
                <w:dropDownList>
                  <w:listItem w:value="Choose an item."/>
                  <w:listItem w:displayText="WoS" w:value="WoS"/>
                  <w:listItem w:displayText="Scopus" w:value="Scopus"/>
                  <w:listItem w:displayText="Ebsco" w:value="Ebsco"/>
                  <w:listItem w:displayText="Pubmed" w:value="Pubmed"/>
                  <w:listItem w:displayText="غير مصنفة" w:value="غير مصنفة"/>
                </w:dropDownList>
              </w:sdtPr>
              <w:sdtContent>
                <w:r w:rsidR="006E59B0" w:rsidRPr="00457DF7">
                  <w:rPr>
                    <w:rStyle w:val="a9"/>
                    <w:sz w:val="16"/>
                    <w:szCs w:val="16"/>
                  </w:rPr>
                  <w:t>Choose an item.</w:t>
                </w:r>
              </w:sdtContent>
            </w:sdt>
          </w:p>
        </w:tc>
        <w:tc>
          <w:tcPr>
            <w:tcW w:w="1275" w:type="dxa"/>
            <w:shd w:val="clear" w:color="auto" w:fill="D0CECE" w:themeFill="background2" w:themeFillShade="E6"/>
            <w:vAlign w:val="center"/>
          </w:tcPr>
          <w:p w14:paraId="58C63C2E" w14:textId="7772D5C4" w:rsidR="00E66302" w:rsidRPr="009D3EEE" w:rsidRDefault="00DB48AF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DB48AF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رابط تصنيف المجلة</w:t>
            </w:r>
          </w:p>
        </w:tc>
        <w:tc>
          <w:tcPr>
            <w:tcW w:w="3831" w:type="dxa"/>
            <w:gridSpan w:val="4"/>
            <w:vAlign w:val="center"/>
          </w:tcPr>
          <w:p w14:paraId="2ED4DB07" w14:textId="17FBC046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36E35D68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4B832BA8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5A511657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54B4D5A1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shd w:val="clear" w:color="auto" w:fill="D9D9D9" w:themeFill="background1" w:themeFillShade="D9"/>
            <w:vAlign w:val="center"/>
          </w:tcPr>
          <w:p w14:paraId="38745BA1" w14:textId="1FB52F79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نوع من حيث مقال أصلي أو استعراضي أو غيرها </w:t>
            </w:r>
            <w:r w:rsidRPr="009D3EE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Original, Review, …)</w:t>
            </w:r>
          </w:p>
        </w:tc>
        <w:tc>
          <w:tcPr>
            <w:tcW w:w="2578" w:type="dxa"/>
            <w:gridSpan w:val="3"/>
            <w:shd w:val="clear" w:color="auto" w:fill="D9D9D9" w:themeFill="background1" w:themeFillShade="D9"/>
            <w:vAlign w:val="center"/>
          </w:tcPr>
          <w:p w14:paraId="62EC0DAC" w14:textId="431A598A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نوع النشر في مجلة، مؤتمر، كتاب، أو غيرها</w:t>
            </w:r>
          </w:p>
        </w:tc>
        <w:tc>
          <w:tcPr>
            <w:tcW w:w="1026" w:type="dxa"/>
            <w:shd w:val="clear" w:color="auto" w:fill="D9D9D9" w:themeFill="background1" w:themeFillShade="D9"/>
            <w:vAlign w:val="center"/>
          </w:tcPr>
          <w:p w14:paraId="14D565B1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نشور</w:t>
            </w:r>
          </w:p>
          <w:p w14:paraId="59AAE17C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Publish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54" w:type="dxa"/>
            <w:shd w:val="clear" w:color="auto" w:fill="D9D9D9" w:themeFill="background1" w:themeFillShade="D9"/>
            <w:vAlign w:val="center"/>
          </w:tcPr>
          <w:p w14:paraId="0B993601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قبول</w:t>
            </w:r>
          </w:p>
          <w:p w14:paraId="0FB983AE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ccept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11" w:type="dxa"/>
            <w:shd w:val="clear" w:color="auto" w:fill="D9D9D9" w:themeFill="background1" w:themeFillShade="D9"/>
            <w:vAlign w:val="center"/>
          </w:tcPr>
          <w:p w14:paraId="5AFD7058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سنة </w:t>
            </w:r>
          </w:p>
          <w:p w14:paraId="47CBBA68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Year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850" w:type="dxa"/>
            <w:vMerge/>
            <w:vAlign w:val="center"/>
          </w:tcPr>
          <w:p w14:paraId="6DBB0AD6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3B9B9287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0CE08DE5" w14:textId="77777777" w:rsidTr="00082FDC">
        <w:trPr>
          <w:trHeight w:val="70"/>
        </w:trPr>
        <w:tc>
          <w:tcPr>
            <w:tcW w:w="539" w:type="dxa"/>
            <w:vMerge/>
            <w:tcBorders>
              <w:bottom w:val="thinThickSmallGap" w:sz="24" w:space="0" w:color="auto"/>
            </w:tcBorders>
            <w:vAlign w:val="center"/>
          </w:tcPr>
          <w:p w14:paraId="73D2E484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7C957EC8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78" w:type="dxa"/>
            <w:gridSpan w:val="3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0E2DAEFA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-1121838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  <w:tcBorders>
                  <w:bottom w:val="thinThickSmallGap" w:sz="24" w:space="0" w:color="auto"/>
                </w:tcBorders>
                <w:vAlign w:val="center"/>
              </w:tcPr>
              <w:p w14:paraId="099E6B17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1289927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4" w:type="dxa"/>
                <w:tcBorders>
                  <w:bottom w:val="thinThickSmallGap" w:sz="24" w:space="0" w:color="auto"/>
                </w:tcBorders>
                <w:vAlign w:val="center"/>
              </w:tcPr>
              <w:p w14:paraId="1D7F02A9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911" w:type="dxa"/>
            <w:tcBorders>
              <w:bottom w:val="thinThickSmallGap" w:sz="24" w:space="0" w:color="auto"/>
            </w:tcBorders>
            <w:vAlign w:val="center"/>
          </w:tcPr>
          <w:p w14:paraId="2C95D4CD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tcBorders>
              <w:bottom w:val="thinThickSmallGap" w:sz="24" w:space="0" w:color="auto"/>
            </w:tcBorders>
            <w:vAlign w:val="center"/>
          </w:tcPr>
          <w:p w14:paraId="0B119A49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tcBorders>
              <w:bottom w:val="thinThickSmallGap" w:sz="24" w:space="0" w:color="auto"/>
            </w:tcBorders>
            <w:vAlign w:val="center"/>
          </w:tcPr>
          <w:p w14:paraId="3D58A5E1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1255060C" w14:textId="77777777" w:rsidTr="00082FDC">
        <w:trPr>
          <w:trHeight w:val="124"/>
        </w:trPr>
        <w:tc>
          <w:tcPr>
            <w:tcW w:w="539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6986AFE2" w14:textId="4433CC8C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1.7</w:t>
            </w:r>
          </w:p>
        </w:tc>
        <w:tc>
          <w:tcPr>
            <w:tcW w:w="1843" w:type="dxa"/>
            <w:tcBorders>
              <w:top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47737822" w14:textId="6589B40E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لعنوان</w:t>
            </w: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Title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tcBorders>
              <w:top w:val="thickThinSmallGap" w:sz="24" w:space="0" w:color="auto"/>
            </w:tcBorders>
            <w:vAlign w:val="center"/>
          </w:tcPr>
          <w:p w14:paraId="33D48FE3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7CA0C1A4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3E31AA0A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4D235AE3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62D5A79D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398C2726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المؤلفين بالترتيب 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uthors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vAlign w:val="center"/>
          </w:tcPr>
          <w:p w14:paraId="50C6B2F9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71CCCFF3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595280C8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01A6CA37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60629553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41076958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سم الناشر</w:t>
            </w:r>
          </w:p>
          <w:p w14:paraId="546126CA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(Journal, Conference)</w:t>
            </w:r>
          </w:p>
        </w:tc>
        <w:tc>
          <w:tcPr>
            <w:tcW w:w="6382" w:type="dxa"/>
            <w:gridSpan w:val="7"/>
            <w:vAlign w:val="center"/>
          </w:tcPr>
          <w:p w14:paraId="2E19FAB6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35B3DE1A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505C57F2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154DC60D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76A857A6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333779F0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رابط البحث</w:t>
            </w:r>
          </w:p>
        </w:tc>
        <w:tc>
          <w:tcPr>
            <w:tcW w:w="6382" w:type="dxa"/>
            <w:gridSpan w:val="7"/>
            <w:vAlign w:val="center"/>
          </w:tcPr>
          <w:p w14:paraId="724DAA27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28857C53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23FF5432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2B39D0FB" w14:textId="77777777" w:rsidTr="00DB48AF">
        <w:trPr>
          <w:trHeight w:val="70"/>
        </w:trPr>
        <w:tc>
          <w:tcPr>
            <w:tcW w:w="539" w:type="dxa"/>
            <w:vMerge/>
            <w:vAlign w:val="center"/>
          </w:tcPr>
          <w:p w14:paraId="63B3A9ED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E8AD4B1" w14:textId="42546CC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E66302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تصنيف المجلة</w:t>
            </w:r>
          </w:p>
        </w:tc>
        <w:tc>
          <w:tcPr>
            <w:tcW w:w="1276" w:type="dxa"/>
            <w:gridSpan w:val="2"/>
            <w:vAlign w:val="center"/>
          </w:tcPr>
          <w:p w14:paraId="0C4995E7" w14:textId="153DE3C0" w:rsidR="00E66302" w:rsidRPr="009D3EEE" w:rsidRDefault="00000000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16"/>
                  <w:szCs w:val="16"/>
                  <w:rtl/>
                </w:rPr>
                <w:id w:val="-2102092773"/>
                <w:placeholder>
                  <w:docPart w:val="C309A39E674942D39B5E71D5279EE5A7"/>
                </w:placeholder>
                <w:showingPlcHdr/>
                <w:dropDownList>
                  <w:listItem w:value="Choose an item."/>
                  <w:listItem w:displayText="WoS" w:value="WoS"/>
                  <w:listItem w:displayText="Scopus" w:value="Scopus"/>
                  <w:listItem w:displayText="Ebsco" w:value="Ebsco"/>
                  <w:listItem w:displayText="Pubmed" w:value="Pubmed"/>
                  <w:listItem w:displayText="غير مصنفة" w:value="غير مصنفة"/>
                </w:dropDownList>
              </w:sdtPr>
              <w:sdtContent>
                <w:r w:rsidR="006E59B0" w:rsidRPr="00457DF7">
                  <w:rPr>
                    <w:rStyle w:val="a9"/>
                    <w:sz w:val="16"/>
                    <w:szCs w:val="16"/>
                  </w:rPr>
                  <w:t>Choose an item.</w:t>
                </w:r>
              </w:sdtContent>
            </w:sdt>
          </w:p>
        </w:tc>
        <w:tc>
          <w:tcPr>
            <w:tcW w:w="1275" w:type="dxa"/>
            <w:shd w:val="clear" w:color="auto" w:fill="D0CECE" w:themeFill="background2" w:themeFillShade="E6"/>
            <w:vAlign w:val="center"/>
          </w:tcPr>
          <w:p w14:paraId="7E088100" w14:textId="4FE45B73" w:rsidR="00E66302" w:rsidRPr="009D3EEE" w:rsidRDefault="00DB48AF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DB48AF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رابط تصنيف المجلة</w:t>
            </w:r>
          </w:p>
        </w:tc>
        <w:tc>
          <w:tcPr>
            <w:tcW w:w="3831" w:type="dxa"/>
            <w:gridSpan w:val="4"/>
            <w:vAlign w:val="center"/>
          </w:tcPr>
          <w:p w14:paraId="2F0E8436" w14:textId="35760925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5AF2D379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30A7AA37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63010533" w14:textId="77777777" w:rsidTr="00082FDC">
        <w:trPr>
          <w:trHeight w:val="432"/>
        </w:trPr>
        <w:tc>
          <w:tcPr>
            <w:tcW w:w="539" w:type="dxa"/>
            <w:vMerge/>
            <w:vAlign w:val="center"/>
          </w:tcPr>
          <w:p w14:paraId="6412EE38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shd w:val="clear" w:color="auto" w:fill="D9D9D9" w:themeFill="background1" w:themeFillShade="D9"/>
            <w:vAlign w:val="center"/>
          </w:tcPr>
          <w:p w14:paraId="4549CDA9" w14:textId="67D443CE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نوع من حيث مقال أصلي أو استعراضي أو غيرها </w:t>
            </w:r>
            <w:r w:rsidRPr="009D3EE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Original, Review, …)</w:t>
            </w:r>
          </w:p>
        </w:tc>
        <w:tc>
          <w:tcPr>
            <w:tcW w:w="2578" w:type="dxa"/>
            <w:gridSpan w:val="3"/>
            <w:shd w:val="clear" w:color="auto" w:fill="D9D9D9" w:themeFill="background1" w:themeFillShade="D9"/>
            <w:vAlign w:val="center"/>
          </w:tcPr>
          <w:p w14:paraId="3B6394C7" w14:textId="326F0F61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نوع النشر في مجلة، مؤتمر، كتاب، أو غيرها</w:t>
            </w:r>
          </w:p>
        </w:tc>
        <w:tc>
          <w:tcPr>
            <w:tcW w:w="1026" w:type="dxa"/>
            <w:shd w:val="clear" w:color="auto" w:fill="D9D9D9" w:themeFill="background1" w:themeFillShade="D9"/>
            <w:vAlign w:val="center"/>
          </w:tcPr>
          <w:p w14:paraId="764F5B99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نشور</w:t>
            </w:r>
          </w:p>
          <w:p w14:paraId="5D79FD75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Publish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54" w:type="dxa"/>
            <w:shd w:val="clear" w:color="auto" w:fill="D9D9D9" w:themeFill="background1" w:themeFillShade="D9"/>
            <w:vAlign w:val="center"/>
          </w:tcPr>
          <w:p w14:paraId="2BFD5B87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قبول</w:t>
            </w:r>
          </w:p>
          <w:p w14:paraId="31AD24B5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ccept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11" w:type="dxa"/>
            <w:shd w:val="clear" w:color="auto" w:fill="D9D9D9" w:themeFill="background1" w:themeFillShade="D9"/>
            <w:vAlign w:val="center"/>
          </w:tcPr>
          <w:p w14:paraId="5A660559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سنة </w:t>
            </w:r>
          </w:p>
          <w:p w14:paraId="16E8201F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Year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850" w:type="dxa"/>
            <w:vMerge/>
            <w:vAlign w:val="center"/>
          </w:tcPr>
          <w:p w14:paraId="6224F13E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3E47C944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189A39F1" w14:textId="77777777" w:rsidTr="00082FDC">
        <w:trPr>
          <w:trHeight w:val="70"/>
        </w:trPr>
        <w:tc>
          <w:tcPr>
            <w:tcW w:w="539" w:type="dxa"/>
            <w:vMerge/>
            <w:tcBorders>
              <w:bottom w:val="thinThickSmallGap" w:sz="24" w:space="0" w:color="auto"/>
            </w:tcBorders>
            <w:vAlign w:val="center"/>
          </w:tcPr>
          <w:p w14:paraId="39316B04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37E34B1A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78" w:type="dxa"/>
            <w:gridSpan w:val="3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25C4E556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-798845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  <w:tcBorders>
                  <w:bottom w:val="thinThickSmallGap" w:sz="24" w:space="0" w:color="auto"/>
                </w:tcBorders>
                <w:vAlign w:val="center"/>
              </w:tcPr>
              <w:p w14:paraId="0D9ED343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-960024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4" w:type="dxa"/>
                <w:tcBorders>
                  <w:bottom w:val="thinThickSmallGap" w:sz="24" w:space="0" w:color="auto"/>
                </w:tcBorders>
                <w:vAlign w:val="center"/>
              </w:tcPr>
              <w:p w14:paraId="211B5B9A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911" w:type="dxa"/>
            <w:tcBorders>
              <w:bottom w:val="thinThickSmallGap" w:sz="24" w:space="0" w:color="auto"/>
            </w:tcBorders>
            <w:vAlign w:val="center"/>
          </w:tcPr>
          <w:p w14:paraId="3195E782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tcBorders>
              <w:bottom w:val="thinThickSmallGap" w:sz="24" w:space="0" w:color="auto"/>
            </w:tcBorders>
            <w:vAlign w:val="center"/>
          </w:tcPr>
          <w:p w14:paraId="5EDF216B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tcBorders>
              <w:bottom w:val="thinThickSmallGap" w:sz="24" w:space="0" w:color="auto"/>
            </w:tcBorders>
            <w:vAlign w:val="center"/>
          </w:tcPr>
          <w:p w14:paraId="3111F2BE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6F5E121F" w14:textId="77777777" w:rsidTr="00082FDC">
        <w:trPr>
          <w:trHeight w:val="20"/>
        </w:trPr>
        <w:tc>
          <w:tcPr>
            <w:tcW w:w="539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7843139B" w14:textId="6FC13EED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1.8</w:t>
            </w:r>
          </w:p>
        </w:tc>
        <w:tc>
          <w:tcPr>
            <w:tcW w:w="1843" w:type="dxa"/>
            <w:tcBorders>
              <w:top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753AA00F" w14:textId="5A976536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لعنوان</w:t>
            </w: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Title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tcBorders>
              <w:top w:val="thickThinSmallGap" w:sz="24" w:space="0" w:color="auto"/>
            </w:tcBorders>
            <w:vAlign w:val="center"/>
          </w:tcPr>
          <w:p w14:paraId="651B46B3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6274268E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1CF7F426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61850280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06EA1192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5CB0CD80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المؤلفين بالترتيب 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uthors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vAlign w:val="center"/>
          </w:tcPr>
          <w:p w14:paraId="05C8A1F0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7CF92004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7C4E439E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25EF3A8D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46BDDD50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CE026B7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سم الناشر</w:t>
            </w:r>
          </w:p>
          <w:p w14:paraId="3E3A46D2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(Journal, Conference)</w:t>
            </w:r>
          </w:p>
        </w:tc>
        <w:tc>
          <w:tcPr>
            <w:tcW w:w="6382" w:type="dxa"/>
            <w:gridSpan w:val="7"/>
            <w:vAlign w:val="center"/>
          </w:tcPr>
          <w:p w14:paraId="5CBBC85E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2B02B570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21F743C2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0B7B992A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65A5FB3A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2BA3CF44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رابط البحث</w:t>
            </w:r>
          </w:p>
        </w:tc>
        <w:tc>
          <w:tcPr>
            <w:tcW w:w="6382" w:type="dxa"/>
            <w:gridSpan w:val="7"/>
            <w:vAlign w:val="center"/>
          </w:tcPr>
          <w:p w14:paraId="46532C75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7FDD6CA7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6C9E2EF0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053FD038" w14:textId="77777777" w:rsidTr="00DB48AF">
        <w:trPr>
          <w:trHeight w:val="70"/>
        </w:trPr>
        <w:tc>
          <w:tcPr>
            <w:tcW w:w="539" w:type="dxa"/>
            <w:vMerge/>
            <w:vAlign w:val="center"/>
          </w:tcPr>
          <w:p w14:paraId="1FAF89FF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2C4DB5C8" w14:textId="73BD0C11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E66302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تصنيف المجلة</w:t>
            </w:r>
          </w:p>
        </w:tc>
        <w:tc>
          <w:tcPr>
            <w:tcW w:w="1276" w:type="dxa"/>
            <w:gridSpan w:val="2"/>
            <w:vAlign w:val="center"/>
          </w:tcPr>
          <w:p w14:paraId="21315C21" w14:textId="5C15E31A" w:rsidR="00E66302" w:rsidRPr="009D3EEE" w:rsidRDefault="00000000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16"/>
                  <w:szCs w:val="16"/>
                  <w:rtl/>
                </w:rPr>
                <w:id w:val="-198238196"/>
                <w:placeholder>
                  <w:docPart w:val="1BAA9A49E861413A9A71A2A39F3C9522"/>
                </w:placeholder>
                <w:showingPlcHdr/>
                <w:dropDownList>
                  <w:listItem w:value="Choose an item."/>
                  <w:listItem w:displayText="WoS" w:value="WoS"/>
                  <w:listItem w:displayText="Scopus" w:value="Scopus"/>
                  <w:listItem w:displayText="Ebsco" w:value="Ebsco"/>
                  <w:listItem w:displayText="Pubmed" w:value="Pubmed"/>
                  <w:listItem w:displayText="غير مصنفة" w:value="غير مصنفة"/>
                </w:dropDownList>
              </w:sdtPr>
              <w:sdtContent>
                <w:r w:rsidR="006E59B0" w:rsidRPr="00457DF7">
                  <w:rPr>
                    <w:rStyle w:val="a9"/>
                    <w:sz w:val="16"/>
                    <w:szCs w:val="16"/>
                  </w:rPr>
                  <w:t>Choose an item.</w:t>
                </w:r>
              </w:sdtContent>
            </w:sdt>
          </w:p>
        </w:tc>
        <w:tc>
          <w:tcPr>
            <w:tcW w:w="1275" w:type="dxa"/>
            <w:shd w:val="clear" w:color="auto" w:fill="D0CECE" w:themeFill="background2" w:themeFillShade="E6"/>
            <w:vAlign w:val="center"/>
          </w:tcPr>
          <w:p w14:paraId="7DA81D86" w14:textId="0E7446CA" w:rsidR="00E66302" w:rsidRPr="009D3EEE" w:rsidRDefault="00DB48AF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DB48AF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رابط تصنيف المجلة</w:t>
            </w:r>
          </w:p>
        </w:tc>
        <w:tc>
          <w:tcPr>
            <w:tcW w:w="3831" w:type="dxa"/>
            <w:gridSpan w:val="4"/>
            <w:vAlign w:val="center"/>
          </w:tcPr>
          <w:p w14:paraId="3C4391B3" w14:textId="28CED0EA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073943EB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3AEF3137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224AAB01" w14:textId="77777777" w:rsidTr="00082FDC">
        <w:trPr>
          <w:trHeight w:val="432"/>
        </w:trPr>
        <w:tc>
          <w:tcPr>
            <w:tcW w:w="539" w:type="dxa"/>
            <w:vMerge/>
            <w:vAlign w:val="center"/>
          </w:tcPr>
          <w:p w14:paraId="7C23A186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shd w:val="clear" w:color="auto" w:fill="D9D9D9" w:themeFill="background1" w:themeFillShade="D9"/>
            <w:vAlign w:val="center"/>
          </w:tcPr>
          <w:p w14:paraId="7DF87FD2" w14:textId="6522077D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نوع من حيث مقال أصلي أو استعراضي أو غيرها </w:t>
            </w:r>
            <w:r w:rsidRPr="009D3EE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Original, Review, …)</w:t>
            </w:r>
          </w:p>
        </w:tc>
        <w:tc>
          <w:tcPr>
            <w:tcW w:w="2578" w:type="dxa"/>
            <w:gridSpan w:val="3"/>
            <w:shd w:val="clear" w:color="auto" w:fill="D9D9D9" w:themeFill="background1" w:themeFillShade="D9"/>
            <w:vAlign w:val="center"/>
          </w:tcPr>
          <w:p w14:paraId="414C9C17" w14:textId="6AE3FB84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نوع النشر في مجلة، مؤتمر، كتاب، أو غيرها</w:t>
            </w:r>
          </w:p>
        </w:tc>
        <w:tc>
          <w:tcPr>
            <w:tcW w:w="1026" w:type="dxa"/>
            <w:shd w:val="clear" w:color="auto" w:fill="D9D9D9" w:themeFill="background1" w:themeFillShade="D9"/>
            <w:vAlign w:val="center"/>
          </w:tcPr>
          <w:p w14:paraId="330D017D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نشور</w:t>
            </w:r>
          </w:p>
          <w:p w14:paraId="14FED7CD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Publish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54" w:type="dxa"/>
            <w:shd w:val="clear" w:color="auto" w:fill="D9D9D9" w:themeFill="background1" w:themeFillShade="D9"/>
            <w:vAlign w:val="center"/>
          </w:tcPr>
          <w:p w14:paraId="0FA9A094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قبول</w:t>
            </w:r>
          </w:p>
          <w:p w14:paraId="7981FDB7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ccept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11" w:type="dxa"/>
            <w:shd w:val="clear" w:color="auto" w:fill="D9D9D9" w:themeFill="background1" w:themeFillShade="D9"/>
            <w:vAlign w:val="center"/>
          </w:tcPr>
          <w:p w14:paraId="0AEF5F47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سنة </w:t>
            </w:r>
          </w:p>
          <w:p w14:paraId="1C26DBC5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Year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850" w:type="dxa"/>
            <w:vMerge/>
            <w:vAlign w:val="center"/>
          </w:tcPr>
          <w:p w14:paraId="19C9D828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6F7623DC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5DBF036D" w14:textId="77777777" w:rsidTr="00082FDC">
        <w:trPr>
          <w:trHeight w:val="153"/>
        </w:trPr>
        <w:tc>
          <w:tcPr>
            <w:tcW w:w="539" w:type="dxa"/>
            <w:vMerge/>
            <w:tcBorders>
              <w:bottom w:val="thinThickSmallGap" w:sz="24" w:space="0" w:color="auto"/>
            </w:tcBorders>
            <w:vAlign w:val="center"/>
          </w:tcPr>
          <w:p w14:paraId="258F1769" w14:textId="77777777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756" w:type="dxa"/>
            <w:gridSpan w:val="2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7D81ED02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78" w:type="dxa"/>
            <w:gridSpan w:val="3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7C6E6C12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1907955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  <w:tcBorders>
                  <w:bottom w:val="thinThickSmallGap" w:sz="24" w:space="0" w:color="auto"/>
                </w:tcBorders>
                <w:vAlign w:val="center"/>
              </w:tcPr>
              <w:p w14:paraId="3334E29B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1971783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4" w:type="dxa"/>
                <w:tcBorders>
                  <w:bottom w:val="thinThickSmallGap" w:sz="24" w:space="0" w:color="auto"/>
                </w:tcBorders>
                <w:vAlign w:val="center"/>
              </w:tcPr>
              <w:p w14:paraId="0EE615B9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911" w:type="dxa"/>
            <w:tcBorders>
              <w:bottom w:val="thinThickSmallGap" w:sz="24" w:space="0" w:color="auto"/>
            </w:tcBorders>
            <w:vAlign w:val="center"/>
          </w:tcPr>
          <w:p w14:paraId="2BDC23A3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tcBorders>
              <w:bottom w:val="thinThickSmallGap" w:sz="24" w:space="0" w:color="auto"/>
            </w:tcBorders>
            <w:vAlign w:val="center"/>
          </w:tcPr>
          <w:p w14:paraId="374FFE5B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tcBorders>
              <w:bottom w:val="thinThickSmallGap" w:sz="24" w:space="0" w:color="auto"/>
            </w:tcBorders>
            <w:vAlign w:val="center"/>
          </w:tcPr>
          <w:p w14:paraId="12DDB03E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3BC50E71" w14:textId="77777777" w:rsidTr="00082FDC">
        <w:trPr>
          <w:trHeight w:val="20"/>
        </w:trPr>
        <w:tc>
          <w:tcPr>
            <w:tcW w:w="539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1D502AAB" w14:textId="03258DB1" w:rsidR="00E66302" w:rsidRPr="009D3EEE" w:rsidRDefault="00E66302" w:rsidP="00E6630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bookmarkStart w:id="0" w:name="_Hlk182125089"/>
            <w:r w:rsidRPr="009D3EE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1.9</w:t>
            </w:r>
          </w:p>
        </w:tc>
        <w:tc>
          <w:tcPr>
            <w:tcW w:w="1843" w:type="dxa"/>
            <w:tcBorders>
              <w:top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35E6CB9F" w14:textId="50C69EF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لعنوان</w:t>
            </w: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Title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tcBorders>
              <w:top w:val="thickThinSmallGap" w:sz="24" w:space="0" w:color="auto"/>
            </w:tcBorders>
            <w:vAlign w:val="center"/>
          </w:tcPr>
          <w:p w14:paraId="721E5080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1003321E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65A666DD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23A9F284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11C7DCF2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3B73E5DD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المؤلفين بالترتيب 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uthors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6382" w:type="dxa"/>
            <w:gridSpan w:val="7"/>
            <w:vAlign w:val="center"/>
          </w:tcPr>
          <w:p w14:paraId="684620BB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656290C8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1159233F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5EFC9846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49C9887F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5386421B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اسم الناشر</w:t>
            </w:r>
          </w:p>
          <w:p w14:paraId="60A2FB12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(Journal, Conference)</w:t>
            </w:r>
          </w:p>
        </w:tc>
        <w:tc>
          <w:tcPr>
            <w:tcW w:w="6382" w:type="dxa"/>
            <w:gridSpan w:val="7"/>
            <w:vAlign w:val="center"/>
          </w:tcPr>
          <w:p w14:paraId="6786C5A4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38591831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4D01F40E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19B4D82C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1B6A9172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625A77FC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  <w:t>رابط البحث</w:t>
            </w:r>
          </w:p>
        </w:tc>
        <w:tc>
          <w:tcPr>
            <w:tcW w:w="6382" w:type="dxa"/>
            <w:gridSpan w:val="7"/>
            <w:vAlign w:val="center"/>
          </w:tcPr>
          <w:p w14:paraId="43B9F9E1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50B405D4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25506EBC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56A2D8FD" w14:textId="77777777" w:rsidTr="00DB48AF">
        <w:trPr>
          <w:trHeight w:val="70"/>
        </w:trPr>
        <w:tc>
          <w:tcPr>
            <w:tcW w:w="539" w:type="dxa"/>
            <w:vMerge/>
            <w:vAlign w:val="center"/>
          </w:tcPr>
          <w:p w14:paraId="49D5DA76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2C2ACFD6" w14:textId="521CE2D3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E66302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تصنيف المجلة</w:t>
            </w:r>
          </w:p>
        </w:tc>
        <w:tc>
          <w:tcPr>
            <w:tcW w:w="1276" w:type="dxa"/>
            <w:gridSpan w:val="2"/>
            <w:vAlign w:val="center"/>
          </w:tcPr>
          <w:p w14:paraId="3FEFC2C9" w14:textId="7F32B554" w:rsidR="00E66302" w:rsidRPr="009D3EEE" w:rsidRDefault="00000000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sz w:val="16"/>
                  <w:szCs w:val="16"/>
                  <w:rtl/>
                </w:rPr>
                <w:id w:val="762880631"/>
                <w:placeholder>
                  <w:docPart w:val="EF59D4F543834430BDDC766C52CC2AAA"/>
                </w:placeholder>
                <w:showingPlcHdr/>
                <w:dropDownList>
                  <w:listItem w:value="Choose an item."/>
                  <w:listItem w:displayText="WoS" w:value="WoS"/>
                  <w:listItem w:displayText="Scopus" w:value="Scopus"/>
                  <w:listItem w:displayText="Ebsco" w:value="Ebsco"/>
                  <w:listItem w:displayText="Pubmed" w:value="Pubmed"/>
                  <w:listItem w:displayText="غير مصنفة" w:value="غير مصنفة"/>
                </w:dropDownList>
              </w:sdtPr>
              <w:sdtContent>
                <w:r w:rsidR="006E59B0" w:rsidRPr="00457DF7">
                  <w:rPr>
                    <w:rStyle w:val="a9"/>
                    <w:sz w:val="16"/>
                    <w:szCs w:val="16"/>
                  </w:rPr>
                  <w:t>Choose an item.</w:t>
                </w:r>
              </w:sdtContent>
            </w:sdt>
          </w:p>
        </w:tc>
        <w:tc>
          <w:tcPr>
            <w:tcW w:w="1275" w:type="dxa"/>
            <w:shd w:val="clear" w:color="auto" w:fill="D0CECE" w:themeFill="background2" w:themeFillShade="E6"/>
            <w:vAlign w:val="center"/>
          </w:tcPr>
          <w:p w14:paraId="6C105DBA" w14:textId="7C3E2488" w:rsidR="00E66302" w:rsidRPr="009D3EEE" w:rsidRDefault="00DB48AF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DB48AF">
              <w:rPr>
                <w:rFonts w:asciiTheme="majorBidi" w:hAnsiTheme="majorBidi" w:cs="Times New Roman"/>
                <w:b/>
                <w:bCs/>
                <w:color w:val="000000" w:themeColor="text1"/>
                <w:sz w:val="16"/>
                <w:szCs w:val="16"/>
                <w:rtl/>
              </w:rPr>
              <w:t>رابط تصنيف المجلة</w:t>
            </w:r>
          </w:p>
        </w:tc>
        <w:tc>
          <w:tcPr>
            <w:tcW w:w="3831" w:type="dxa"/>
            <w:gridSpan w:val="4"/>
            <w:vAlign w:val="center"/>
          </w:tcPr>
          <w:p w14:paraId="01741EF6" w14:textId="1F9C081B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5ED46B27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161FA252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3042B464" w14:textId="77777777" w:rsidTr="00082FDC">
        <w:trPr>
          <w:trHeight w:val="70"/>
        </w:trPr>
        <w:tc>
          <w:tcPr>
            <w:tcW w:w="539" w:type="dxa"/>
            <w:vMerge/>
            <w:vAlign w:val="center"/>
          </w:tcPr>
          <w:p w14:paraId="406B3A67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56" w:type="dxa"/>
            <w:gridSpan w:val="2"/>
            <w:shd w:val="clear" w:color="auto" w:fill="D9D9D9" w:themeFill="background1" w:themeFillShade="D9"/>
            <w:vAlign w:val="center"/>
          </w:tcPr>
          <w:p w14:paraId="6CAC48BF" w14:textId="42BA46EA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نوع من حيث مقال أصلي أو استعراضي أو غيرها </w:t>
            </w:r>
            <w:r w:rsidRPr="009D3EE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Original, Review, …)</w:t>
            </w:r>
          </w:p>
        </w:tc>
        <w:tc>
          <w:tcPr>
            <w:tcW w:w="2578" w:type="dxa"/>
            <w:gridSpan w:val="3"/>
            <w:shd w:val="clear" w:color="auto" w:fill="D9D9D9" w:themeFill="background1" w:themeFillShade="D9"/>
            <w:vAlign w:val="center"/>
          </w:tcPr>
          <w:p w14:paraId="286FC498" w14:textId="3B77178F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نوع النشر في مجلة، مؤتمر، كتاب، أو غيرها</w:t>
            </w:r>
          </w:p>
        </w:tc>
        <w:tc>
          <w:tcPr>
            <w:tcW w:w="1026" w:type="dxa"/>
            <w:shd w:val="clear" w:color="auto" w:fill="D9D9D9" w:themeFill="background1" w:themeFillShade="D9"/>
            <w:vAlign w:val="center"/>
          </w:tcPr>
          <w:p w14:paraId="62D5C2C6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نشور</w:t>
            </w:r>
          </w:p>
          <w:p w14:paraId="3D9E11AD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Publish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54" w:type="dxa"/>
            <w:shd w:val="clear" w:color="auto" w:fill="D9D9D9" w:themeFill="background1" w:themeFillShade="D9"/>
            <w:vAlign w:val="center"/>
          </w:tcPr>
          <w:p w14:paraId="7418FB54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مقبول</w:t>
            </w:r>
          </w:p>
          <w:p w14:paraId="7D6EAB6A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Accepted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911" w:type="dxa"/>
            <w:shd w:val="clear" w:color="auto" w:fill="D9D9D9" w:themeFill="background1" w:themeFillShade="D9"/>
            <w:vAlign w:val="center"/>
          </w:tcPr>
          <w:p w14:paraId="19B302E9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السنة </w:t>
            </w:r>
          </w:p>
          <w:p w14:paraId="038372CC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(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  <w:t>Year</w:t>
            </w:r>
            <w:r w:rsidRPr="009D3EEE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)</w:t>
            </w:r>
          </w:p>
        </w:tc>
        <w:tc>
          <w:tcPr>
            <w:tcW w:w="850" w:type="dxa"/>
            <w:vMerge/>
            <w:vAlign w:val="center"/>
          </w:tcPr>
          <w:p w14:paraId="64D7C0E4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vAlign w:val="center"/>
          </w:tcPr>
          <w:p w14:paraId="440FE14A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tr w:rsidR="00E66302" w:rsidRPr="006C4F6F" w14:paraId="3FF01652" w14:textId="77777777" w:rsidTr="00082FDC">
        <w:trPr>
          <w:trHeight w:val="70"/>
        </w:trPr>
        <w:tc>
          <w:tcPr>
            <w:tcW w:w="539" w:type="dxa"/>
            <w:vMerge/>
            <w:tcBorders>
              <w:bottom w:val="thinThickSmallGap" w:sz="24" w:space="0" w:color="auto"/>
            </w:tcBorders>
            <w:vAlign w:val="center"/>
          </w:tcPr>
          <w:p w14:paraId="0A0F385F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56" w:type="dxa"/>
            <w:gridSpan w:val="2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04F25867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578" w:type="dxa"/>
            <w:gridSpan w:val="3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60360A42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-613829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26" w:type="dxa"/>
                <w:tcBorders>
                  <w:bottom w:val="thinThickSmallGap" w:sz="24" w:space="0" w:color="auto"/>
                </w:tcBorders>
                <w:vAlign w:val="center"/>
              </w:tcPr>
              <w:p w14:paraId="14347194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color w:val="000000" w:themeColor="text1"/>
              <w:sz w:val="16"/>
              <w:szCs w:val="16"/>
              <w:rtl/>
            </w:rPr>
            <w:id w:val="-1410845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54" w:type="dxa"/>
                <w:tcBorders>
                  <w:bottom w:val="thinThickSmallGap" w:sz="24" w:space="0" w:color="auto"/>
                </w:tcBorders>
                <w:vAlign w:val="center"/>
              </w:tcPr>
              <w:p w14:paraId="3AF5E7F3" w14:textId="77777777" w:rsidR="00E66302" w:rsidRPr="009D3EEE" w:rsidRDefault="00E66302" w:rsidP="00E66302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color w:val="000000" w:themeColor="text1"/>
                    <w:sz w:val="16"/>
                    <w:szCs w:val="16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16"/>
                    <w:szCs w:val="16"/>
                    <w:rtl/>
                  </w:rPr>
                  <w:t>☐</w:t>
                </w:r>
              </w:p>
            </w:tc>
          </w:sdtContent>
        </w:sdt>
        <w:tc>
          <w:tcPr>
            <w:tcW w:w="911" w:type="dxa"/>
            <w:tcBorders>
              <w:bottom w:val="thinThickSmallGap" w:sz="24" w:space="0" w:color="auto"/>
            </w:tcBorders>
            <w:vAlign w:val="center"/>
          </w:tcPr>
          <w:p w14:paraId="06D01D10" w14:textId="77777777" w:rsidR="00E66302" w:rsidRPr="009D3EEE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850" w:type="dxa"/>
            <w:vMerge/>
            <w:tcBorders>
              <w:bottom w:val="thinThickSmallGap" w:sz="24" w:space="0" w:color="auto"/>
            </w:tcBorders>
            <w:vAlign w:val="center"/>
          </w:tcPr>
          <w:p w14:paraId="78F7A2BC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842" w:type="dxa"/>
            <w:vMerge/>
            <w:tcBorders>
              <w:bottom w:val="thinThickSmallGap" w:sz="24" w:space="0" w:color="auto"/>
            </w:tcBorders>
            <w:vAlign w:val="center"/>
          </w:tcPr>
          <w:p w14:paraId="4F2B01C7" w14:textId="77777777" w:rsidR="00E66302" w:rsidRPr="006C4F6F" w:rsidRDefault="00E66302" w:rsidP="00E6630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0"/>
    </w:tbl>
    <w:p w14:paraId="721F403C" w14:textId="4B5A2E08" w:rsidR="007E38CC" w:rsidRPr="00314B48" w:rsidRDefault="007E38CC" w:rsidP="007E38CC">
      <w:pPr>
        <w:spacing w:after="0" w:line="240" w:lineRule="auto"/>
        <w:rPr>
          <w:rFonts w:ascii="Times New Roman" w:hAnsi="Times New Roman" w:cs="Times New Roman"/>
          <w:b/>
          <w:bCs/>
          <w:sz w:val="10"/>
          <w:szCs w:val="10"/>
          <w:rtl/>
        </w:rPr>
      </w:pPr>
    </w:p>
    <w:p w14:paraId="5245E3A2" w14:textId="0D0CA036" w:rsidR="00F92D3B" w:rsidRPr="00E7138E" w:rsidRDefault="00E7138E" w:rsidP="00E7138E">
      <w:pPr>
        <w:pBdr>
          <w:bottom w:val="single" w:sz="6" w:space="1" w:color="auto"/>
        </w:pBdr>
        <w:spacing w:after="0" w:line="216" w:lineRule="auto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  <w:rtl/>
        </w:rPr>
      </w:pPr>
      <w:r w:rsidRPr="00E7138E">
        <w:rPr>
          <w:rFonts w:ascii="Times New Roman" w:hAnsi="Times New Roman" w:cs="Times New Roman" w:hint="cs"/>
          <w:b/>
          <w:bCs/>
          <w:color w:val="FF0000"/>
          <w:sz w:val="24"/>
          <w:szCs w:val="24"/>
          <w:rtl/>
        </w:rPr>
        <w:t>(ملاحظة: في حال وجود أكثر من 9 أبحاث فبإمكانك نسخ ولص</w:t>
      </w:r>
      <w:r w:rsidR="00FE2304">
        <w:rPr>
          <w:rFonts w:ascii="Times New Roman" w:hAnsi="Times New Roman" w:cs="Times New Roman" w:hint="cs"/>
          <w:b/>
          <w:bCs/>
          <w:color w:val="FF0000"/>
          <w:sz w:val="24"/>
          <w:szCs w:val="24"/>
          <w:rtl/>
        </w:rPr>
        <w:t>ق</w:t>
      </w:r>
      <w:r w:rsidRPr="00E7138E">
        <w:rPr>
          <w:rFonts w:ascii="Times New Roman" w:hAnsi="Times New Roman" w:cs="Times New Roman" w:hint="cs"/>
          <w:b/>
          <w:bCs/>
          <w:color w:val="FF0000"/>
          <w:sz w:val="24"/>
          <w:szCs w:val="24"/>
          <w:rtl/>
        </w:rPr>
        <w:t xml:space="preserve"> الجدول أعلاه مع ضرورة التأكد من استمرارية ترقيم الأبحاث)</w:t>
      </w:r>
    </w:p>
    <w:p w14:paraId="6F5CD2CE" w14:textId="5D20E6DF" w:rsidR="007E38CC" w:rsidRPr="00FB22FE" w:rsidRDefault="0099054E" w:rsidP="007E5475">
      <w:pPr>
        <w:pBdr>
          <w:bottom w:val="single" w:sz="6" w:space="1" w:color="auto"/>
        </w:pBdr>
        <w:spacing w:after="0" w:line="216" w:lineRule="auto"/>
        <w:rPr>
          <w:rFonts w:ascii="Times New Roman" w:hAnsi="Times New Roman" w:cs="Times New Roman"/>
          <w:b/>
          <w:bCs/>
          <w:sz w:val="26"/>
          <w:szCs w:val="26"/>
          <w:rtl/>
        </w:rPr>
      </w:pPr>
      <w:r w:rsidRPr="00FB22FE">
        <w:rPr>
          <w:rFonts w:ascii="Times New Roman" w:hAnsi="Times New Roman" w:cs="Times New Roman" w:hint="cs"/>
          <w:b/>
          <w:bCs/>
          <w:sz w:val="26"/>
          <w:szCs w:val="26"/>
          <w:rtl/>
        </w:rPr>
        <w:t xml:space="preserve">رابعاً: </w:t>
      </w:r>
      <w:r w:rsidR="007E38CC" w:rsidRPr="00FB22FE">
        <w:rPr>
          <w:rFonts w:ascii="Times New Roman" w:hAnsi="Times New Roman" w:cs="Times New Roman" w:hint="cs"/>
          <w:b/>
          <w:bCs/>
          <w:sz w:val="26"/>
          <w:szCs w:val="26"/>
          <w:rtl/>
        </w:rPr>
        <w:t>عناصر التحقق من الأبحاث المقدمة للترقية في ملف المتقدم</w:t>
      </w:r>
    </w:p>
    <w:p w14:paraId="42A8DCD5" w14:textId="0C25EF89" w:rsidR="007E38CC" w:rsidRPr="00314B48" w:rsidRDefault="007E38CC" w:rsidP="007E38CC">
      <w:pPr>
        <w:spacing w:after="0" w:line="240" w:lineRule="auto"/>
        <w:rPr>
          <w:rFonts w:ascii="Times New Roman" w:hAnsi="Times New Roman" w:cs="Times New Roman"/>
          <w:b/>
          <w:bCs/>
          <w:sz w:val="6"/>
          <w:szCs w:val="6"/>
          <w:rtl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463"/>
        <w:gridCol w:w="6502"/>
        <w:gridCol w:w="732"/>
        <w:gridCol w:w="732"/>
        <w:gridCol w:w="2027"/>
      </w:tblGrid>
      <w:tr w:rsidR="007F3019" w:rsidRPr="00E24817" w14:paraId="1622A887" w14:textId="77777777" w:rsidTr="007538F8">
        <w:trPr>
          <w:trHeight w:val="70"/>
        </w:trPr>
        <w:tc>
          <w:tcPr>
            <w:tcW w:w="465" w:type="dxa"/>
            <w:shd w:val="clear" w:color="auto" w:fill="D9D9D9" w:themeFill="background1" w:themeFillShade="D9"/>
            <w:vAlign w:val="center"/>
          </w:tcPr>
          <w:p w14:paraId="73991404" w14:textId="1305E3DC" w:rsidR="007F3019" w:rsidRDefault="007F3019" w:rsidP="00A4455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م</w:t>
            </w:r>
          </w:p>
        </w:tc>
        <w:tc>
          <w:tcPr>
            <w:tcW w:w="6596" w:type="dxa"/>
            <w:shd w:val="clear" w:color="auto" w:fill="D9D9D9" w:themeFill="background1" w:themeFillShade="D9"/>
            <w:vAlign w:val="center"/>
          </w:tcPr>
          <w:p w14:paraId="61ECD7D2" w14:textId="1AD835EA" w:rsidR="007F3019" w:rsidRPr="00E24817" w:rsidRDefault="007F3019" w:rsidP="00A4455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المعيار</w:t>
            </w:r>
          </w:p>
        </w:tc>
        <w:tc>
          <w:tcPr>
            <w:tcW w:w="615" w:type="dxa"/>
            <w:shd w:val="clear" w:color="auto" w:fill="D9D9D9" w:themeFill="background1" w:themeFillShade="D9"/>
            <w:vAlign w:val="center"/>
          </w:tcPr>
          <w:p w14:paraId="56207A2A" w14:textId="77777777" w:rsidR="007F3019" w:rsidRPr="00E24817" w:rsidRDefault="007F3019" w:rsidP="00A4455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E24817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متحقق</w:t>
            </w:r>
          </w:p>
        </w:tc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36FB8629" w14:textId="77777777" w:rsidR="007F3019" w:rsidRPr="00E24817" w:rsidRDefault="007F3019" w:rsidP="00A4455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E24817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غير متحقق</w:t>
            </w:r>
          </w:p>
        </w:tc>
        <w:tc>
          <w:tcPr>
            <w:tcW w:w="2048" w:type="dxa"/>
            <w:shd w:val="clear" w:color="auto" w:fill="D9D9D9" w:themeFill="background1" w:themeFillShade="D9"/>
            <w:vAlign w:val="center"/>
          </w:tcPr>
          <w:p w14:paraId="6A5691C2" w14:textId="3D750B0E" w:rsidR="007F3019" w:rsidRPr="00E24817" w:rsidRDefault="0008797F" w:rsidP="00A4455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الأ</w:t>
            </w:r>
            <w:r w:rsidR="007F3019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بحاث التي لا تنطبق عليها المعايير</w:t>
            </w:r>
          </w:p>
        </w:tc>
      </w:tr>
      <w:tr w:rsidR="007F3019" w:rsidRPr="00E24817" w14:paraId="73206EFF" w14:textId="77777777" w:rsidTr="00FD6810">
        <w:trPr>
          <w:trHeight w:val="349"/>
        </w:trPr>
        <w:tc>
          <w:tcPr>
            <w:tcW w:w="465" w:type="dxa"/>
            <w:vAlign w:val="center"/>
          </w:tcPr>
          <w:p w14:paraId="26E6A606" w14:textId="73B539B3" w:rsidR="007F3019" w:rsidRPr="009D3EEE" w:rsidRDefault="007F3019" w:rsidP="007E5475">
            <w:pPr>
              <w:spacing w:after="0" w:line="216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D3EEE"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6596" w:type="dxa"/>
            <w:vAlign w:val="center"/>
          </w:tcPr>
          <w:p w14:paraId="4AA80FD8" w14:textId="67CAF388" w:rsidR="007F3019" w:rsidRPr="009D3EEE" w:rsidRDefault="007F3019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D3EEE">
              <w:rPr>
                <w:rFonts w:asciiTheme="majorBidi" w:hAnsiTheme="majorBidi" w:cstheme="majorBidi"/>
                <w:sz w:val="24"/>
                <w:szCs w:val="24"/>
                <w:rtl/>
              </w:rPr>
              <w:t>ج</w:t>
            </w:r>
            <w:r w:rsidR="00970454" w:rsidRPr="009D3EEE">
              <w:rPr>
                <w:rFonts w:asciiTheme="majorBidi" w:hAnsiTheme="majorBidi" w:cstheme="majorBidi"/>
                <w:sz w:val="24"/>
                <w:szCs w:val="24"/>
                <w:rtl/>
              </w:rPr>
              <w:t>م</w:t>
            </w:r>
            <w:r w:rsidRPr="009D3EEE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يع الأبحاث المقدمة للترقية </w:t>
            </w:r>
            <w:r w:rsidR="003C5282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منشورة </w:t>
            </w:r>
            <w:r w:rsidRPr="009D3EEE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بعد تاريخ قرار المجلس العلمي بتعيين المتقدم للترقية على </w:t>
            </w:r>
            <w:r w:rsidR="00970454" w:rsidRPr="009D3EEE">
              <w:rPr>
                <w:rFonts w:asciiTheme="majorBidi" w:hAnsiTheme="majorBidi" w:cstheme="majorBidi"/>
                <w:sz w:val="24"/>
                <w:szCs w:val="24"/>
                <w:rtl/>
              </w:rPr>
              <w:t>آ</w:t>
            </w:r>
            <w:r w:rsidRPr="009D3EEE">
              <w:rPr>
                <w:rFonts w:asciiTheme="majorBidi" w:hAnsiTheme="majorBidi" w:cstheme="majorBidi"/>
                <w:sz w:val="24"/>
                <w:szCs w:val="24"/>
                <w:rtl/>
              </w:rPr>
              <w:t>خر درجة علمية له</w:t>
            </w:r>
          </w:p>
        </w:tc>
        <w:sdt>
          <w:sdtPr>
            <w:rPr>
              <w:rFonts w:asciiTheme="majorBidi" w:hAnsiTheme="majorBidi" w:cstheme="majorBidi"/>
              <w:color w:val="000000" w:themeColor="text1"/>
              <w:sz w:val="24"/>
              <w:szCs w:val="24"/>
              <w:rtl/>
            </w:rPr>
            <w:id w:val="381758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5" w:type="dxa"/>
                <w:vAlign w:val="center"/>
              </w:tcPr>
              <w:p w14:paraId="2C74B247" w14:textId="53CE751D" w:rsidR="007F3019" w:rsidRPr="009D3EEE" w:rsidRDefault="007F3019" w:rsidP="007E5475">
                <w:pPr>
                  <w:spacing w:after="0" w:line="216" w:lineRule="auto"/>
                  <w:jc w:val="center"/>
                  <w:rPr>
                    <w:rFonts w:asciiTheme="majorBidi" w:hAnsiTheme="majorBidi" w:cstheme="majorBidi"/>
                    <w:sz w:val="24"/>
                    <w:szCs w:val="24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color w:val="000000" w:themeColor="text1"/>
              <w:sz w:val="24"/>
              <w:szCs w:val="24"/>
              <w:rtl/>
            </w:rPr>
            <w:id w:val="6062411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2" w:type="dxa"/>
                <w:vAlign w:val="center"/>
              </w:tcPr>
              <w:p w14:paraId="13E81B59" w14:textId="2DE286FE" w:rsidR="007F3019" w:rsidRPr="009D3EEE" w:rsidRDefault="007F3019" w:rsidP="007E5475">
                <w:pPr>
                  <w:spacing w:after="0" w:line="216" w:lineRule="auto"/>
                  <w:jc w:val="center"/>
                  <w:rPr>
                    <w:rFonts w:asciiTheme="majorBidi" w:hAnsiTheme="majorBidi" w:cstheme="majorBidi"/>
                    <w:sz w:val="24"/>
                    <w:szCs w:val="24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2048" w:type="dxa"/>
            <w:vAlign w:val="center"/>
          </w:tcPr>
          <w:p w14:paraId="4A6DD8BC" w14:textId="77777777" w:rsidR="007F3019" w:rsidRPr="009D3EEE" w:rsidRDefault="007F3019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7F3019" w:rsidRPr="00E24817" w14:paraId="4D31641F" w14:textId="77777777" w:rsidTr="00FD6810">
        <w:trPr>
          <w:trHeight w:val="70"/>
        </w:trPr>
        <w:tc>
          <w:tcPr>
            <w:tcW w:w="465" w:type="dxa"/>
            <w:vAlign w:val="center"/>
          </w:tcPr>
          <w:p w14:paraId="24D9E285" w14:textId="624D9A12" w:rsidR="007F3019" w:rsidRPr="009D3EEE" w:rsidRDefault="007F3019" w:rsidP="007E5475">
            <w:pPr>
              <w:spacing w:after="0" w:line="216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D3EEE">
              <w:rPr>
                <w:rFonts w:ascii="Times New Roman" w:hAnsi="Times New Roman" w:cs="Times New Roman" w:hint="cs"/>
                <w:sz w:val="24"/>
                <w:szCs w:val="24"/>
                <w:rtl/>
              </w:rPr>
              <w:t>2</w:t>
            </w:r>
          </w:p>
        </w:tc>
        <w:tc>
          <w:tcPr>
            <w:tcW w:w="6596" w:type="dxa"/>
            <w:vAlign w:val="center"/>
          </w:tcPr>
          <w:p w14:paraId="3E4F3083" w14:textId="77179C23" w:rsidR="007F3019" w:rsidRPr="009D3EEE" w:rsidRDefault="007F3019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D3EEE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لا يوجد استلال من رسالتي الماجستير </w:t>
            </w:r>
            <w:r w:rsidR="00970454" w:rsidRPr="009D3EEE">
              <w:rPr>
                <w:rFonts w:asciiTheme="majorBidi" w:hAnsiTheme="majorBidi" w:cstheme="majorBidi"/>
                <w:sz w:val="24"/>
                <w:szCs w:val="24"/>
                <w:rtl/>
              </w:rPr>
              <w:t>والدكتوراه</w:t>
            </w:r>
            <w:r w:rsidRPr="009D3EEE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في الأبحاث المقدمة للترقية</w:t>
            </w:r>
          </w:p>
        </w:tc>
        <w:sdt>
          <w:sdtPr>
            <w:rPr>
              <w:rFonts w:asciiTheme="majorBidi" w:hAnsiTheme="majorBidi" w:cstheme="majorBidi"/>
              <w:color w:val="000000" w:themeColor="text1"/>
              <w:sz w:val="24"/>
              <w:szCs w:val="24"/>
              <w:rtl/>
            </w:rPr>
            <w:id w:val="199907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5" w:type="dxa"/>
                <w:vAlign w:val="center"/>
              </w:tcPr>
              <w:p w14:paraId="7F04DF70" w14:textId="4F1CD527" w:rsidR="007F3019" w:rsidRPr="009D3EEE" w:rsidRDefault="007F3019" w:rsidP="007E5475">
                <w:pPr>
                  <w:spacing w:after="0" w:line="216" w:lineRule="auto"/>
                  <w:jc w:val="center"/>
                  <w:rPr>
                    <w:rFonts w:asciiTheme="majorBidi" w:hAnsiTheme="majorBidi" w:cstheme="majorBidi"/>
                    <w:sz w:val="24"/>
                    <w:szCs w:val="24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color w:val="000000" w:themeColor="text1"/>
              <w:sz w:val="24"/>
              <w:szCs w:val="24"/>
              <w:rtl/>
            </w:rPr>
            <w:id w:val="1184086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2" w:type="dxa"/>
                <w:vAlign w:val="center"/>
              </w:tcPr>
              <w:p w14:paraId="78FCC152" w14:textId="6E888222" w:rsidR="007F3019" w:rsidRPr="009D3EEE" w:rsidRDefault="007F3019" w:rsidP="007E5475">
                <w:pPr>
                  <w:spacing w:after="0" w:line="216" w:lineRule="auto"/>
                  <w:jc w:val="center"/>
                  <w:rPr>
                    <w:rFonts w:asciiTheme="majorBidi" w:hAnsiTheme="majorBidi" w:cstheme="majorBidi"/>
                    <w:sz w:val="24"/>
                    <w:szCs w:val="24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2048" w:type="dxa"/>
            <w:vAlign w:val="center"/>
          </w:tcPr>
          <w:p w14:paraId="13916DE3" w14:textId="77777777" w:rsidR="007F3019" w:rsidRPr="009D3EEE" w:rsidRDefault="007F3019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7F3019" w:rsidRPr="00E24817" w14:paraId="14CC320F" w14:textId="77777777" w:rsidTr="00FD6810">
        <w:trPr>
          <w:trHeight w:val="108"/>
        </w:trPr>
        <w:tc>
          <w:tcPr>
            <w:tcW w:w="465" w:type="dxa"/>
            <w:vAlign w:val="center"/>
          </w:tcPr>
          <w:p w14:paraId="3961CF31" w14:textId="21D1E307" w:rsidR="007F3019" w:rsidRPr="009D3EEE" w:rsidRDefault="007F3019" w:rsidP="007E5475">
            <w:pPr>
              <w:spacing w:after="0" w:line="216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D3EEE">
              <w:rPr>
                <w:rFonts w:ascii="Times New Roman" w:hAnsi="Times New Roman" w:cs="Times New Roman" w:hint="cs"/>
                <w:sz w:val="24"/>
                <w:szCs w:val="24"/>
                <w:rtl/>
              </w:rPr>
              <w:t>3</w:t>
            </w:r>
          </w:p>
        </w:tc>
        <w:tc>
          <w:tcPr>
            <w:tcW w:w="6596" w:type="dxa"/>
            <w:vAlign w:val="center"/>
          </w:tcPr>
          <w:p w14:paraId="7ADADE1D" w14:textId="55D3CCBA" w:rsidR="007F3019" w:rsidRPr="009D3EEE" w:rsidRDefault="007F3019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D3EEE">
              <w:rPr>
                <w:rFonts w:asciiTheme="majorBidi" w:hAnsiTheme="majorBidi" w:cstheme="majorBidi"/>
                <w:sz w:val="24"/>
                <w:szCs w:val="24"/>
                <w:rtl/>
              </w:rPr>
              <w:t>جميع أبحاث المتقدم تقع في نطاق تخصص المتقدم</w:t>
            </w:r>
          </w:p>
        </w:tc>
        <w:sdt>
          <w:sdtPr>
            <w:rPr>
              <w:rFonts w:asciiTheme="majorBidi" w:hAnsiTheme="majorBidi" w:cstheme="majorBidi"/>
              <w:color w:val="000000" w:themeColor="text1"/>
              <w:sz w:val="24"/>
              <w:szCs w:val="24"/>
              <w:rtl/>
            </w:rPr>
            <w:id w:val="-1816555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5" w:type="dxa"/>
                <w:vAlign w:val="center"/>
              </w:tcPr>
              <w:p w14:paraId="3987EB1B" w14:textId="797543C1" w:rsidR="007F3019" w:rsidRPr="009D3EEE" w:rsidRDefault="007F3019" w:rsidP="007E5475">
                <w:pPr>
                  <w:spacing w:after="0" w:line="216" w:lineRule="auto"/>
                  <w:jc w:val="center"/>
                  <w:rPr>
                    <w:rFonts w:asciiTheme="majorBidi" w:hAnsiTheme="majorBidi" w:cstheme="majorBidi"/>
                    <w:sz w:val="24"/>
                    <w:szCs w:val="24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color w:val="000000" w:themeColor="text1"/>
              <w:sz w:val="24"/>
              <w:szCs w:val="24"/>
              <w:rtl/>
            </w:rPr>
            <w:id w:val="-451630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2" w:type="dxa"/>
                <w:vAlign w:val="center"/>
              </w:tcPr>
              <w:p w14:paraId="2E534C4B" w14:textId="6FCA95AF" w:rsidR="007F3019" w:rsidRPr="009D3EEE" w:rsidRDefault="007F3019" w:rsidP="007E5475">
                <w:pPr>
                  <w:spacing w:after="0" w:line="216" w:lineRule="auto"/>
                  <w:jc w:val="center"/>
                  <w:rPr>
                    <w:rFonts w:asciiTheme="majorBidi" w:hAnsiTheme="majorBidi" w:cstheme="majorBidi"/>
                    <w:sz w:val="24"/>
                    <w:szCs w:val="24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2048" w:type="dxa"/>
            <w:vAlign w:val="center"/>
          </w:tcPr>
          <w:p w14:paraId="4CA298C9" w14:textId="77777777" w:rsidR="007F3019" w:rsidRPr="009D3EEE" w:rsidRDefault="007F3019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7F3019" w:rsidRPr="00E24817" w14:paraId="18795913" w14:textId="77777777" w:rsidTr="00FD6810">
        <w:trPr>
          <w:trHeight w:val="141"/>
        </w:trPr>
        <w:tc>
          <w:tcPr>
            <w:tcW w:w="465" w:type="dxa"/>
            <w:vAlign w:val="center"/>
          </w:tcPr>
          <w:p w14:paraId="23B64C64" w14:textId="3A468DF7" w:rsidR="007F3019" w:rsidRPr="009D3EEE" w:rsidRDefault="007F3019" w:rsidP="007E5475">
            <w:pPr>
              <w:spacing w:after="0" w:line="216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D3EEE">
              <w:rPr>
                <w:rFonts w:ascii="Times New Roman" w:hAnsi="Times New Roman" w:cs="Times New Roman" w:hint="cs"/>
                <w:sz w:val="24"/>
                <w:szCs w:val="24"/>
                <w:rtl/>
              </w:rPr>
              <w:t>4</w:t>
            </w:r>
          </w:p>
        </w:tc>
        <w:tc>
          <w:tcPr>
            <w:tcW w:w="6596" w:type="dxa"/>
            <w:vAlign w:val="center"/>
          </w:tcPr>
          <w:p w14:paraId="78A93785" w14:textId="5FCDF255" w:rsidR="007F3019" w:rsidRPr="009D3EEE" w:rsidRDefault="007F3019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D3EEE">
              <w:rPr>
                <w:rFonts w:asciiTheme="majorBidi" w:hAnsiTheme="majorBidi" w:cstheme="majorBidi"/>
                <w:sz w:val="24"/>
                <w:szCs w:val="24"/>
                <w:rtl/>
              </w:rPr>
              <w:t>جميع المجلات العلمية للأبحاث المقدمة مطابقة لشروط النشر العلمي المنصوص عليها في القواعد التنفيذية للترقيات العلمية بجامعة القصيم</w:t>
            </w:r>
          </w:p>
        </w:tc>
        <w:sdt>
          <w:sdtPr>
            <w:rPr>
              <w:rFonts w:asciiTheme="majorBidi" w:hAnsiTheme="majorBidi" w:cstheme="majorBidi"/>
              <w:color w:val="000000" w:themeColor="text1"/>
              <w:sz w:val="24"/>
              <w:szCs w:val="24"/>
              <w:rtl/>
            </w:rPr>
            <w:id w:val="-1826349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5" w:type="dxa"/>
                <w:vAlign w:val="center"/>
              </w:tcPr>
              <w:p w14:paraId="0EC3F3DD" w14:textId="5581797A" w:rsidR="007F3019" w:rsidRPr="009D3EEE" w:rsidRDefault="00E42D6C" w:rsidP="007E5475">
                <w:pPr>
                  <w:spacing w:after="0" w:line="216" w:lineRule="auto"/>
                  <w:jc w:val="center"/>
                  <w:rPr>
                    <w:rFonts w:asciiTheme="majorBidi" w:hAnsiTheme="majorBidi" w:cstheme="majorBidi"/>
                    <w:sz w:val="24"/>
                    <w:szCs w:val="24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color w:val="000000" w:themeColor="text1"/>
              <w:sz w:val="24"/>
              <w:szCs w:val="24"/>
              <w:rtl/>
            </w:rPr>
            <w:id w:val="-747567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2" w:type="dxa"/>
                <w:vAlign w:val="center"/>
              </w:tcPr>
              <w:p w14:paraId="0E6F1338" w14:textId="37977C90" w:rsidR="007F3019" w:rsidRPr="009D3EEE" w:rsidRDefault="007F3019" w:rsidP="007E5475">
                <w:pPr>
                  <w:spacing w:after="0" w:line="216" w:lineRule="auto"/>
                  <w:jc w:val="center"/>
                  <w:rPr>
                    <w:rFonts w:asciiTheme="majorBidi" w:hAnsiTheme="majorBidi" w:cstheme="majorBidi"/>
                    <w:sz w:val="24"/>
                    <w:szCs w:val="24"/>
                    <w:rtl/>
                  </w:rPr>
                </w:pPr>
                <w:r w:rsidRPr="009D3EEE">
                  <w:rPr>
                    <w:rFonts w:ascii="Segoe UI Symbol" w:eastAsia="MS Gothic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2048" w:type="dxa"/>
            <w:vAlign w:val="center"/>
          </w:tcPr>
          <w:p w14:paraId="56410C15" w14:textId="77777777" w:rsidR="007F3019" w:rsidRPr="009D3EEE" w:rsidRDefault="007F3019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14:paraId="336A1CB4" w14:textId="11BEDB97" w:rsidR="002373DC" w:rsidRPr="00314B48" w:rsidRDefault="002373DC" w:rsidP="007E38CC">
      <w:pPr>
        <w:spacing w:after="0" w:line="240" w:lineRule="auto"/>
        <w:rPr>
          <w:rFonts w:ascii="Times New Roman" w:hAnsi="Times New Roman" w:cs="Times New Roman"/>
          <w:b/>
          <w:bCs/>
          <w:sz w:val="10"/>
          <w:szCs w:val="10"/>
          <w:rtl/>
        </w:rPr>
      </w:pPr>
    </w:p>
    <w:p w14:paraId="7E6CBC0E" w14:textId="3D825BC6" w:rsidR="00FA5C12" w:rsidRPr="00FB22FE" w:rsidRDefault="007E38CC" w:rsidP="007E5475">
      <w:pPr>
        <w:pBdr>
          <w:bottom w:val="single" w:sz="6" w:space="1" w:color="auto"/>
        </w:pBdr>
        <w:spacing w:after="0" w:line="216" w:lineRule="auto"/>
        <w:jc w:val="lowKashida"/>
        <w:rPr>
          <w:rFonts w:ascii="Times New Roman" w:hAnsi="Times New Roman" w:cs="Times New Roman"/>
          <w:b/>
          <w:bCs/>
          <w:sz w:val="26"/>
          <w:szCs w:val="26"/>
          <w:rtl/>
        </w:rPr>
      </w:pPr>
      <w:r w:rsidRPr="00FB22FE">
        <w:rPr>
          <w:rFonts w:ascii="Times New Roman" w:hAnsi="Times New Roman" w:cs="Times New Roman" w:hint="cs"/>
          <w:b/>
          <w:bCs/>
          <w:sz w:val="26"/>
          <w:szCs w:val="26"/>
          <w:rtl/>
        </w:rPr>
        <w:t xml:space="preserve">خامساً: </w:t>
      </w:r>
      <w:r w:rsidR="0099054E" w:rsidRPr="00FB22FE">
        <w:rPr>
          <w:rFonts w:ascii="Times New Roman" w:hAnsi="Times New Roman" w:cs="Times New Roman" w:hint="cs"/>
          <w:b/>
          <w:bCs/>
          <w:sz w:val="26"/>
          <w:szCs w:val="26"/>
          <w:rtl/>
        </w:rPr>
        <w:t xml:space="preserve">تقييم إجمالي الإنتاج العلمي </w:t>
      </w:r>
      <w:r w:rsidR="007C045B" w:rsidRPr="00FB22FE">
        <w:rPr>
          <w:rFonts w:ascii="Times New Roman" w:hAnsi="Times New Roman" w:cs="Times New Roman" w:hint="cs"/>
          <w:b/>
          <w:bCs/>
          <w:sz w:val="26"/>
          <w:szCs w:val="26"/>
          <w:rtl/>
        </w:rPr>
        <w:t>ل</w:t>
      </w:r>
      <w:r w:rsidR="0099054E" w:rsidRPr="00FB22FE">
        <w:rPr>
          <w:rFonts w:ascii="Times New Roman" w:hAnsi="Times New Roman" w:cs="Times New Roman" w:hint="cs"/>
          <w:b/>
          <w:bCs/>
          <w:sz w:val="26"/>
          <w:szCs w:val="26"/>
          <w:rtl/>
        </w:rPr>
        <w:t>لمتقدم</w:t>
      </w:r>
    </w:p>
    <w:p w14:paraId="74DBC8AD" w14:textId="77777777" w:rsidR="0099054E" w:rsidRPr="00314B48" w:rsidRDefault="0099054E" w:rsidP="0099054E">
      <w:pPr>
        <w:spacing w:after="0" w:line="240" w:lineRule="auto"/>
        <w:jc w:val="lowKashida"/>
        <w:rPr>
          <w:rFonts w:asciiTheme="majorBidi" w:hAnsiTheme="majorBidi" w:cstheme="majorBidi"/>
          <w:color w:val="FF0000"/>
          <w:sz w:val="6"/>
          <w:szCs w:val="6"/>
          <w:u w:val="single"/>
          <w:rtl/>
        </w:rPr>
      </w:pPr>
    </w:p>
    <w:tbl>
      <w:tblPr>
        <w:tblStyle w:val="a3"/>
        <w:bidiVisual/>
        <w:tblW w:w="10476" w:type="dxa"/>
        <w:tblLook w:val="04A0" w:firstRow="1" w:lastRow="0" w:firstColumn="1" w:lastColumn="0" w:noHBand="0" w:noVBand="1"/>
      </w:tblPr>
      <w:tblGrid>
        <w:gridCol w:w="2543"/>
        <w:gridCol w:w="3119"/>
        <w:gridCol w:w="2693"/>
        <w:gridCol w:w="1182"/>
        <w:gridCol w:w="939"/>
      </w:tblGrid>
      <w:tr w:rsidR="0038750E" w:rsidRPr="0099054E" w14:paraId="47CE8761" w14:textId="77777777" w:rsidTr="009D3EEE">
        <w:trPr>
          <w:trHeight w:val="118"/>
        </w:trPr>
        <w:tc>
          <w:tcPr>
            <w:tcW w:w="2543" w:type="dxa"/>
            <w:vMerge w:val="restart"/>
            <w:shd w:val="clear" w:color="auto" w:fill="D9D9D9" w:themeFill="background1" w:themeFillShade="D9"/>
            <w:vAlign w:val="center"/>
          </w:tcPr>
          <w:p w14:paraId="6C78C9C3" w14:textId="47D9238A" w:rsidR="0038750E" w:rsidRPr="0099054E" w:rsidRDefault="0038750E" w:rsidP="007E5475">
            <w:pPr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99054E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النوع</w:t>
            </w:r>
          </w:p>
        </w:tc>
        <w:tc>
          <w:tcPr>
            <w:tcW w:w="6994" w:type="dxa"/>
            <w:gridSpan w:val="3"/>
            <w:shd w:val="clear" w:color="auto" w:fill="D9D9D9" w:themeFill="background1" w:themeFillShade="D9"/>
            <w:vAlign w:val="center"/>
          </w:tcPr>
          <w:p w14:paraId="2B871A3E" w14:textId="50461BDC" w:rsidR="0038750E" w:rsidRPr="0099054E" w:rsidRDefault="0038750E" w:rsidP="007E5475">
            <w:pPr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99054E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العدد</w:t>
            </w:r>
          </w:p>
        </w:tc>
        <w:tc>
          <w:tcPr>
            <w:tcW w:w="939" w:type="dxa"/>
            <w:vMerge w:val="restart"/>
            <w:shd w:val="clear" w:color="auto" w:fill="D9D9D9" w:themeFill="background1" w:themeFillShade="D9"/>
            <w:vAlign w:val="center"/>
          </w:tcPr>
          <w:p w14:paraId="79067D68" w14:textId="2D146EC2" w:rsidR="0038750E" w:rsidRPr="0099054E" w:rsidRDefault="0038750E" w:rsidP="007E5475">
            <w:pPr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99054E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الوحدا</w:t>
            </w:r>
            <w:r w:rsidR="007909C3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ت</w:t>
            </w:r>
            <w:r w:rsidRPr="0099054E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الإجمالية المستحقة</w:t>
            </w:r>
          </w:p>
        </w:tc>
      </w:tr>
      <w:tr w:rsidR="0038750E" w:rsidRPr="0099054E" w14:paraId="1214FCDB" w14:textId="77777777" w:rsidTr="009D3EEE">
        <w:trPr>
          <w:trHeight w:val="70"/>
        </w:trPr>
        <w:tc>
          <w:tcPr>
            <w:tcW w:w="2543" w:type="dxa"/>
            <w:vMerge/>
            <w:shd w:val="clear" w:color="auto" w:fill="D9D9D9" w:themeFill="background1" w:themeFillShade="D9"/>
            <w:vAlign w:val="center"/>
          </w:tcPr>
          <w:p w14:paraId="38B5B79C" w14:textId="77777777" w:rsidR="0038750E" w:rsidRPr="0099054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14:paraId="2E51A1F5" w14:textId="454F7B42" w:rsidR="0038750E" w:rsidRPr="0008797F" w:rsidRDefault="0038750E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إجمالي البحوث المقدمة من هذا النوع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0CBEF605" w14:textId="54FF15EA" w:rsidR="0038750E" w:rsidRPr="0008797F" w:rsidRDefault="0038750E" w:rsidP="007E5475">
            <w:pPr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عدد البحوث التي تنطبق عليها المعايير</w:t>
            </w:r>
          </w:p>
        </w:tc>
        <w:tc>
          <w:tcPr>
            <w:tcW w:w="1182" w:type="dxa"/>
            <w:shd w:val="clear" w:color="auto" w:fill="D9D9D9" w:themeFill="background1" w:themeFillShade="D9"/>
            <w:vAlign w:val="center"/>
          </w:tcPr>
          <w:p w14:paraId="14F0D245" w14:textId="074CA6D1" w:rsidR="0038750E" w:rsidRPr="0008797F" w:rsidRDefault="0038750E" w:rsidP="007E5475">
            <w:pPr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عدد البحوث المرفوضة</w:t>
            </w:r>
          </w:p>
        </w:tc>
        <w:tc>
          <w:tcPr>
            <w:tcW w:w="939" w:type="dxa"/>
            <w:vMerge/>
            <w:shd w:val="clear" w:color="auto" w:fill="D9D9D9" w:themeFill="background1" w:themeFillShade="D9"/>
            <w:vAlign w:val="center"/>
          </w:tcPr>
          <w:p w14:paraId="75BF5A3C" w14:textId="59980825" w:rsidR="0038750E" w:rsidRPr="0099054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38750E" w:rsidRPr="0099054E" w14:paraId="1A3D44E0" w14:textId="6DBE7196" w:rsidTr="009D3EEE">
        <w:trPr>
          <w:trHeight w:val="70"/>
        </w:trPr>
        <w:tc>
          <w:tcPr>
            <w:tcW w:w="2543" w:type="dxa"/>
            <w:vAlign w:val="center"/>
          </w:tcPr>
          <w:p w14:paraId="37A5D013" w14:textId="5A28BCCE" w:rsidR="0038750E" w:rsidRPr="009D3EE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9D3EEE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البحوث المنشورة</w:t>
            </w:r>
          </w:p>
        </w:tc>
        <w:tc>
          <w:tcPr>
            <w:tcW w:w="3119" w:type="dxa"/>
            <w:vAlign w:val="center"/>
          </w:tcPr>
          <w:p w14:paraId="6F2C45A9" w14:textId="72BF61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693" w:type="dxa"/>
            <w:vAlign w:val="center"/>
          </w:tcPr>
          <w:p w14:paraId="10795FA8" w14:textId="37A5EDE8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82" w:type="dxa"/>
            <w:vAlign w:val="center"/>
          </w:tcPr>
          <w:p w14:paraId="1B575BDE" w14:textId="44892CA5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939" w:type="dxa"/>
            <w:vAlign w:val="center"/>
          </w:tcPr>
          <w:p w14:paraId="016C1118" w14:textId="6B8E3EAA" w:rsidR="0038750E" w:rsidRPr="0099054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38750E" w:rsidRPr="0099054E" w14:paraId="485191D3" w14:textId="496BDF6A" w:rsidTr="009D3EEE">
        <w:trPr>
          <w:trHeight w:val="145"/>
        </w:trPr>
        <w:tc>
          <w:tcPr>
            <w:tcW w:w="2543" w:type="dxa"/>
            <w:vAlign w:val="center"/>
          </w:tcPr>
          <w:p w14:paraId="3B881540" w14:textId="4C9AAF55" w:rsidR="0038750E" w:rsidRPr="009D3EE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9D3EEE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البحوث المقبولة للنشر</w:t>
            </w:r>
          </w:p>
        </w:tc>
        <w:tc>
          <w:tcPr>
            <w:tcW w:w="3119" w:type="dxa"/>
            <w:vAlign w:val="center"/>
          </w:tcPr>
          <w:p w14:paraId="6EA403DA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693" w:type="dxa"/>
            <w:vAlign w:val="center"/>
          </w:tcPr>
          <w:p w14:paraId="2534A69A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82" w:type="dxa"/>
            <w:vAlign w:val="center"/>
          </w:tcPr>
          <w:p w14:paraId="6FE824B4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939" w:type="dxa"/>
            <w:vAlign w:val="center"/>
          </w:tcPr>
          <w:p w14:paraId="37D50786" w14:textId="77777777" w:rsidR="0038750E" w:rsidRPr="0099054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38750E" w:rsidRPr="0099054E" w14:paraId="1233EFFA" w14:textId="639F214D" w:rsidTr="009D3EEE">
        <w:trPr>
          <w:trHeight w:val="149"/>
        </w:trPr>
        <w:tc>
          <w:tcPr>
            <w:tcW w:w="2543" w:type="dxa"/>
            <w:vAlign w:val="center"/>
          </w:tcPr>
          <w:p w14:paraId="7C542AA9" w14:textId="3D7610E9" w:rsidR="0038750E" w:rsidRPr="009D3EE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9D3EEE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البحوث المقدمة في المؤتمرات</w:t>
            </w:r>
          </w:p>
        </w:tc>
        <w:tc>
          <w:tcPr>
            <w:tcW w:w="3119" w:type="dxa"/>
            <w:vAlign w:val="center"/>
          </w:tcPr>
          <w:p w14:paraId="43F586FC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693" w:type="dxa"/>
            <w:vAlign w:val="center"/>
          </w:tcPr>
          <w:p w14:paraId="3D485979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82" w:type="dxa"/>
            <w:vAlign w:val="center"/>
          </w:tcPr>
          <w:p w14:paraId="1B9D4E53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939" w:type="dxa"/>
            <w:vAlign w:val="center"/>
          </w:tcPr>
          <w:p w14:paraId="7CD2980C" w14:textId="77777777" w:rsidR="0038750E" w:rsidRPr="0099054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38750E" w:rsidRPr="0099054E" w14:paraId="73C096B0" w14:textId="6962FF8B" w:rsidTr="009D3EEE">
        <w:trPr>
          <w:trHeight w:val="70"/>
        </w:trPr>
        <w:tc>
          <w:tcPr>
            <w:tcW w:w="2543" w:type="dxa"/>
            <w:vAlign w:val="center"/>
          </w:tcPr>
          <w:p w14:paraId="6D8A11D3" w14:textId="5D829626" w:rsidR="0038750E" w:rsidRPr="009D3EE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9D3EEE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كتب علمية</w:t>
            </w:r>
          </w:p>
        </w:tc>
        <w:tc>
          <w:tcPr>
            <w:tcW w:w="3119" w:type="dxa"/>
            <w:vAlign w:val="center"/>
          </w:tcPr>
          <w:p w14:paraId="64DABAD8" w14:textId="6C30A31E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693" w:type="dxa"/>
            <w:vAlign w:val="center"/>
          </w:tcPr>
          <w:p w14:paraId="363EDF97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82" w:type="dxa"/>
            <w:vAlign w:val="center"/>
          </w:tcPr>
          <w:p w14:paraId="251465A5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939" w:type="dxa"/>
            <w:vAlign w:val="center"/>
          </w:tcPr>
          <w:p w14:paraId="1A8C30DA" w14:textId="77777777" w:rsidR="0038750E" w:rsidRPr="0099054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38750E" w:rsidRPr="0099054E" w14:paraId="266CBE47" w14:textId="77777777" w:rsidTr="009D3EEE">
        <w:trPr>
          <w:trHeight w:val="143"/>
        </w:trPr>
        <w:tc>
          <w:tcPr>
            <w:tcW w:w="2543" w:type="dxa"/>
            <w:tcBorders>
              <w:bottom w:val="double" w:sz="4" w:space="0" w:color="auto"/>
            </w:tcBorders>
            <w:vAlign w:val="center"/>
          </w:tcPr>
          <w:p w14:paraId="6A23FB5B" w14:textId="1687314E" w:rsidR="0038750E" w:rsidRPr="009D3EE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9D3EEE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أخر</w:t>
            </w:r>
            <w:r w:rsidR="00970454" w:rsidRPr="009D3EEE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ى</w:t>
            </w:r>
          </w:p>
        </w:tc>
        <w:tc>
          <w:tcPr>
            <w:tcW w:w="3119" w:type="dxa"/>
            <w:tcBorders>
              <w:bottom w:val="double" w:sz="4" w:space="0" w:color="auto"/>
            </w:tcBorders>
            <w:vAlign w:val="center"/>
          </w:tcPr>
          <w:p w14:paraId="016EC4A1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693" w:type="dxa"/>
            <w:tcBorders>
              <w:bottom w:val="double" w:sz="4" w:space="0" w:color="auto"/>
            </w:tcBorders>
            <w:vAlign w:val="center"/>
          </w:tcPr>
          <w:p w14:paraId="1179FD8D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82" w:type="dxa"/>
            <w:tcBorders>
              <w:bottom w:val="double" w:sz="4" w:space="0" w:color="auto"/>
            </w:tcBorders>
            <w:vAlign w:val="center"/>
          </w:tcPr>
          <w:p w14:paraId="1000D262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939" w:type="dxa"/>
            <w:tcBorders>
              <w:bottom w:val="double" w:sz="4" w:space="0" w:color="auto"/>
            </w:tcBorders>
            <w:vAlign w:val="center"/>
          </w:tcPr>
          <w:p w14:paraId="0A93B583" w14:textId="77777777" w:rsidR="0038750E" w:rsidRPr="0099054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38750E" w:rsidRPr="0099054E" w14:paraId="0B63D095" w14:textId="77777777" w:rsidTr="009D3EEE">
        <w:trPr>
          <w:trHeight w:val="127"/>
        </w:trPr>
        <w:tc>
          <w:tcPr>
            <w:tcW w:w="2543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57F186B" w14:textId="0BA518E9" w:rsidR="0038750E" w:rsidRPr="009D3EE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9D3EEE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إجمالي</w:t>
            </w:r>
          </w:p>
        </w:tc>
        <w:tc>
          <w:tcPr>
            <w:tcW w:w="3119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7D8BC94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693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0C74F69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8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93E3A39" w14:textId="77777777" w:rsidR="0038750E" w:rsidRPr="0038750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939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34C76B3" w14:textId="77777777" w:rsidR="0038750E" w:rsidRPr="0099054E" w:rsidRDefault="0038750E" w:rsidP="0099054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24A79C95" w14:textId="17D1E403" w:rsidR="002373DC" w:rsidRPr="00314B48" w:rsidRDefault="002373DC" w:rsidP="00FA5C12">
      <w:pPr>
        <w:spacing w:after="0" w:line="240" w:lineRule="auto"/>
        <w:jc w:val="lowKashida"/>
        <w:rPr>
          <w:rFonts w:asciiTheme="majorBidi" w:hAnsiTheme="majorBidi" w:cstheme="majorBidi"/>
          <w:color w:val="FF0000"/>
          <w:sz w:val="10"/>
          <w:szCs w:val="10"/>
          <w:u w:val="single"/>
          <w:rtl/>
        </w:rPr>
      </w:pPr>
    </w:p>
    <w:p w14:paraId="4C40087D" w14:textId="03E9DAFA" w:rsidR="00B46FAB" w:rsidRPr="00FB22FE" w:rsidRDefault="00B46FAB" w:rsidP="007E5475">
      <w:pPr>
        <w:pBdr>
          <w:bottom w:val="single" w:sz="6" w:space="1" w:color="auto"/>
        </w:pBdr>
        <w:spacing w:after="0" w:line="216" w:lineRule="auto"/>
        <w:jc w:val="lowKashida"/>
        <w:rPr>
          <w:rFonts w:ascii="Times New Roman" w:hAnsi="Times New Roman" w:cs="Times New Roman"/>
          <w:b/>
          <w:bCs/>
          <w:sz w:val="26"/>
          <w:szCs w:val="26"/>
          <w:rtl/>
        </w:rPr>
      </w:pPr>
      <w:r w:rsidRPr="00FB22FE">
        <w:rPr>
          <w:rFonts w:ascii="Times New Roman" w:hAnsi="Times New Roman" w:cs="Times New Roman" w:hint="cs"/>
          <w:b/>
          <w:bCs/>
          <w:sz w:val="26"/>
          <w:szCs w:val="26"/>
          <w:rtl/>
        </w:rPr>
        <w:t xml:space="preserve">سادساً: </w:t>
      </w:r>
      <w:r w:rsidRPr="00FB22FE">
        <w:rPr>
          <w:rFonts w:ascii="Times New Roman" w:hAnsi="Times New Roman" w:cs="Times New Roman"/>
          <w:b/>
          <w:bCs/>
          <w:sz w:val="26"/>
          <w:szCs w:val="26"/>
          <w:rtl/>
        </w:rPr>
        <w:t>توصية اللجنة</w:t>
      </w:r>
    </w:p>
    <w:p w14:paraId="4F928E42" w14:textId="77777777" w:rsidR="00B46FAB" w:rsidRPr="00314B48" w:rsidRDefault="00B46FAB" w:rsidP="00B46FAB">
      <w:pPr>
        <w:spacing w:after="0" w:line="240" w:lineRule="auto"/>
        <w:rPr>
          <w:rFonts w:ascii="Times New Roman" w:hAnsi="Times New Roman" w:cs="Times New Roman"/>
          <w:b/>
          <w:bCs/>
          <w:sz w:val="6"/>
          <w:szCs w:val="6"/>
          <w:u w:val="single"/>
          <w:rtl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4934"/>
        <w:gridCol w:w="426"/>
        <w:gridCol w:w="5096"/>
      </w:tblGrid>
      <w:tr w:rsidR="00E42D6C" w14:paraId="2036BCFB" w14:textId="77777777" w:rsidTr="00E66302">
        <w:trPr>
          <w:trHeight w:val="153"/>
        </w:trPr>
        <w:tc>
          <w:tcPr>
            <w:tcW w:w="5360" w:type="dxa"/>
            <w:gridSpan w:val="2"/>
            <w:shd w:val="clear" w:color="auto" w:fill="D9D9D9" w:themeFill="background1" w:themeFillShade="D9"/>
            <w:vAlign w:val="center"/>
          </w:tcPr>
          <w:p w14:paraId="0A55C5AD" w14:textId="6C0BBFD7" w:rsidR="00E42D6C" w:rsidRDefault="00E42D6C" w:rsidP="0097045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التوصية</w:t>
            </w:r>
          </w:p>
        </w:tc>
        <w:tc>
          <w:tcPr>
            <w:tcW w:w="5096" w:type="dxa"/>
            <w:shd w:val="clear" w:color="auto" w:fill="D9D9D9" w:themeFill="background1" w:themeFillShade="D9"/>
            <w:vAlign w:val="center"/>
          </w:tcPr>
          <w:p w14:paraId="178D3BAB" w14:textId="54552993" w:rsidR="00E42D6C" w:rsidRDefault="00E42D6C" w:rsidP="0097045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الأسباب</w:t>
            </w:r>
          </w:p>
        </w:tc>
      </w:tr>
      <w:tr w:rsidR="00B46FAB" w14:paraId="7BDB63BF" w14:textId="77777777" w:rsidTr="00E7138E">
        <w:trPr>
          <w:trHeight w:val="343"/>
        </w:trPr>
        <w:tc>
          <w:tcPr>
            <w:tcW w:w="4934" w:type="dxa"/>
            <w:vAlign w:val="center"/>
          </w:tcPr>
          <w:p w14:paraId="6EFCA2F3" w14:textId="4CD154A8" w:rsidR="00B46FAB" w:rsidRPr="0008797F" w:rsidRDefault="00B106D6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توصي اللجنة </w:t>
            </w:r>
            <w:r w:rsidRPr="0008797F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  <w:rtl/>
              </w:rPr>
              <w:t>ب</w:t>
            </w:r>
            <w:r w:rsidR="00B46FAB" w:rsidRPr="0008797F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  <w:rtl/>
              </w:rPr>
              <w:t>رفع</w:t>
            </w:r>
            <w:r w:rsidR="00B46FAB" w:rsidRPr="0008797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ملف المتقدم إلى مجلس القسم</w:t>
            </w:r>
          </w:p>
        </w:tc>
        <w:sdt>
          <w:sdtPr>
            <w:rPr>
              <w:rFonts w:asciiTheme="majorBidi" w:hAnsiTheme="majorBidi" w:cstheme="majorBidi"/>
              <w:color w:val="000000" w:themeColor="text1"/>
              <w:sz w:val="24"/>
              <w:szCs w:val="24"/>
              <w:rtl/>
            </w:rPr>
            <w:id w:val="-1978145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  <w:vAlign w:val="center"/>
              </w:tcPr>
              <w:p w14:paraId="6D044633" w14:textId="1F2C4F63" w:rsidR="00B46FAB" w:rsidRPr="0008797F" w:rsidRDefault="0008797F" w:rsidP="007E5475">
                <w:pPr>
                  <w:spacing w:after="0" w:line="216" w:lineRule="auto"/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  <w:rtl/>
                  </w:rPr>
                </w:pPr>
                <w:r w:rsidRPr="0008797F">
                  <w:rPr>
                    <w:rFonts w:ascii="Segoe UI Symbol" w:eastAsia="MS Gothic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5096" w:type="dxa"/>
            <w:vAlign w:val="center"/>
          </w:tcPr>
          <w:p w14:paraId="58061188" w14:textId="73C9FEE3" w:rsidR="00B46FAB" w:rsidRPr="0008797F" w:rsidRDefault="00E42D6C" w:rsidP="007E5475">
            <w:pPr>
              <w:spacing w:after="0" w:line="216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/>
                <w:sz w:val="24"/>
                <w:szCs w:val="24"/>
                <w:rtl/>
              </w:rPr>
              <w:t>تحقق جميع المعايير</w:t>
            </w:r>
          </w:p>
        </w:tc>
      </w:tr>
      <w:tr w:rsidR="00B46FAB" w14:paraId="63A01CC5" w14:textId="77777777" w:rsidTr="00E7138E">
        <w:trPr>
          <w:trHeight w:val="703"/>
        </w:trPr>
        <w:tc>
          <w:tcPr>
            <w:tcW w:w="4934" w:type="dxa"/>
            <w:vAlign w:val="center"/>
          </w:tcPr>
          <w:p w14:paraId="2A8E9252" w14:textId="646FFB3A" w:rsidR="00B46FAB" w:rsidRPr="0008797F" w:rsidRDefault="00B106D6" w:rsidP="00E42D6C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توصي اللجنة </w:t>
            </w:r>
            <w:r w:rsidR="00B46FAB" w:rsidRPr="0008797F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  <w:rtl/>
              </w:rPr>
              <w:t>عدم رفع</w:t>
            </w:r>
            <w:r w:rsidR="00B46FAB" w:rsidRPr="0008797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ملف المتقدم إلى مجلس القسم</w:t>
            </w:r>
          </w:p>
        </w:tc>
        <w:sdt>
          <w:sdtPr>
            <w:rPr>
              <w:rFonts w:asciiTheme="majorBidi" w:hAnsiTheme="majorBidi" w:cstheme="majorBidi"/>
              <w:color w:val="000000" w:themeColor="text1"/>
              <w:sz w:val="24"/>
              <w:szCs w:val="24"/>
              <w:rtl/>
            </w:rPr>
            <w:id w:val="-2035722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  <w:vAlign w:val="center"/>
              </w:tcPr>
              <w:p w14:paraId="3A90180D" w14:textId="018B0C3E" w:rsidR="00B46FAB" w:rsidRPr="0008797F" w:rsidRDefault="00E42D6C" w:rsidP="00E42D6C">
                <w:pPr>
                  <w:spacing w:after="0" w:line="240" w:lineRule="auto"/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  <w:rtl/>
                  </w:rPr>
                </w:pPr>
                <w:r w:rsidRPr="0008797F">
                  <w:rPr>
                    <w:rFonts w:ascii="Segoe UI Symbol" w:eastAsia="MS Gothic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5096" w:type="dxa"/>
            <w:vAlign w:val="center"/>
          </w:tcPr>
          <w:p w14:paraId="02630335" w14:textId="77777777" w:rsidR="00B46FAB" w:rsidRPr="0008797F" w:rsidRDefault="00E42D6C" w:rsidP="00E42D6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للأسباب التالية: </w:t>
            </w:r>
          </w:p>
          <w:p w14:paraId="18E2FA04" w14:textId="110A6119" w:rsidR="00E42D6C" w:rsidRPr="0008797F" w:rsidRDefault="005C5A69" w:rsidP="005C5A6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1. </w:t>
            </w:r>
          </w:p>
          <w:p w14:paraId="44F77068" w14:textId="64F33D33" w:rsidR="00E42D6C" w:rsidRPr="0008797F" w:rsidRDefault="005C5A69" w:rsidP="005C5A6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/>
                <w:sz w:val="24"/>
                <w:szCs w:val="24"/>
                <w:rtl/>
              </w:rPr>
              <w:t>2.</w:t>
            </w:r>
          </w:p>
        </w:tc>
      </w:tr>
    </w:tbl>
    <w:p w14:paraId="7A43FF34" w14:textId="56783471" w:rsidR="00FA5C12" w:rsidRPr="00314B48" w:rsidRDefault="00FA5C12" w:rsidP="00FA5C12">
      <w:pPr>
        <w:spacing w:after="0" w:line="240" w:lineRule="auto"/>
        <w:jc w:val="lowKashida"/>
        <w:rPr>
          <w:rFonts w:asciiTheme="majorBidi" w:hAnsiTheme="majorBidi" w:cstheme="majorBidi"/>
          <w:color w:val="FF0000"/>
          <w:sz w:val="10"/>
          <w:szCs w:val="10"/>
          <w:u w:val="single"/>
          <w:rtl/>
        </w:rPr>
      </w:pPr>
    </w:p>
    <w:p w14:paraId="2973AD2A" w14:textId="4D078230" w:rsidR="00731DB5" w:rsidRPr="00FB22FE" w:rsidRDefault="00731DB5" w:rsidP="007E5475">
      <w:pPr>
        <w:pBdr>
          <w:bottom w:val="single" w:sz="6" w:space="1" w:color="auto"/>
        </w:pBdr>
        <w:spacing w:after="0" w:line="216" w:lineRule="auto"/>
        <w:jc w:val="lowKashida"/>
        <w:rPr>
          <w:rFonts w:ascii="Times New Roman" w:hAnsi="Times New Roman" w:cs="Times New Roman"/>
          <w:b/>
          <w:bCs/>
          <w:sz w:val="26"/>
          <w:szCs w:val="26"/>
          <w:rtl/>
        </w:rPr>
      </w:pPr>
      <w:r w:rsidRPr="00FB22FE">
        <w:rPr>
          <w:rFonts w:ascii="Times New Roman" w:hAnsi="Times New Roman" w:cs="Times New Roman" w:hint="cs"/>
          <w:b/>
          <w:bCs/>
          <w:sz w:val="26"/>
          <w:szCs w:val="26"/>
          <w:rtl/>
        </w:rPr>
        <w:t>سابعاً: أعضاء</w:t>
      </w:r>
      <w:r w:rsidRPr="00FB22FE">
        <w:rPr>
          <w:rFonts w:ascii="Times New Roman" w:hAnsi="Times New Roman" w:cs="Times New Roman"/>
          <w:b/>
          <w:bCs/>
          <w:sz w:val="26"/>
          <w:szCs w:val="26"/>
          <w:rtl/>
        </w:rPr>
        <w:t xml:space="preserve"> اللجنة</w:t>
      </w:r>
      <w:r w:rsidRPr="00FB22FE">
        <w:rPr>
          <w:rFonts w:ascii="Times New Roman" w:hAnsi="Times New Roman" w:cs="Times New Roman" w:hint="cs"/>
          <w:b/>
          <w:bCs/>
          <w:sz w:val="26"/>
          <w:szCs w:val="26"/>
          <w:rtl/>
        </w:rPr>
        <w:t xml:space="preserve"> العلمية</w:t>
      </w:r>
    </w:p>
    <w:p w14:paraId="464794B5" w14:textId="1F5932EB" w:rsidR="00731DB5" w:rsidRPr="005403DE" w:rsidRDefault="00314B48" w:rsidP="00731DB5">
      <w:pPr>
        <w:spacing w:after="0" w:line="240" w:lineRule="auto"/>
        <w:jc w:val="lowKashida"/>
        <w:rPr>
          <w:rFonts w:asciiTheme="majorBidi" w:hAnsiTheme="majorBidi" w:cstheme="majorBidi"/>
          <w:sz w:val="20"/>
          <w:szCs w:val="20"/>
          <w:rtl/>
        </w:rPr>
      </w:pPr>
      <w:r w:rsidRPr="005403DE">
        <w:rPr>
          <w:rFonts w:ascii="Times New Roman" w:hAnsi="Times New Roman" w:cs="Times New Roman" w:hint="cs"/>
          <w:b/>
          <w:bCs/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EE2108" wp14:editId="1BDC4822">
                <wp:simplePos x="0" y="0"/>
                <wp:positionH relativeFrom="column">
                  <wp:posOffset>47767</wp:posOffset>
                </wp:positionH>
                <wp:positionV relativeFrom="paragraph">
                  <wp:posOffset>1404288</wp:posOffset>
                </wp:positionV>
                <wp:extent cx="6563360" cy="3534770"/>
                <wp:effectExtent l="0" t="0" r="0" b="0"/>
                <wp:wrapNone/>
                <wp:docPr id="1440023970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3360" cy="35347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FE7936" w14:textId="4765ECC0" w:rsidR="00314B48" w:rsidRDefault="00314B48">
                            <w:r>
                              <w:rPr>
                                <w:rFonts w:hint="cs"/>
                                <w:noProof/>
                                <w:rtl/>
                              </w:rPr>
                              <w:drawing>
                                <wp:inline distT="0" distB="0" distL="0" distR="0" wp14:anchorId="2C385A3E" wp14:editId="17AE998C">
                                  <wp:extent cx="6304651" cy="3179929"/>
                                  <wp:effectExtent l="0" t="0" r="1270" b="190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مخطط ارشادي للتأكد من تحقق اشتراطات المجلس العلمي.jpg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370877" cy="32133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EE2108" id="_x0000_t202" coordsize="21600,21600" o:spt="202" path="m,l,21600r21600,l21600,xe">
                <v:stroke joinstyle="miter"/>
                <v:path gradientshapeok="t" o:connecttype="rect"/>
              </v:shapetype>
              <v:shape id="مربع نص 1" o:spid="_x0000_s1026" type="#_x0000_t202" style="position:absolute;left:0;text-align:left;margin-left:3.75pt;margin-top:110.55pt;width:516.8pt;height:27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" filled="f" stroked="f" strokeweight=".5pt">
                <v:textbox>
                  <w:txbxContent>
                    <w:p w14:paraId="1FFE7936" w14:textId="4765ECC0" w:rsidR="00314B48" w:rsidRDefault="00314B48">
                      <w:r>
                        <w:rPr>
                          <w:rFonts w:hint="cs"/>
                          <w:noProof/>
                          <w:rtl/>
                        </w:rPr>
                        <w:drawing>
                          <wp:inline distT="0" distB="0" distL="0" distR="0" wp14:anchorId="2C385A3E" wp14:editId="17AE998C">
                            <wp:extent cx="6304651" cy="3179929"/>
                            <wp:effectExtent l="0" t="0" r="1270" b="1905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مخطط ارشادي للتأكد من تحقق اشتراطات المجلس العلمي.jpg"/>
                                    <pic:cNvPicPr/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370877" cy="32133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731DB5" w:rsidRPr="005403DE">
        <w:rPr>
          <w:rFonts w:asciiTheme="majorBidi" w:hAnsiTheme="majorBidi" w:cstheme="majorBidi"/>
          <w:color w:val="FF0000"/>
          <w:sz w:val="20"/>
          <w:szCs w:val="20"/>
          <w:u w:val="single"/>
          <w:rtl/>
        </w:rPr>
        <w:t>شروط تكوين اللجن</w:t>
      </w:r>
      <w:r w:rsidR="00970454" w:rsidRPr="005403DE">
        <w:rPr>
          <w:rFonts w:asciiTheme="majorBidi" w:hAnsiTheme="majorBidi" w:cstheme="majorBidi" w:hint="cs"/>
          <w:color w:val="FF0000"/>
          <w:sz w:val="20"/>
          <w:szCs w:val="20"/>
          <w:u w:val="single"/>
          <w:rtl/>
        </w:rPr>
        <w:t>ة</w:t>
      </w:r>
      <w:r w:rsidR="00731DB5" w:rsidRPr="005403DE">
        <w:rPr>
          <w:rFonts w:asciiTheme="majorBidi" w:hAnsiTheme="majorBidi" w:cstheme="majorBidi"/>
          <w:color w:val="FF0000"/>
          <w:sz w:val="20"/>
          <w:szCs w:val="20"/>
          <w:u w:val="single"/>
          <w:rtl/>
        </w:rPr>
        <w:t>:</w:t>
      </w:r>
      <w:r w:rsidR="00731DB5" w:rsidRPr="005403DE">
        <w:rPr>
          <w:rFonts w:asciiTheme="majorBidi" w:hAnsiTheme="majorBidi" w:cstheme="majorBidi"/>
          <w:color w:val="FF0000"/>
          <w:sz w:val="20"/>
          <w:szCs w:val="20"/>
          <w:rtl/>
        </w:rPr>
        <w:t xml:space="preserve"> </w:t>
      </w:r>
      <w:r w:rsidR="00731DB5" w:rsidRPr="005403DE">
        <w:rPr>
          <w:rFonts w:asciiTheme="majorBidi" w:hAnsiTheme="majorBidi" w:cstheme="majorBidi"/>
          <w:sz w:val="20"/>
          <w:szCs w:val="20"/>
          <w:rtl/>
        </w:rPr>
        <w:t xml:space="preserve">يكلف القسم لجنة علمية في تخصص المتقدم مكونة من ثلاثة أعضاء </w:t>
      </w:r>
      <w:r w:rsidR="005403DE" w:rsidRPr="005403DE">
        <w:rPr>
          <w:rFonts w:asciiTheme="majorBidi" w:hAnsiTheme="majorBidi" w:cstheme="majorBidi" w:hint="cs"/>
          <w:sz w:val="20"/>
          <w:szCs w:val="20"/>
          <w:rtl/>
        </w:rPr>
        <w:t>لا تق</w:t>
      </w:r>
      <w:r w:rsidR="005403DE" w:rsidRPr="005403DE">
        <w:rPr>
          <w:rFonts w:asciiTheme="majorBidi" w:hAnsiTheme="majorBidi" w:cstheme="majorBidi" w:hint="eastAsia"/>
          <w:sz w:val="20"/>
          <w:szCs w:val="20"/>
          <w:rtl/>
        </w:rPr>
        <w:t>ل</w:t>
      </w:r>
      <w:r w:rsidR="00731DB5" w:rsidRPr="005403DE">
        <w:rPr>
          <w:rFonts w:asciiTheme="majorBidi" w:hAnsiTheme="majorBidi" w:cstheme="majorBidi"/>
          <w:sz w:val="20"/>
          <w:szCs w:val="20"/>
          <w:rtl/>
        </w:rPr>
        <w:t xml:space="preserve"> رتبة اثنين منهم على الأقل عن أستاذ مشارك. وعند عدم توفر أعضاء برتبة أستاذ مشارك على مستوى الجامعة، فيجوز تكليف من هو على رتبة أستاذ مساعد شريطة </w:t>
      </w:r>
      <w:r w:rsidR="00970454" w:rsidRPr="005403DE">
        <w:rPr>
          <w:rFonts w:asciiTheme="majorBidi" w:hAnsiTheme="majorBidi" w:cstheme="majorBidi" w:hint="cs"/>
          <w:sz w:val="20"/>
          <w:szCs w:val="20"/>
          <w:rtl/>
        </w:rPr>
        <w:t>أ</w:t>
      </w:r>
      <w:r w:rsidR="00731DB5" w:rsidRPr="005403DE">
        <w:rPr>
          <w:rFonts w:asciiTheme="majorBidi" w:hAnsiTheme="majorBidi" w:cstheme="majorBidi"/>
          <w:sz w:val="20"/>
          <w:szCs w:val="20"/>
          <w:rtl/>
        </w:rPr>
        <w:t>ن يكون في تخصص المتقدم</w:t>
      </w:r>
      <w:r w:rsidR="00970454" w:rsidRPr="005403DE">
        <w:rPr>
          <w:rFonts w:asciiTheme="majorBidi" w:hAnsiTheme="majorBidi" w:cstheme="majorBidi" w:hint="cs"/>
          <w:sz w:val="20"/>
          <w:szCs w:val="20"/>
          <w:rtl/>
        </w:rPr>
        <w:t>.</w:t>
      </w:r>
    </w:p>
    <w:tbl>
      <w:tblPr>
        <w:tblStyle w:val="a3"/>
        <w:bidiVisual/>
        <w:tblW w:w="10466" w:type="dxa"/>
        <w:tblInd w:w="-5" w:type="dxa"/>
        <w:tblLook w:val="04A0" w:firstRow="1" w:lastRow="0" w:firstColumn="1" w:lastColumn="0" w:noHBand="0" w:noVBand="1"/>
      </w:tblPr>
      <w:tblGrid>
        <w:gridCol w:w="637"/>
        <w:gridCol w:w="811"/>
        <w:gridCol w:w="2685"/>
        <w:gridCol w:w="2017"/>
        <w:gridCol w:w="121"/>
        <w:gridCol w:w="912"/>
        <w:gridCol w:w="1294"/>
        <w:gridCol w:w="1989"/>
      </w:tblGrid>
      <w:tr w:rsidR="00731DB5" w:rsidRPr="00731DB5" w14:paraId="045BB60D" w14:textId="2B0F6083" w:rsidTr="0008797F">
        <w:trPr>
          <w:trHeight w:val="139"/>
        </w:trPr>
        <w:tc>
          <w:tcPr>
            <w:tcW w:w="637" w:type="dxa"/>
            <w:shd w:val="clear" w:color="auto" w:fill="D0CECE" w:themeFill="background2" w:themeFillShade="E6"/>
            <w:vAlign w:val="center"/>
          </w:tcPr>
          <w:p w14:paraId="4D638027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</w:t>
            </w:r>
          </w:p>
        </w:tc>
        <w:tc>
          <w:tcPr>
            <w:tcW w:w="3496" w:type="dxa"/>
            <w:gridSpan w:val="2"/>
            <w:shd w:val="clear" w:color="auto" w:fill="D0CECE" w:themeFill="background2" w:themeFillShade="E6"/>
            <w:vAlign w:val="center"/>
          </w:tcPr>
          <w:p w14:paraId="7D382C4F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ضو اللجنة</w:t>
            </w:r>
          </w:p>
        </w:tc>
        <w:tc>
          <w:tcPr>
            <w:tcW w:w="2138" w:type="dxa"/>
            <w:gridSpan w:val="2"/>
            <w:shd w:val="clear" w:color="auto" w:fill="D0CECE" w:themeFill="background2" w:themeFillShade="E6"/>
            <w:vAlign w:val="center"/>
          </w:tcPr>
          <w:p w14:paraId="6F08D23A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درجة العلمية</w:t>
            </w:r>
          </w:p>
        </w:tc>
        <w:tc>
          <w:tcPr>
            <w:tcW w:w="2206" w:type="dxa"/>
            <w:gridSpan w:val="2"/>
            <w:shd w:val="clear" w:color="auto" w:fill="D0CECE" w:themeFill="background2" w:themeFillShade="E6"/>
            <w:vAlign w:val="center"/>
          </w:tcPr>
          <w:p w14:paraId="4075DAE7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</w:t>
            </w:r>
          </w:p>
        </w:tc>
        <w:tc>
          <w:tcPr>
            <w:tcW w:w="1979" w:type="dxa"/>
            <w:shd w:val="clear" w:color="auto" w:fill="D0CECE" w:themeFill="background2" w:themeFillShade="E6"/>
            <w:vAlign w:val="center"/>
          </w:tcPr>
          <w:p w14:paraId="07F65118" w14:textId="4F6C14D1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</w:tr>
      <w:tr w:rsidR="00731DB5" w:rsidRPr="00731DB5" w14:paraId="3C417243" w14:textId="0F91AE7C" w:rsidTr="00970454">
        <w:trPr>
          <w:trHeight w:val="225"/>
        </w:trPr>
        <w:tc>
          <w:tcPr>
            <w:tcW w:w="637" w:type="dxa"/>
            <w:vAlign w:val="center"/>
          </w:tcPr>
          <w:p w14:paraId="4D63B3F0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496" w:type="dxa"/>
            <w:gridSpan w:val="2"/>
            <w:vAlign w:val="center"/>
          </w:tcPr>
          <w:p w14:paraId="04FAE644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138" w:type="dxa"/>
            <w:gridSpan w:val="2"/>
            <w:vAlign w:val="center"/>
          </w:tcPr>
          <w:p w14:paraId="28607DA5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06" w:type="dxa"/>
            <w:gridSpan w:val="2"/>
            <w:vAlign w:val="center"/>
          </w:tcPr>
          <w:p w14:paraId="18C0EC99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9" w:type="dxa"/>
            <w:vAlign w:val="center"/>
          </w:tcPr>
          <w:p w14:paraId="62DF7754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731DB5" w:rsidRPr="00731DB5" w14:paraId="3E74166A" w14:textId="31F1B8C5" w:rsidTr="00970454">
        <w:trPr>
          <w:trHeight w:val="229"/>
        </w:trPr>
        <w:tc>
          <w:tcPr>
            <w:tcW w:w="637" w:type="dxa"/>
            <w:vAlign w:val="center"/>
          </w:tcPr>
          <w:p w14:paraId="35C95586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496" w:type="dxa"/>
            <w:gridSpan w:val="2"/>
            <w:vAlign w:val="center"/>
          </w:tcPr>
          <w:p w14:paraId="07E2BFB6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138" w:type="dxa"/>
            <w:gridSpan w:val="2"/>
            <w:vAlign w:val="center"/>
          </w:tcPr>
          <w:p w14:paraId="20E16E47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06" w:type="dxa"/>
            <w:gridSpan w:val="2"/>
            <w:vAlign w:val="center"/>
          </w:tcPr>
          <w:p w14:paraId="03506660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9" w:type="dxa"/>
            <w:vAlign w:val="center"/>
          </w:tcPr>
          <w:p w14:paraId="214A1C95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731DB5" w:rsidRPr="00731DB5" w14:paraId="62F745F9" w14:textId="333750C1" w:rsidTr="00970454">
        <w:trPr>
          <w:trHeight w:val="233"/>
        </w:trPr>
        <w:tc>
          <w:tcPr>
            <w:tcW w:w="637" w:type="dxa"/>
            <w:vAlign w:val="center"/>
          </w:tcPr>
          <w:p w14:paraId="068CBA6E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08797F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496" w:type="dxa"/>
            <w:gridSpan w:val="2"/>
            <w:vAlign w:val="center"/>
          </w:tcPr>
          <w:p w14:paraId="5FD8B0E0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138" w:type="dxa"/>
            <w:gridSpan w:val="2"/>
            <w:vAlign w:val="center"/>
          </w:tcPr>
          <w:p w14:paraId="170673F1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06" w:type="dxa"/>
            <w:gridSpan w:val="2"/>
            <w:vAlign w:val="center"/>
          </w:tcPr>
          <w:p w14:paraId="6D9AB3F9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9" w:type="dxa"/>
            <w:vAlign w:val="center"/>
          </w:tcPr>
          <w:p w14:paraId="6C21C0AC" w14:textId="77777777" w:rsidR="00731DB5" w:rsidRPr="0008797F" w:rsidRDefault="00731DB5" w:rsidP="00731D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8A7034" w:rsidRPr="008A7034" w14:paraId="04921700" w14:textId="77777777" w:rsidTr="00BF6461">
        <w:trPr>
          <w:trHeight w:val="20"/>
        </w:trPr>
        <w:tc>
          <w:tcPr>
            <w:tcW w:w="10466" w:type="dxa"/>
            <w:gridSpan w:val="8"/>
            <w:tcBorders>
              <w:top w:val="thickThinSmallGap" w:sz="24" w:space="0" w:color="auto"/>
              <w:left w:val="nil"/>
              <w:bottom w:val="nil"/>
              <w:right w:val="nil"/>
            </w:tcBorders>
            <w:vAlign w:val="center"/>
          </w:tcPr>
          <w:p w14:paraId="2E29619A" w14:textId="396FFBC8" w:rsidR="008A7034" w:rsidRPr="0008797F" w:rsidRDefault="008A7034" w:rsidP="007E5475">
            <w:pPr>
              <w:spacing w:after="0" w:line="21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8797F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اعتماد </w:t>
            </w:r>
            <w:r w:rsidRPr="0008797F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</w:rPr>
              <w:t>رئيس القسم</w:t>
            </w:r>
          </w:p>
        </w:tc>
      </w:tr>
      <w:tr w:rsidR="008A7034" w:rsidRPr="008A7034" w14:paraId="3C3292E6" w14:textId="77777777" w:rsidTr="00970454">
        <w:trPr>
          <w:trHeight w:val="50"/>
        </w:trPr>
        <w:tc>
          <w:tcPr>
            <w:tcW w:w="1448" w:type="dxa"/>
            <w:gridSpan w:val="2"/>
            <w:tcBorders>
              <w:top w:val="nil"/>
              <w:left w:val="nil"/>
              <w:bottom w:val="thickThinSmallGap" w:sz="24" w:space="0" w:color="auto"/>
              <w:right w:val="nil"/>
            </w:tcBorders>
            <w:vAlign w:val="center"/>
          </w:tcPr>
          <w:p w14:paraId="73891B53" w14:textId="5AF00795" w:rsidR="008A7034" w:rsidRPr="0008797F" w:rsidRDefault="008A7034" w:rsidP="007E5475">
            <w:pPr>
              <w:spacing w:after="0" w:line="21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8797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</w:rPr>
              <w:t>الاسم</w:t>
            </w:r>
            <w:r w:rsidRPr="0008797F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4"/>
                <w:szCs w:val="24"/>
                <w:rtl/>
              </w:rPr>
              <w:t>:</w:t>
            </w:r>
          </w:p>
        </w:tc>
        <w:tc>
          <w:tcPr>
            <w:tcW w:w="4702" w:type="dxa"/>
            <w:gridSpan w:val="2"/>
            <w:tcBorders>
              <w:top w:val="nil"/>
              <w:left w:val="nil"/>
              <w:bottom w:val="thickThinSmallGap" w:sz="24" w:space="0" w:color="auto"/>
              <w:right w:val="nil"/>
            </w:tcBorders>
            <w:vAlign w:val="center"/>
          </w:tcPr>
          <w:p w14:paraId="6DEA29CF" w14:textId="77777777" w:rsidR="008A7034" w:rsidRPr="0008797F" w:rsidRDefault="008A7034" w:rsidP="007E5475">
            <w:pPr>
              <w:spacing w:after="0" w:line="21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033" w:type="dxa"/>
            <w:gridSpan w:val="2"/>
            <w:tcBorders>
              <w:top w:val="nil"/>
              <w:left w:val="nil"/>
              <w:bottom w:val="thickThinSmallGap" w:sz="24" w:space="0" w:color="auto"/>
              <w:right w:val="nil"/>
            </w:tcBorders>
            <w:vAlign w:val="center"/>
          </w:tcPr>
          <w:p w14:paraId="4B52ECF3" w14:textId="7BCEA31A" w:rsidR="008A7034" w:rsidRPr="0008797F" w:rsidRDefault="008A7034" w:rsidP="007E5475">
            <w:pPr>
              <w:spacing w:after="0" w:line="21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8797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</w:rPr>
              <w:t>التوقيع:</w:t>
            </w:r>
          </w:p>
        </w:tc>
        <w:tc>
          <w:tcPr>
            <w:tcW w:w="3283" w:type="dxa"/>
            <w:gridSpan w:val="2"/>
            <w:tcBorders>
              <w:top w:val="nil"/>
              <w:left w:val="nil"/>
              <w:bottom w:val="thickThinSmallGap" w:sz="24" w:space="0" w:color="auto"/>
              <w:right w:val="nil"/>
            </w:tcBorders>
            <w:vAlign w:val="center"/>
          </w:tcPr>
          <w:p w14:paraId="4758FEC4" w14:textId="21038EB5" w:rsidR="008A7034" w:rsidRPr="0008797F" w:rsidRDefault="008A7034" w:rsidP="007E5475">
            <w:pPr>
              <w:spacing w:after="0" w:line="21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77693617" w14:textId="664EA63C" w:rsidR="002E0DF6" w:rsidRPr="00970454" w:rsidRDefault="00070CEC" w:rsidP="00970454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  <w:rtl/>
        </w:rPr>
      </w:pPr>
      <w:r>
        <w:rPr>
          <w:rFonts w:ascii="Times New Roman" w:hAnsi="Times New Roman" w:cs="Times New Roman" w:hint="cs"/>
          <w:b/>
          <w:bCs/>
          <w:sz w:val="32"/>
          <w:szCs w:val="32"/>
          <w:rtl/>
        </w:rPr>
        <w:t xml:space="preserve">          </w:t>
      </w:r>
    </w:p>
    <w:sectPr w:rsidR="002E0DF6" w:rsidRPr="00970454" w:rsidSect="00E713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720" w:bottom="1560" w:left="720" w:header="274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2F32D" w14:textId="77777777" w:rsidR="00994F7F" w:rsidRDefault="00994F7F" w:rsidP="00045CA1">
      <w:pPr>
        <w:spacing w:after="0" w:line="240" w:lineRule="auto"/>
      </w:pPr>
      <w:r>
        <w:separator/>
      </w:r>
    </w:p>
  </w:endnote>
  <w:endnote w:type="continuationSeparator" w:id="0">
    <w:p w14:paraId="340AA1B2" w14:textId="77777777" w:rsidR="00994F7F" w:rsidRDefault="00994F7F" w:rsidP="00045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19139" w14:textId="77777777" w:rsidR="00E03EAC" w:rsidRDefault="00E03EA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465778869"/>
      <w:docPartObj>
        <w:docPartGallery w:val="Page Numbers (Bottom of Page)"/>
        <w:docPartUnique/>
      </w:docPartObj>
    </w:sdtPr>
    <w:sdtContent>
      <w:p w14:paraId="1C46EE0E" w14:textId="07D81EA8" w:rsidR="00E7138E" w:rsidRDefault="00E7138E">
        <w:pPr>
          <w:pStyle w:val="a5"/>
          <w:jc w:val="center"/>
        </w:pPr>
        <w:r>
          <w:rPr>
            <w:noProof/>
          </w:rPr>
          <w:drawing>
            <wp:anchor distT="0" distB="0" distL="114300" distR="114300" simplePos="0" relativeHeight="251659264" behindDoc="1" locked="0" layoutInCell="1" allowOverlap="1" wp14:anchorId="1FC31DD9" wp14:editId="0A536484">
              <wp:simplePos x="0" y="0"/>
              <wp:positionH relativeFrom="column">
                <wp:posOffset>1750364</wp:posOffset>
              </wp:positionH>
              <wp:positionV relativeFrom="paragraph">
                <wp:posOffset>-197485</wp:posOffset>
              </wp:positionV>
              <wp:extent cx="778510" cy="575945"/>
              <wp:effectExtent l="0" t="0" r="2540" b="0"/>
              <wp:wrapNone/>
              <wp:docPr id="881693328" name="Picture 35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78510" cy="575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DB48AF" w:rsidRPr="00DB48AF">
          <w:rPr>
            <w:noProof/>
            <w:rtl/>
            <w:lang w:val="ar-SA"/>
          </w:rPr>
          <w:t>3</w:t>
        </w:r>
        <w:r>
          <w:fldChar w:fldCharType="end"/>
        </w:r>
      </w:p>
    </w:sdtContent>
  </w:sdt>
  <w:p w14:paraId="50EAB781" w14:textId="51782906" w:rsidR="0099054E" w:rsidRDefault="00E7138E">
    <w:pPr>
      <w:pStyle w:val="a5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0C9E15C" wp14:editId="3DC97ABD">
              <wp:simplePos x="0" y="0"/>
              <wp:positionH relativeFrom="column">
                <wp:posOffset>4397044</wp:posOffset>
              </wp:positionH>
              <wp:positionV relativeFrom="paragraph">
                <wp:posOffset>29210</wp:posOffset>
              </wp:positionV>
              <wp:extent cx="2023110" cy="308610"/>
              <wp:effectExtent l="0" t="0" r="15240" b="15240"/>
              <wp:wrapSquare wrapText="bothSides"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3110" cy="3086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EBED20" w14:textId="3EAC5A51" w:rsidR="00E7138E" w:rsidRDefault="00E7138E" w:rsidP="00E7138E">
                          <w:r>
                            <w:rPr>
                              <w:rFonts w:hint="cs"/>
                              <w:rtl/>
                            </w:rPr>
                            <w:t>نموذج ت</w:t>
                          </w:r>
                          <w:r>
                            <w:rPr>
                              <w:rtl/>
                            </w:rPr>
                            <w:t xml:space="preserve">.ع </w:t>
                          </w:r>
                          <w:r>
                            <w:rPr>
                              <w:rFonts w:hint="cs"/>
                              <w:rtl/>
                            </w:rPr>
                            <w:t>3</w:t>
                          </w:r>
                          <w:r w:rsidRPr="00DF660C">
                            <w:rPr>
                              <w:rtl/>
                            </w:rPr>
                            <w:t xml:space="preserve"> (اصدار </w:t>
                          </w:r>
                          <w:r w:rsidR="00E03EAC">
                            <w:t>23</w:t>
                          </w:r>
                          <w:r w:rsidRPr="00DF660C">
                            <w:rPr>
                              <w:rtl/>
                            </w:rPr>
                            <w:t>-</w:t>
                          </w:r>
                          <w:r w:rsidR="00E03EAC">
                            <w:rPr>
                              <w:rFonts w:hint="cs"/>
                              <w:rtl/>
                            </w:rPr>
                            <w:t>3</w:t>
                          </w:r>
                          <w:r>
                            <w:rPr>
                              <w:rtl/>
                            </w:rPr>
                            <w:t>-20</w:t>
                          </w:r>
                          <w:r>
                            <w:rPr>
                              <w:rFonts w:hint="cs"/>
                              <w:rtl/>
                            </w:rPr>
                            <w:t>2</w:t>
                          </w:r>
                          <w:r w:rsidR="00E03EAC">
                            <w:rPr>
                              <w:rFonts w:hint="cs"/>
                              <w:rtl/>
                            </w:rPr>
                            <w:t>5</w:t>
                          </w:r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C9E15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346.2pt;margin-top:2.3pt;width:159.3pt;height:24.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" strokecolor="#2f5496" strokeweight="1.5pt">
              <v:textbox>
                <w:txbxContent>
                  <w:p w14:paraId="18EBED20" w14:textId="3EAC5A51" w:rsidR="00E7138E" w:rsidRDefault="00E7138E" w:rsidP="00E7138E">
                    <w:r>
                      <w:rPr>
                        <w:rFonts w:hint="cs"/>
                        <w:rtl/>
                      </w:rPr>
                      <w:t>نموذج ت</w:t>
                    </w:r>
                    <w:r>
                      <w:rPr>
                        <w:rtl/>
                      </w:rPr>
                      <w:t xml:space="preserve">.ع </w:t>
                    </w:r>
                    <w:r>
                      <w:rPr>
                        <w:rFonts w:hint="cs"/>
                        <w:rtl/>
                      </w:rPr>
                      <w:t>3</w:t>
                    </w:r>
                    <w:r w:rsidRPr="00DF660C">
                      <w:rPr>
                        <w:rtl/>
                      </w:rPr>
                      <w:t xml:space="preserve"> (اصدار </w:t>
                    </w:r>
                    <w:r w:rsidR="00E03EAC">
                      <w:t>23</w:t>
                    </w:r>
                    <w:r w:rsidRPr="00DF660C">
                      <w:rPr>
                        <w:rtl/>
                      </w:rPr>
                      <w:t>-</w:t>
                    </w:r>
                    <w:r w:rsidR="00E03EAC">
                      <w:rPr>
                        <w:rFonts w:hint="cs"/>
                        <w:rtl/>
                      </w:rPr>
                      <w:t>3</w:t>
                    </w:r>
                    <w:r>
                      <w:rPr>
                        <w:rtl/>
                      </w:rPr>
                      <w:t>-20</w:t>
                    </w:r>
                    <w:r>
                      <w:rPr>
                        <w:rFonts w:hint="cs"/>
                        <w:rtl/>
                      </w:rPr>
                      <w:t>2</w:t>
                    </w:r>
                    <w:r w:rsidR="00E03EAC">
                      <w:rPr>
                        <w:rFonts w:hint="cs"/>
                        <w:rtl/>
                      </w:rPr>
                      <w:t>5</w:t>
                    </w:r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25391" w14:textId="77777777" w:rsidR="00E03EAC" w:rsidRDefault="00E03EA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C5C4A3" w14:textId="77777777" w:rsidR="00994F7F" w:rsidRDefault="00994F7F" w:rsidP="00045CA1">
      <w:pPr>
        <w:spacing w:after="0" w:line="240" w:lineRule="auto"/>
      </w:pPr>
      <w:r>
        <w:separator/>
      </w:r>
    </w:p>
  </w:footnote>
  <w:footnote w:type="continuationSeparator" w:id="0">
    <w:p w14:paraId="04AD4E4F" w14:textId="77777777" w:rsidR="00994F7F" w:rsidRDefault="00994F7F" w:rsidP="00045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1D86F" w14:textId="77777777" w:rsidR="00E03EAC" w:rsidRDefault="00E03EAC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3DDC5F" w14:textId="13BFE5FF" w:rsidR="0099054E" w:rsidRDefault="0099054E" w:rsidP="00DF55B6">
    <w:pPr>
      <w:pStyle w:val="a4"/>
      <w:tabs>
        <w:tab w:val="clear" w:pos="8306"/>
      </w:tabs>
      <w:ind w:right="-1276"/>
      <w:rPr>
        <w:noProof/>
        <w:rtl/>
      </w:rPr>
    </w:pPr>
    <w:r w:rsidRPr="00C53D94">
      <w:rPr>
        <w:noProof/>
        <w:rtl/>
      </w:rPr>
      <w:drawing>
        <wp:inline distT="0" distB="0" distL="0" distR="0" wp14:anchorId="43E72082" wp14:editId="2C21929D">
          <wp:extent cx="6683467" cy="753745"/>
          <wp:effectExtent l="0" t="0" r="3175" b="8255"/>
          <wp:docPr id="420364328" name="Picture 3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35304" cy="770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3C1EE7" w14:textId="77777777" w:rsidR="0099054E" w:rsidRDefault="0099054E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956F3" w14:textId="77777777" w:rsidR="00E03EAC" w:rsidRDefault="00E03EAC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F4AF5"/>
    <w:multiLevelType w:val="hybridMultilevel"/>
    <w:tmpl w:val="2572DD6C"/>
    <w:lvl w:ilvl="0" w:tplc="226A8496">
      <w:start w:val="2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raditional Arabic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235520F6"/>
    <w:multiLevelType w:val="hybridMultilevel"/>
    <w:tmpl w:val="C548FC2A"/>
    <w:lvl w:ilvl="0" w:tplc="970C45CA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0608536">
    <w:abstractNumId w:val="1"/>
  </w:num>
  <w:num w:numId="2" w16cid:durableId="380637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zE3MTK2MDMwtzBR0lEKTi0uzszPAykwrAUAaBAMbSwAAAA="/>
  </w:docVars>
  <w:rsids>
    <w:rsidRoot w:val="002F0191"/>
    <w:rsid w:val="00001763"/>
    <w:rsid w:val="00012EC7"/>
    <w:rsid w:val="00017EEC"/>
    <w:rsid w:val="000248E9"/>
    <w:rsid w:val="00025F77"/>
    <w:rsid w:val="00030AE0"/>
    <w:rsid w:val="00032458"/>
    <w:rsid w:val="000363EB"/>
    <w:rsid w:val="000377DC"/>
    <w:rsid w:val="00045CA1"/>
    <w:rsid w:val="0006638C"/>
    <w:rsid w:val="00067C05"/>
    <w:rsid w:val="00070CEC"/>
    <w:rsid w:val="00072D32"/>
    <w:rsid w:val="000743DF"/>
    <w:rsid w:val="00082FDC"/>
    <w:rsid w:val="0008797F"/>
    <w:rsid w:val="000C70DF"/>
    <w:rsid w:val="000C7810"/>
    <w:rsid w:val="000E14C4"/>
    <w:rsid w:val="000E3E77"/>
    <w:rsid w:val="000E76DF"/>
    <w:rsid w:val="000F1D96"/>
    <w:rsid w:val="000F322D"/>
    <w:rsid w:val="000F4565"/>
    <w:rsid w:val="000F4709"/>
    <w:rsid w:val="00100D32"/>
    <w:rsid w:val="00110AE3"/>
    <w:rsid w:val="001115D0"/>
    <w:rsid w:val="0011782C"/>
    <w:rsid w:val="001306D5"/>
    <w:rsid w:val="00153A17"/>
    <w:rsid w:val="00156254"/>
    <w:rsid w:val="00160B2D"/>
    <w:rsid w:val="00160E32"/>
    <w:rsid w:val="00164692"/>
    <w:rsid w:val="001667CE"/>
    <w:rsid w:val="001711E2"/>
    <w:rsid w:val="001743DC"/>
    <w:rsid w:val="00174E30"/>
    <w:rsid w:val="001C18CF"/>
    <w:rsid w:val="001C61BA"/>
    <w:rsid w:val="001E094D"/>
    <w:rsid w:val="001E5D91"/>
    <w:rsid w:val="001F18C8"/>
    <w:rsid w:val="00215FB6"/>
    <w:rsid w:val="00232293"/>
    <w:rsid w:val="00233A75"/>
    <w:rsid w:val="002373DC"/>
    <w:rsid w:val="00237569"/>
    <w:rsid w:val="002401A0"/>
    <w:rsid w:val="002477C9"/>
    <w:rsid w:val="002714A3"/>
    <w:rsid w:val="00276E93"/>
    <w:rsid w:val="00291B95"/>
    <w:rsid w:val="002A033A"/>
    <w:rsid w:val="002A1174"/>
    <w:rsid w:val="002A5D35"/>
    <w:rsid w:val="002B31EB"/>
    <w:rsid w:val="002B4AAE"/>
    <w:rsid w:val="002B5E9B"/>
    <w:rsid w:val="002C6FA7"/>
    <w:rsid w:val="002D1DD9"/>
    <w:rsid w:val="002E0DF6"/>
    <w:rsid w:val="002E3A91"/>
    <w:rsid w:val="002F0191"/>
    <w:rsid w:val="002F6626"/>
    <w:rsid w:val="00306BE4"/>
    <w:rsid w:val="00307B27"/>
    <w:rsid w:val="003106EF"/>
    <w:rsid w:val="00314B48"/>
    <w:rsid w:val="0032133F"/>
    <w:rsid w:val="0032187F"/>
    <w:rsid w:val="003356C2"/>
    <w:rsid w:val="00337C95"/>
    <w:rsid w:val="003407F9"/>
    <w:rsid w:val="00356265"/>
    <w:rsid w:val="003562E2"/>
    <w:rsid w:val="00365BB4"/>
    <w:rsid w:val="00372AFC"/>
    <w:rsid w:val="003763B2"/>
    <w:rsid w:val="00380BD1"/>
    <w:rsid w:val="0038371B"/>
    <w:rsid w:val="0038457B"/>
    <w:rsid w:val="0038750E"/>
    <w:rsid w:val="003910F0"/>
    <w:rsid w:val="003A7E73"/>
    <w:rsid w:val="003B5D7B"/>
    <w:rsid w:val="003C5282"/>
    <w:rsid w:val="003D2D2C"/>
    <w:rsid w:val="003F57E1"/>
    <w:rsid w:val="003F73F1"/>
    <w:rsid w:val="00405910"/>
    <w:rsid w:val="00412E0E"/>
    <w:rsid w:val="0042665A"/>
    <w:rsid w:val="00447B2D"/>
    <w:rsid w:val="00457DF7"/>
    <w:rsid w:val="0046175B"/>
    <w:rsid w:val="00466A3D"/>
    <w:rsid w:val="00466D0A"/>
    <w:rsid w:val="00471DC2"/>
    <w:rsid w:val="00472A08"/>
    <w:rsid w:val="00474A33"/>
    <w:rsid w:val="00476364"/>
    <w:rsid w:val="00477112"/>
    <w:rsid w:val="004810F8"/>
    <w:rsid w:val="00486F75"/>
    <w:rsid w:val="00492DBF"/>
    <w:rsid w:val="004B1F5E"/>
    <w:rsid w:val="004B4704"/>
    <w:rsid w:val="004B7699"/>
    <w:rsid w:val="004D05B5"/>
    <w:rsid w:val="004D4FE3"/>
    <w:rsid w:val="004D6BE2"/>
    <w:rsid w:val="004E7194"/>
    <w:rsid w:val="004F3D7D"/>
    <w:rsid w:val="004F46A6"/>
    <w:rsid w:val="0050175E"/>
    <w:rsid w:val="005069C8"/>
    <w:rsid w:val="005105CD"/>
    <w:rsid w:val="00515EAA"/>
    <w:rsid w:val="005260B8"/>
    <w:rsid w:val="005316D7"/>
    <w:rsid w:val="005403DE"/>
    <w:rsid w:val="00544F42"/>
    <w:rsid w:val="0055745D"/>
    <w:rsid w:val="00561E19"/>
    <w:rsid w:val="0057687A"/>
    <w:rsid w:val="00580FB2"/>
    <w:rsid w:val="005942CE"/>
    <w:rsid w:val="005965A8"/>
    <w:rsid w:val="005A09B9"/>
    <w:rsid w:val="005A6262"/>
    <w:rsid w:val="005A6C75"/>
    <w:rsid w:val="005C5A69"/>
    <w:rsid w:val="005C6195"/>
    <w:rsid w:val="005D0B99"/>
    <w:rsid w:val="005D15E0"/>
    <w:rsid w:val="005D1BCD"/>
    <w:rsid w:val="005E44B1"/>
    <w:rsid w:val="005E4A67"/>
    <w:rsid w:val="005F2E3E"/>
    <w:rsid w:val="005F61AC"/>
    <w:rsid w:val="00607BDA"/>
    <w:rsid w:val="00621DD3"/>
    <w:rsid w:val="00624D2F"/>
    <w:rsid w:val="00635E11"/>
    <w:rsid w:val="0064022A"/>
    <w:rsid w:val="00650FFD"/>
    <w:rsid w:val="00660F21"/>
    <w:rsid w:val="0067518F"/>
    <w:rsid w:val="0067648C"/>
    <w:rsid w:val="0068248D"/>
    <w:rsid w:val="006A6E81"/>
    <w:rsid w:val="006B7CA2"/>
    <w:rsid w:val="006C1D2B"/>
    <w:rsid w:val="006C4F6F"/>
    <w:rsid w:val="006C5266"/>
    <w:rsid w:val="006C5534"/>
    <w:rsid w:val="006D227E"/>
    <w:rsid w:val="006D6E51"/>
    <w:rsid w:val="006E1D1C"/>
    <w:rsid w:val="006E59B0"/>
    <w:rsid w:val="006E7441"/>
    <w:rsid w:val="0070234D"/>
    <w:rsid w:val="00706CAF"/>
    <w:rsid w:val="00707951"/>
    <w:rsid w:val="0072298C"/>
    <w:rsid w:val="00722A13"/>
    <w:rsid w:val="0073102B"/>
    <w:rsid w:val="00731DB5"/>
    <w:rsid w:val="007415E9"/>
    <w:rsid w:val="00741A65"/>
    <w:rsid w:val="007538F8"/>
    <w:rsid w:val="00786FBF"/>
    <w:rsid w:val="00787A94"/>
    <w:rsid w:val="007909C3"/>
    <w:rsid w:val="00793233"/>
    <w:rsid w:val="007C045B"/>
    <w:rsid w:val="007C0A64"/>
    <w:rsid w:val="007D5D3A"/>
    <w:rsid w:val="007D6023"/>
    <w:rsid w:val="007E1779"/>
    <w:rsid w:val="007E38CC"/>
    <w:rsid w:val="007E5475"/>
    <w:rsid w:val="007F3019"/>
    <w:rsid w:val="008236A6"/>
    <w:rsid w:val="00836EF3"/>
    <w:rsid w:val="00860DC8"/>
    <w:rsid w:val="00862AB3"/>
    <w:rsid w:val="0086793C"/>
    <w:rsid w:val="00874EB0"/>
    <w:rsid w:val="008820C5"/>
    <w:rsid w:val="0088345A"/>
    <w:rsid w:val="00885FBB"/>
    <w:rsid w:val="0088718F"/>
    <w:rsid w:val="008A7034"/>
    <w:rsid w:val="008B4D55"/>
    <w:rsid w:val="008C0A56"/>
    <w:rsid w:val="008C135A"/>
    <w:rsid w:val="008C28C8"/>
    <w:rsid w:val="008C5AE2"/>
    <w:rsid w:val="008C7E30"/>
    <w:rsid w:val="008D41D4"/>
    <w:rsid w:val="008E18FA"/>
    <w:rsid w:val="008F4814"/>
    <w:rsid w:val="00922329"/>
    <w:rsid w:val="009244CD"/>
    <w:rsid w:val="00931D9E"/>
    <w:rsid w:val="00934246"/>
    <w:rsid w:val="00951B2E"/>
    <w:rsid w:val="009565C6"/>
    <w:rsid w:val="00970454"/>
    <w:rsid w:val="009720A7"/>
    <w:rsid w:val="0098616A"/>
    <w:rsid w:val="0099054E"/>
    <w:rsid w:val="00990939"/>
    <w:rsid w:val="00994F7F"/>
    <w:rsid w:val="009A467A"/>
    <w:rsid w:val="009A6582"/>
    <w:rsid w:val="009B3B5D"/>
    <w:rsid w:val="009B713F"/>
    <w:rsid w:val="009C0380"/>
    <w:rsid w:val="009C3B7D"/>
    <w:rsid w:val="009D008E"/>
    <w:rsid w:val="009D3B77"/>
    <w:rsid w:val="009D3EEE"/>
    <w:rsid w:val="009E10D8"/>
    <w:rsid w:val="009E45DE"/>
    <w:rsid w:val="009F3F4C"/>
    <w:rsid w:val="009F722E"/>
    <w:rsid w:val="00A019A6"/>
    <w:rsid w:val="00A0532D"/>
    <w:rsid w:val="00A056B6"/>
    <w:rsid w:val="00A109E7"/>
    <w:rsid w:val="00A11931"/>
    <w:rsid w:val="00A163BF"/>
    <w:rsid w:val="00A163EF"/>
    <w:rsid w:val="00A20F6E"/>
    <w:rsid w:val="00A3030F"/>
    <w:rsid w:val="00A4455D"/>
    <w:rsid w:val="00A96A4D"/>
    <w:rsid w:val="00A97305"/>
    <w:rsid w:val="00AA08DE"/>
    <w:rsid w:val="00AA1970"/>
    <w:rsid w:val="00AA4985"/>
    <w:rsid w:val="00AC4A68"/>
    <w:rsid w:val="00AF033A"/>
    <w:rsid w:val="00AF3C9D"/>
    <w:rsid w:val="00AF6889"/>
    <w:rsid w:val="00B106D6"/>
    <w:rsid w:val="00B159E5"/>
    <w:rsid w:val="00B23830"/>
    <w:rsid w:val="00B32C0D"/>
    <w:rsid w:val="00B46FAB"/>
    <w:rsid w:val="00B56B20"/>
    <w:rsid w:val="00B5783A"/>
    <w:rsid w:val="00B73E34"/>
    <w:rsid w:val="00B80D13"/>
    <w:rsid w:val="00B81BCE"/>
    <w:rsid w:val="00B86D3F"/>
    <w:rsid w:val="00B935BF"/>
    <w:rsid w:val="00BA41C5"/>
    <w:rsid w:val="00BA7F23"/>
    <w:rsid w:val="00BC5A31"/>
    <w:rsid w:val="00BC7705"/>
    <w:rsid w:val="00BE39FD"/>
    <w:rsid w:val="00BE40B1"/>
    <w:rsid w:val="00BE4DC9"/>
    <w:rsid w:val="00BF0F3F"/>
    <w:rsid w:val="00BF6461"/>
    <w:rsid w:val="00BF6EB0"/>
    <w:rsid w:val="00C14457"/>
    <w:rsid w:val="00C174E7"/>
    <w:rsid w:val="00C206D0"/>
    <w:rsid w:val="00C3156B"/>
    <w:rsid w:val="00C40220"/>
    <w:rsid w:val="00C4365D"/>
    <w:rsid w:val="00C457E4"/>
    <w:rsid w:val="00C50817"/>
    <w:rsid w:val="00C53D94"/>
    <w:rsid w:val="00C617A6"/>
    <w:rsid w:val="00C70246"/>
    <w:rsid w:val="00C7047C"/>
    <w:rsid w:val="00C82DA1"/>
    <w:rsid w:val="00C86CD5"/>
    <w:rsid w:val="00C901C9"/>
    <w:rsid w:val="00C9693B"/>
    <w:rsid w:val="00CA371A"/>
    <w:rsid w:val="00CA49CA"/>
    <w:rsid w:val="00CA5532"/>
    <w:rsid w:val="00CD439B"/>
    <w:rsid w:val="00CF1246"/>
    <w:rsid w:val="00D0075C"/>
    <w:rsid w:val="00D02133"/>
    <w:rsid w:val="00D040A3"/>
    <w:rsid w:val="00D10C86"/>
    <w:rsid w:val="00D114E6"/>
    <w:rsid w:val="00D117AB"/>
    <w:rsid w:val="00D27140"/>
    <w:rsid w:val="00D4161A"/>
    <w:rsid w:val="00D47DB3"/>
    <w:rsid w:val="00D63F56"/>
    <w:rsid w:val="00D71967"/>
    <w:rsid w:val="00D86317"/>
    <w:rsid w:val="00DA3041"/>
    <w:rsid w:val="00DA4499"/>
    <w:rsid w:val="00DB1799"/>
    <w:rsid w:val="00DB3215"/>
    <w:rsid w:val="00DB48AF"/>
    <w:rsid w:val="00DB76AB"/>
    <w:rsid w:val="00DC40F2"/>
    <w:rsid w:val="00DD212D"/>
    <w:rsid w:val="00DE2321"/>
    <w:rsid w:val="00DF55B6"/>
    <w:rsid w:val="00DF7E15"/>
    <w:rsid w:val="00E03EAC"/>
    <w:rsid w:val="00E16561"/>
    <w:rsid w:val="00E24817"/>
    <w:rsid w:val="00E30AEB"/>
    <w:rsid w:val="00E311BF"/>
    <w:rsid w:val="00E334BF"/>
    <w:rsid w:val="00E40877"/>
    <w:rsid w:val="00E42D6C"/>
    <w:rsid w:val="00E43305"/>
    <w:rsid w:val="00E47231"/>
    <w:rsid w:val="00E474D7"/>
    <w:rsid w:val="00E56CDF"/>
    <w:rsid w:val="00E66302"/>
    <w:rsid w:val="00E7138E"/>
    <w:rsid w:val="00E74113"/>
    <w:rsid w:val="00E761DA"/>
    <w:rsid w:val="00EB2BB4"/>
    <w:rsid w:val="00EB49BD"/>
    <w:rsid w:val="00EE71F9"/>
    <w:rsid w:val="00EF2BB8"/>
    <w:rsid w:val="00EF5A2D"/>
    <w:rsid w:val="00F1101F"/>
    <w:rsid w:val="00F110AB"/>
    <w:rsid w:val="00F1146C"/>
    <w:rsid w:val="00F118BD"/>
    <w:rsid w:val="00F4192D"/>
    <w:rsid w:val="00F53945"/>
    <w:rsid w:val="00F61A3E"/>
    <w:rsid w:val="00F66199"/>
    <w:rsid w:val="00F8311C"/>
    <w:rsid w:val="00F91414"/>
    <w:rsid w:val="00F92D3B"/>
    <w:rsid w:val="00FA2180"/>
    <w:rsid w:val="00FA5C12"/>
    <w:rsid w:val="00FB0D1F"/>
    <w:rsid w:val="00FB176A"/>
    <w:rsid w:val="00FB22FE"/>
    <w:rsid w:val="00FC173A"/>
    <w:rsid w:val="00FD3EEC"/>
    <w:rsid w:val="00FD3F96"/>
    <w:rsid w:val="00FD6810"/>
    <w:rsid w:val="00FE1474"/>
    <w:rsid w:val="00FE2304"/>
    <w:rsid w:val="00FF4348"/>
    <w:rsid w:val="00FF7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D353BFC"/>
  <w15:chartTrackingRefBased/>
  <w15:docId w15:val="{D833B165-79F7-4AF8-B634-C3C7219E4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0191"/>
    <w:pPr>
      <w:bidi/>
      <w:spacing w:after="20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Char"/>
    <w:qFormat/>
    <w:rsid w:val="006E1D1C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Simplified Arabic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F01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2F01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link w:val="a4"/>
    <w:uiPriority w:val="99"/>
    <w:rsid w:val="002F0191"/>
    <w:rPr>
      <w:lang w:val="en-US"/>
    </w:rPr>
  </w:style>
  <w:style w:type="paragraph" w:styleId="a5">
    <w:name w:val="footer"/>
    <w:basedOn w:val="a"/>
    <w:link w:val="Char0"/>
    <w:uiPriority w:val="99"/>
    <w:unhideWhenUsed/>
    <w:rsid w:val="002F01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link w:val="a5"/>
    <w:uiPriority w:val="99"/>
    <w:rsid w:val="002F0191"/>
    <w:rPr>
      <w:lang w:val="en-US"/>
    </w:rPr>
  </w:style>
  <w:style w:type="paragraph" w:styleId="a6">
    <w:name w:val="List Paragraph"/>
    <w:basedOn w:val="a"/>
    <w:uiPriority w:val="34"/>
    <w:qFormat/>
    <w:rsid w:val="00D117AB"/>
    <w:pPr>
      <w:ind w:left="720"/>
      <w:contextualSpacing/>
    </w:pPr>
  </w:style>
  <w:style w:type="character" w:styleId="Hyperlink">
    <w:name w:val="Hyperlink"/>
    <w:rsid w:val="00A0532D"/>
    <w:rPr>
      <w:color w:val="0000FF"/>
      <w:u w:val="single"/>
    </w:rPr>
  </w:style>
  <w:style w:type="paragraph" w:styleId="a7">
    <w:name w:val="Balloon Text"/>
    <w:basedOn w:val="a"/>
    <w:link w:val="Char1"/>
    <w:uiPriority w:val="99"/>
    <w:semiHidden/>
    <w:unhideWhenUsed/>
    <w:rsid w:val="00CA37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link w:val="a7"/>
    <w:uiPriority w:val="99"/>
    <w:semiHidden/>
    <w:rsid w:val="00CA371A"/>
    <w:rPr>
      <w:rFonts w:ascii="Tahoma" w:hAnsi="Tahoma" w:cs="Tahoma"/>
      <w:sz w:val="16"/>
      <w:szCs w:val="16"/>
      <w:lang w:val="en-US"/>
    </w:rPr>
  </w:style>
  <w:style w:type="character" w:customStyle="1" w:styleId="10">
    <w:name w:val="إشارة لم يتم حلها1"/>
    <w:basedOn w:val="a0"/>
    <w:uiPriority w:val="99"/>
    <w:semiHidden/>
    <w:unhideWhenUsed/>
    <w:rsid w:val="002B4AAE"/>
    <w:rPr>
      <w:color w:val="605E5C"/>
      <w:shd w:val="clear" w:color="auto" w:fill="E1DFDD"/>
    </w:rPr>
  </w:style>
  <w:style w:type="character" w:customStyle="1" w:styleId="1Char">
    <w:name w:val="العنوان 1 Char"/>
    <w:basedOn w:val="a0"/>
    <w:link w:val="1"/>
    <w:rsid w:val="006E1D1C"/>
    <w:rPr>
      <w:rFonts w:ascii="Times New Roman" w:eastAsia="Times New Roman" w:hAnsi="Times New Roman" w:cs="Simplified Arabic"/>
      <w:b/>
      <w:bCs/>
      <w:sz w:val="28"/>
      <w:szCs w:val="28"/>
    </w:rPr>
  </w:style>
  <w:style w:type="character" w:styleId="a8">
    <w:name w:val="FollowedHyperlink"/>
    <w:basedOn w:val="a0"/>
    <w:uiPriority w:val="99"/>
    <w:semiHidden/>
    <w:unhideWhenUsed/>
    <w:rsid w:val="00070CEC"/>
    <w:rPr>
      <w:color w:val="954F72" w:themeColor="followedHyperlink"/>
      <w:u w:val="single"/>
    </w:rPr>
  </w:style>
  <w:style w:type="character" w:styleId="a9">
    <w:name w:val="Placeholder Text"/>
    <w:basedOn w:val="a0"/>
    <w:uiPriority w:val="99"/>
    <w:semiHidden/>
    <w:rsid w:val="00082F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804E9-AC89-4490-816E-B06D3A4B7E09}"/>
      </w:docPartPr>
      <w:docPartBody>
        <w:p w:rsidR="0088729A" w:rsidRDefault="00CC7C31">
          <w:r w:rsidRPr="00A85F2A">
            <w:rPr>
              <w:rStyle w:val="a3"/>
            </w:rPr>
            <w:t>Choose an item.</w:t>
          </w:r>
        </w:p>
      </w:docPartBody>
    </w:docPart>
    <w:docPart>
      <w:docPartPr>
        <w:name w:val="EFA8425CF1974C498C0419A6A2A1E9C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64B632E-028B-4E12-BB20-76C849D2BB25}"/>
      </w:docPartPr>
      <w:docPartBody>
        <w:p w:rsidR="004B7182" w:rsidRDefault="0088729A" w:rsidP="0088729A">
          <w:pPr>
            <w:pStyle w:val="EFA8425CF1974C498C0419A6A2A1E9C6"/>
          </w:pPr>
          <w:r w:rsidRPr="00A85F2A">
            <w:rPr>
              <w:rStyle w:val="a3"/>
            </w:rPr>
            <w:t>Choose an item.</w:t>
          </w:r>
        </w:p>
      </w:docPartBody>
    </w:docPart>
    <w:docPart>
      <w:docPartPr>
        <w:name w:val="6715B026B0474B02B44139A9DFF62DD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F4B690F-88D4-4A8E-903B-B1B208675610}"/>
      </w:docPartPr>
      <w:docPartBody>
        <w:p w:rsidR="004B7182" w:rsidRDefault="0088729A" w:rsidP="0088729A">
          <w:pPr>
            <w:pStyle w:val="6715B026B0474B02B44139A9DFF62DDF"/>
          </w:pPr>
          <w:r w:rsidRPr="00A85F2A">
            <w:rPr>
              <w:rStyle w:val="a3"/>
            </w:rPr>
            <w:t>Choose an item.</w:t>
          </w:r>
        </w:p>
      </w:docPartBody>
    </w:docPart>
    <w:docPart>
      <w:docPartPr>
        <w:name w:val="66103909264041CCA8C6C8C60DB211E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E2EBBF7-0C62-479C-89D1-E05CE469EA1D}"/>
      </w:docPartPr>
      <w:docPartBody>
        <w:p w:rsidR="004B7182" w:rsidRDefault="0088729A" w:rsidP="0088729A">
          <w:pPr>
            <w:pStyle w:val="66103909264041CCA8C6C8C60DB211E5"/>
          </w:pPr>
          <w:r w:rsidRPr="00A85F2A">
            <w:rPr>
              <w:rStyle w:val="a3"/>
            </w:rPr>
            <w:t>Choose an item.</w:t>
          </w:r>
        </w:p>
      </w:docPartBody>
    </w:docPart>
    <w:docPart>
      <w:docPartPr>
        <w:name w:val="30F383176FE948A0B5482072DA7AA5B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5F4B2B3-2A17-4D7B-BB7E-C5075F5F5C96}"/>
      </w:docPartPr>
      <w:docPartBody>
        <w:p w:rsidR="004B7182" w:rsidRDefault="0088729A" w:rsidP="0088729A">
          <w:pPr>
            <w:pStyle w:val="30F383176FE948A0B5482072DA7AA5B5"/>
          </w:pPr>
          <w:r w:rsidRPr="00A85F2A">
            <w:rPr>
              <w:rStyle w:val="a3"/>
            </w:rPr>
            <w:t>Choose an item.</w:t>
          </w:r>
        </w:p>
      </w:docPartBody>
    </w:docPart>
    <w:docPart>
      <w:docPartPr>
        <w:name w:val="6E9C8020D72342769CDF0A342D6ACB5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6D85DEA-E84F-49B7-AF4F-33A560AB46EA}"/>
      </w:docPartPr>
      <w:docPartBody>
        <w:p w:rsidR="004B7182" w:rsidRDefault="0088729A" w:rsidP="0088729A">
          <w:pPr>
            <w:pStyle w:val="6E9C8020D72342769CDF0A342D6ACB58"/>
          </w:pPr>
          <w:r w:rsidRPr="00A85F2A">
            <w:rPr>
              <w:rStyle w:val="a3"/>
            </w:rPr>
            <w:t>Choose an item.</w:t>
          </w:r>
        </w:p>
      </w:docPartBody>
    </w:docPart>
    <w:docPart>
      <w:docPartPr>
        <w:name w:val="C309A39E674942D39B5E71D5279EE5A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A0099034-5B3B-42E1-8324-052E9F341D98}"/>
      </w:docPartPr>
      <w:docPartBody>
        <w:p w:rsidR="004B7182" w:rsidRDefault="0088729A" w:rsidP="0088729A">
          <w:pPr>
            <w:pStyle w:val="C309A39E674942D39B5E71D5279EE5A7"/>
          </w:pPr>
          <w:r w:rsidRPr="00A85F2A">
            <w:rPr>
              <w:rStyle w:val="a3"/>
            </w:rPr>
            <w:t>Choose an item.</w:t>
          </w:r>
        </w:p>
      </w:docPartBody>
    </w:docPart>
    <w:docPart>
      <w:docPartPr>
        <w:name w:val="1BAA9A49E861413A9A71A2A39F3C952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799EC80-0621-4240-98FE-149A67783E42}"/>
      </w:docPartPr>
      <w:docPartBody>
        <w:p w:rsidR="004B7182" w:rsidRDefault="0088729A" w:rsidP="0088729A">
          <w:pPr>
            <w:pStyle w:val="1BAA9A49E861413A9A71A2A39F3C9522"/>
          </w:pPr>
          <w:r w:rsidRPr="00A85F2A">
            <w:rPr>
              <w:rStyle w:val="a3"/>
            </w:rPr>
            <w:t>Choose an item.</w:t>
          </w:r>
        </w:p>
      </w:docPartBody>
    </w:docPart>
    <w:docPart>
      <w:docPartPr>
        <w:name w:val="EF59D4F543834430BDDC766C52CC2AA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999321C-C6CA-44EF-BCD6-951C648E3A57}"/>
      </w:docPartPr>
      <w:docPartBody>
        <w:p w:rsidR="004B7182" w:rsidRDefault="0088729A" w:rsidP="0088729A">
          <w:pPr>
            <w:pStyle w:val="EF59D4F543834430BDDC766C52CC2AAA"/>
          </w:pPr>
          <w:r w:rsidRPr="00A85F2A">
            <w:rPr>
              <w:rStyle w:val="a3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C7C31"/>
    <w:rsid w:val="003D0461"/>
    <w:rsid w:val="004B7182"/>
    <w:rsid w:val="004D05B5"/>
    <w:rsid w:val="008236A6"/>
    <w:rsid w:val="0088729A"/>
    <w:rsid w:val="008C6B8F"/>
    <w:rsid w:val="00BB43CD"/>
    <w:rsid w:val="00CC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8729A"/>
    <w:rPr>
      <w:color w:val="808080"/>
    </w:rPr>
  </w:style>
  <w:style w:type="paragraph" w:customStyle="1" w:styleId="EFA8425CF1974C498C0419A6A2A1E9C6">
    <w:name w:val="EFA8425CF1974C498C0419A6A2A1E9C6"/>
    <w:rsid w:val="0088729A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715B026B0474B02B44139A9DFF62DDF">
    <w:name w:val="6715B026B0474B02B44139A9DFF62DDF"/>
    <w:rsid w:val="0088729A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6103909264041CCA8C6C8C60DB211E5">
    <w:name w:val="66103909264041CCA8C6C8C60DB211E5"/>
    <w:rsid w:val="0088729A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0F383176FE948A0B5482072DA7AA5B5">
    <w:name w:val="30F383176FE948A0B5482072DA7AA5B5"/>
    <w:rsid w:val="0088729A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E9C8020D72342769CDF0A342D6ACB58">
    <w:name w:val="6E9C8020D72342769CDF0A342D6ACB58"/>
    <w:rsid w:val="0088729A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309A39E674942D39B5E71D5279EE5A7">
    <w:name w:val="C309A39E674942D39B5E71D5279EE5A7"/>
    <w:rsid w:val="0088729A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BAA9A49E861413A9A71A2A39F3C9522">
    <w:name w:val="1BAA9A49E861413A9A71A2A39F3C9522"/>
    <w:rsid w:val="0088729A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59D4F543834430BDDC766C52CC2AAA">
    <w:name w:val="EF59D4F543834430BDDC766C52CC2AAA"/>
    <w:rsid w:val="0088729A"/>
    <w:pPr>
      <w:bidi/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697FDC0D0DFD43B2D342B6E8245EEE" ma:contentTypeVersion="10" ma:contentTypeDescription="Create a new document." ma:contentTypeScope="" ma:versionID="9799c64255f890c187451dc7f098c32a">
  <xsd:schema xmlns:xsd="http://www.w3.org/2001/XMLSchema" xmlns:xs="http://www.w3.org/2001/XMLSchema" xmlns:p="http://schemas.microsoft.com/office/2006/metadata/properties" xmlns:ns3="4f99ff8c-0ad8-4c81-a5b5-61d6b22f0d04" targetNamespace="http://schemas.microsoft.com/office/2006/metadata/properties" ma:root="true" ma:fieldsID="342fc2da51b8b133b9ba8dd191689a2f" ns3:_="">
    <xsd:import namespace="4f99ff8c-0ad8-4c81-a5b5-61d6b22f0d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9ff8c-0ad8-4c81-a5b5-61d6b22f0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445E23-84B8-4F5C-9400-188352FE54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D2A4E0-F1ED-4FB4-A1DD-055AEA12F2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9ff8c-0ad8-4c81-a5b5-61d6b22f0d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A960DE-9347-4452-B144-6C00BD09739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0</TotalTime>
  <Pages>3</Pages>
  <Words>775</Words>
  <Characters>4418</Characters>
  <Application>Microsoft Office Word</Application>
  <DocSecurity>0</DocSecurity>
  <Lines>36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183</CharactersWithSpaces>
  <SharedDoc>false</SharedDoc>
  <HLinks>
    <vt:vector size="6" baseType="variant">
      <vt:variant>
        <vt:i4>327690</vt:i4>
      </vt:variant>
      <vt:variant>
        <vt:i4>0</vt:i4>
      </vt:variant>
      <vt:variant>
        <vt:i4>0</vt:i4>
      </vt:variant>
      <vt:variant>
        <vt:i4>5</vt:i4>
      </vt:variant>
      <vt:variant>
        <vt:lpwstr>https://link.springer.com/article/10.1007/s10067-020-05007-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 A. Alfheeaid</dc:creator>
  <cp:keywords/>
  <cp:lastModifiedBy>huda saleh mohammad al-saeed</cp:lastModifiedBy>
  <cp:revision>247</cp:revision>
  <cp:lastPrinted>2024-10-16T19:36:00Z</cp:lastPrinted>
  <dcterms:created xsi:type="dcterms:W3CDTF">2020-12-07T14:00:00Z</dcterms:created>
  <dcterms:modified xsi:type="dcterms:W3CDTF">2025-04-07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697FDC0D0DFD43B2D342B6E8245EEE</vt:lpwstr>
  </property>
</Properties>
</file>